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A311A"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036A5BBC"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224DF1FF" w14:textId="77777777" w:rsidR="00977317" w:rsidRPr="005B7654" w:rsidRDefault="00977317" w:rsidP="00977317">
      <w:pPr>
        <w:rPr>
          <w:rFonts w:ascii="Cambria" w:hAnsi="Cambria"/>
        </w:rPr>
      </w:pPr>
    </w:p>
    <w:p w14:paraId="23498E0B" w14:textId="77777777" w:rsidR="00977317" w:rsidRPr="005B7654" w:rsidRDefault="00977317" w:rsidP="00977317">
      <w:pPr>
        <w:rPr>
          <w:rFonts w:ascii="Cambria" w:hAnsi="Cambria"/>
        </w:rPr>
      </w:pPr>
    </w:p>
    <w:p w14:paraId="57DAFDA2" w14:textId="77777777" w:rsidR="00977317" w:rsidRPr="005B7654" w:rsidRDefault="00977317" w:rsidP="00E72D7F">
      <w:pPr>
        <w:jc w:val="center"/>
        <w:rPr>
          <w:rFonts w:ascii="Cambria" w:hAnsi="Cambria"/>
          <w:b/>
        </w:rPr>
      </w:pPr>
      <w:r w:rsidRPr="005B7654">
        <w:rPr>
          <w:rFonts w:ascii="Cambria" w:hAnsi="Cambria"/>
          <w:b/>
        </w:rPr>
        <w:t>I.</w:t>
      </w:r>
    </w:p>
    <w:p w14:paraId="07410E31"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65CA1536" w14:textId="77777777" w:rsidR="00977317" w:rsidRPr="005B7654" w:rsidRDefault="00977317" w:rsidP="00E72D7F">
      <w:pPr>
        <w:pStyle w:val="Normln0"/>
        <w:tabs>
          <w:tab w:val="left" w:pos="18"/>
          <w:tab w:val="left" w:pos="0"/>
        </w:tabs>
        <w:jc w:val="center"/>
        <w:rPr>
          <w:rFonts w:ascii="Cambria" w:hAnsi="Cambria"/>
          <w:b/>
          <w:sz w:val="32"/>
          <w:u w:val="single"/>
        </w:rPr>
      </w:pPr>
    </w:p>
    <w:p w14:paraId="149CA74A" w14:textId="77777777"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00AC139B" w:rsidRPr="00AC139B">
        <w:rPr>
          <w:rFonts w:ascii="Cambria" w:hAnsi="Cambria"/>
          <w:b/>
          <w:bCs/>
          <w:color w:val="000000"/>
        </w:rPr>
        <w:t>Schreiber Czech Republic s.r.o.</w:t>
      </w:r>
    </w:p>
    <w:p w14:paraId="58CA8039" w14:textId="77777777"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AC139B" w:rsidRPr="00AC139B">
        <w:rPr>
          <w:rFonts w:ascii="Cambria" w:hAnsi="Cambria"/>
          <w:bCs/>
          <w:color w:val="000000"/>
        </w:rPr>
        <w:t>Konopišťská 905, 256 01 Benešov</w:t>
      </w:r>
    </w:p>
    <w:p w14:paraId="6BA5E957" w14:textId="77777777" w:rsidR="00AC139B" w:rsidRPr="00AC139B" w:rsidRDefault="00341BC4" w:rsidP="00AC139B">
      <w:pPr>
        <w:tabs>
          <w:tab w:val="left" w:pos="2268"/>
        </w:tabs>
        <w:jc w:val="both"/>
        <w:rPr>
          <w:rFonts w:ascii="Cambria" w:hAnsi="Cambria" w:cs="Arial"/>
          <w:color w:val="000000"/>
          <w:shd w:val="clear" w:color="auto" w:fill="FFFFFF"/>
        </w:rPr>
      </w:pPr>
      <w:r w:rsidRPr="00B27F16">
        <w:rPr>
          <w:rFonts w:ascii="Cambria" w:hAnsi="Cambria"/>
          <w:kern w:val="18"/>
        </w:rPr>
        <w:t xml:space="preserve">IČ: </w:t>
      </w:r>
      <w:r w:rsidRPr="00B27F16">
        <w:rPr>
          <w:rFonts w:ascii="Cambria" w:hAnsi="Cambria"/>
          <w:kern w:val="18"/>
        </w:rPr>
        <w:tab/>
      </w:r>
      <w:r>
        <w:rPr>
          <w:rFonts w:ascii="Cambria" w:hAnsi="Cambria"/>
          <w:kern w:val="18"/>
        </w:rPr>
        <w:tab/>
      </w:r>
      <w:r w:rsidR="00AC139B" w:rsidRPr="00AC139B">
        <w:rPr>
          <w:rFonts w:ascii="Cambria" w:hAnsi="Cambria" w:cs="Arial"/>
          <w:color w:val="000000"/>
          <w:shd w:val="clear" w:color="auto" w:fill="FFFFFF"/>
        </w:rPr>
        <w:t>01893556</w:t>
      </w:r>
    </w:p>
    <w:p w14:paraId="56F59841" w14:textId="77777777"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AC139B" w:rsidRPr="00AC139B">
        <w:rPr>
          <w:rFonts w:ascii="Cambria" w:hAnsi="Cambria"/>
          <w:kern w:val="18"/>
        </w:rPr>
        <w:t>01893556</w:t>
      </w:r>
    </w:p>
    <w:p w14:paraId="26DED3F3" w14:textId="30E8896A" w:rsidR="00341BC4" w:rsidRPr="00B27F16" w:rsidRDefault="00376582" w:rsidP="00360069">
      <w:pPr>
        <w:tabs>
          <w:tab w:val="left" w:pos="2268"/>
        </w:tabs>
        <w:jc w:val="both"/>
        <w:rPr>
          <w:rFonts w:ascii="Cambria" w:hAnsi="Cambria"/>
          <w:kern w:val="18"/>
        </w:rPr>
      </w:pPr>
      <w:r w:rsidRPr="00376582">
        <w:rPr>
          <w:rFonts w:ascii="Cambria" w:hAnsi="Cambria"/>
          <w:bCs/>
          <w:kern w:val="18"/>
        </w:rPr>
        <w:t xml:space="preserve">Statutární zástupce: </w:t>
      </w:r>
      <w:r>
        <w:rPr>
          <w:rFonts w:ascii="Cambria" w:hAnsi="Cambria"/>
          <w:bCs/>
          <w:kern w:val="18"/>
        </w:rPr>
        <w:tab/>
      </w:r>
      <w:r>
        <w:rPr>
          <w:rFonts w:ascii="Cambria" w:hAnsi="Cambria"/>
          <w:bCs/>
          <w:kern w:val="18"/>
        </w:rPr>
        <w:tab/>
      </w:r>
      <w:r w:rsidRPr="00376582">
        <w:rPr>
          <w:rFonts w:ascii="Cambria" w:hAnsi="Cambria"/>
          <w:bCs/>
          <w:kern w:val="18"/>
        </w:rPr>
        <w:t>Milo</w:t>
      </w:r>
      <w:r w:rsidR="005A19F4">
        <w:rPr>
          <w:rFonts w:ascii="Cambria" w:hAnsi="Cambria"/>
          <w:bCs/>
          <w:kern w:val="18"/>
        </w:rPr>
        <w:t>š</w:t>
      </w:r>
      <w:r w:rsidRPr="00376582">
        <w:rPr>
          <w:rFonts w:ascii="Cambria" w:hAnsi="Cambria"/>
          <w:bCs/>
          <w:kern w:val="18"/>
        </w:rPr>
        <w:t xml:space="preserve"> </w:t>
      </w:r>
      <w:proofErr w:type="spellStart"/>
      <w:r w:rsidR="005A19F4">
        <w:rPr>
          <w:rFonts w:ascii="Cambria" w:hAnsi="Cambria"/>
          <w:bCs/>
          <w:kern w:val="18"/>
        </w:rPr>
        <w:t>Š</w:t>
      </w:r>
      <w:r w:rsidRPr="00376582">
        <w:rPr>
          <w:rFonts w:ascii="Cambria" w:hAnsi="Cambria"/>
          <w:bCs/>
          <w:kern w:val="18"/>
        </w:rPr>
        <w:t>tafen</w:t>
      </w:r>
      <w:proofErr w:type="spellEnd"/>
      <w:r w:rsidR="00AC139B" w:rsidRPr="00AC139B">
        <w:rPr>
          <w:rFonts w:ascii="Cambria" w:hAnsi="Cambria"/>
          <w:bCs/>
          <w:kern w:val="18"/>
        </w:rPr>
        <w:t xml:space="preserve">, </w:t>
      </w:r>
      <w:r>
        <w:rPr>
          <w:rFonts w:ascii="Cambria" w:hAnsi="Cambria"/>
          <w:bCs/>
          <w:kern w:val="18"/>
        </w:rPr>
        <w:t>Plant Manager</w:t>
      </w:r>
      <w:r w:rsidR="00360069">
        <w:rPr>
          <w:rFonts w:ascii="Cambria" w:hAnsi="Cambria"/>
          <w:kern w:val="18"/>
        </w:rPr>
        <w:tab/>
      </w:r>
      <w:r w:rsidR="00360069">
        <w:rPr>
          <w:rFonts w:ascii="Cambria" w:hAnsi="Cambria"/>
          <w:kern w:val="18"/>
        </w:rPr>
        <w:tab/>
      </w:r>
    </w:p>
    <w:p w14:paraId="4D75DF0D" w14:textId="77777777" w:rsidR="00341BC4" w:rsidRPr="00B27F16" w:rsidRDefault="00341BC4" w:rsidP="00341BC4">
      <w:pPr>
        <w:pStyle w:val="Normln0"/>
        <w:jc w:val="both"/>
        <w:rPr>
          <w:rFonts w:ascii="Cambria" w:hAnsi="Cambria"/>
          <w:szCs w:val="24"/>
        </w:rPr>
      </w:pPr>
      <w:r>
        <w:rPr>
          <w:rFonts w:ascii="Cambria" w:hAnsi="Cambria"/>
        </w:rPr>
        <w:tab/>
      </w:r>
    </w:p>
    <w:p w14:paraId="3DFAE464"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5D18B508"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17E5D28B" w14:textId="77777777" w:rsidR="005B7654" w:rsidRPr="00B27F16" w:rsidRDefault="005B7654" w:rsidP="00E72D7F">
      <w:pPr>
        <w:pStyle w:val="Normln0"/>
        <w:rPr>
          <w:rFonts w:ascii="Cambria" w:hAnsi="Cambria"/>
          <w:szCs w:val="24"/>
        </w:rPr>
      </w:pPr>
    </w:p>
    <w:p w14:paraId="66CAE1C8"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104493D8"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31E8854F"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404EF83F"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14:paraId="30966CD8"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Pr="00B27F16">
        <w:rPr>
          <w:rFonts w:ascii="Cambria" w:hAnsi="Cambria"/>
        </w:rPr>
        <w:tab/>
      </w:r>
      <w:r w:rsidR="005A0E02">
        <w:rPr>
          <w:rFonts w:ascii="Cambria" w:hAnsi="Cambria"/>
        </w:rPr>
        <w:tab/>
      </w:r>
      <w:r w:rsidRPr="00B27F16">
        <w:rPr>
          <w:rFonts w:ascii="Cambria" w:hAnsi="Cambria"/>
          <w:highlight w:val="yellow"/>
        </w:rPr>
        <w:tab/>
      </w:r>
    </w:p>
    <w:p w14:paraId="15DA59C9"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74B33A26"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1ACAC49C"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6FE55170"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4B721B71" w14:textId="77777777" w:rsidR="005B7654" w:rsidRDefault="005B7654" w:rsidP="00E72D7F">
      <w:pPr>
        <w:pStyle w:val="Normln0"/>
        <w:rPr>
          <w:rFonts w:ascii="Cambria" w:hAnsi="Cambria"/>
        </w:rPr>
      </w:pPr>
      <w:r w:rsidRPr="00B27F16">
        <w:rPr>
          <w:rFonts w:ascii="Cambria" w:hAnsi="Cambria"/>
        </w:rPr>
        <w:t xml:space="preserve">osoba oprávněná jednat </w:t>
      </w:r>
    </w:p>
    <w:p w14:paraId="73938B4D"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7E53ED39" w14:textId="77777777" w:rsidR="005B7654" w:rsidRPr="00B27F16" w:rsidRDefault="005B7654" w:rsidP="00E72D7F">
      <w:pPr>
        <w:pStyle w:val="Normln0"/>
        <w:rPr>
          <w:rFonts w:ascii="Cambria" w:hAnsi="Cambria"/>
        </w:rPr>
      </w:pPr>
      <w:r w:rsidRPr="00B27F16">
        <w:rPr>
          <w:rFonts w:ascii="Cambria" w:hAnsi="Cambria"/>
        </w:rPr>
        <w:t>(dále jen prodávající)</w:t>
      </w:r>
    </w:p>
    <w:p w14:paraId="74C0A568" w14:textId="77777777" w:rsidR="00977317" w:rsidRPr="005B7654" w:rsidRDefault="00977317" w:rsidP="00977317">
      <w:pPr>
        <w:ind w:left="708"/>
        <w:rPr>
          <w:rFonts w:ascii="Cambria" w:hAnsi="Cambria"/>
        </w:rPr>
      </w:pPr>
    </w:p>
    <w:p w14:paraId="1D9670CF" w14:textId="77777777" w:rsidR="00902C0E" w:rsidRPr="005B7654" w:rsidRDefault="00902C0E" w:rsidP="00977317">
      <w:pPr>
        <w:ind w:left="708"/>
        <w:rPr>
          <w:rFonts w:ascii="Cambria" w:hAnsi="Cambria"/>
        </w:rPr>
      </w:pPr>
    </w:p>
    <w:p w14:paraId="2F726993" w14:textId="77777777" w:rsidR="00977317" w:rsidRPr="005B7654" w:rsidRDefault="00977317" w:rsidP="00977317">
      <w:pPr>
        <w:ind w:left="708"/>
        <w:rPr>
          <w:rFonts w:ascii="Cambria" w:hAnsi="Cambria"/>
        </w:rPr>
      </w:pPr>
    </w:p>
    <w:p w14:paraId="534904F7" w14:textId="77777777" w:rsidR="00977317" w:rsidRPr="005B7654" w:rsidRDefault="00977317" w:rsidP="00977317">
      <w:pPr>
        <w:ind w:left="360"/>
        <w:jc w:val="center"/>
        <w:rPr>
          <w:rFonts w:ascii="Cambria" w:hAnsi="Cambria"/>
          <w:b/>
        </w:rPr>
      </w:pPr>
      <w:r w:rsidRPr="005B7654">
        <w:rPr>
          <w:rFonts w:ascii="Cambria" w:hAnsi="Cambria"/>
          <w:b/>
        </w:rPr>
        <w:t>II.</w:t>
      </w:r>
    </w:p>
    <w:p w14:paraId="33506C65"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2F5B316A" w14:textId="77777777" w:rsidR="00977317" w:rsidRPr="005B7654" w:rsidRDefault="00977317" w:rsidP="00977317">
      <w:pPr>
        <w:ind w:left="360"/>
        <w:jc w:val="center"/>
        <w:rPr>
          <w:rFonts w:ascii="Cambria" w:hAnsi="Cambria"/>
          <w:b/>
        </w:rPr>
      </w:pPr>
    </w:p>
    <w:p w14:paraId="5883775D"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46870C0B" w14:textId="77777777" w:rsidR="006C41FB" w:rsidRPr="005B7654" w:rsidRDefault="006C41FB" w:rsidP="005B7654">
      <w:pPr>
        <w:jc w:val="both"/>
        <w:rPr>
          <w:rFonts w:ascii="Cambria" w:hAnsi="Cambria"/>
          <w:bCs/>
        </w:rPr>
      </w:pPr>
    </w:p>
    <w:p w14:paraId="45E5D2FE" w14:textId="24346478"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r w:rsidR="008673E3">
        <w:rPr>
          <w:rFonts w:ascii="Cambria" w:hAnsi="Cambria"/>
        </w:rPr>
        <w:t xml:space="preserve"> dodávka </w:t>
      </w:r>
      <w:r w:rsidR="008673E3" w:rsidRPr="00FB3720">
        <w:rPr>
          <w:rFonts w:ascii="Cambria" w:hAnsi="Cambria"/>
        </w:rPr>
        <w:t xml:space="preserve">souboru technologií o hlavních </w:t>
      </w:r>
      <w:r w:rsidR="00FB3720">
        <w:rPr>
          <w:rFonts w:ascii="Cambria" w:hAnsi="Cambria"/>
        </w:rPr>
        <w:t>dvou částech</w:t>
      </w:r>
      <w:r w:rsidR="008673E3">
        <w:rPr>
          <w:rFonts w:ascii="Cambria" w:hAnsi="Cambria"/>
        </w:rPr>
        <w:t>:</w:t>
      </w:r>
    </w:p>
    <w:p w14:paraId="1CDC41AD" w14:textId="77777777" w:rsidR="008E4753" w:rsidRPr="005B7654" w:rsidRDefault="008E4753" w:rsidP="005B7654">
      <w:pPr>
        <w:pStyle w:val="Odstavecseseznamem"/>
        <w:ind w:left="0"/>
        <w:rPr>
          <w:rFonts w:ascii="Cambria" w:hAnsi="Cambria"/>
          <w:bCs/>
        </w:rPr>
      </w:pPr>
    </w:p>
    <w:p w14:paraId="0037F959" w14:textId="77777777" w:rsidR="008673E3" w:rsidRPr="008673E3" w:rsidRDefault="00AC139B" w:rsidP="008673E3">
      <w:pPr>
        <w:pStyle w:val="Odstavecseseznamem"/>
        <w:numPr>
          <w:ilvl w:val="0"/>
          <w:numId w:val="47"/>
        </w:numPr>
        <w:jc w:val="both"/>
        <w:rPr>
          <w:rFonts w:ascii="Cambria" w:hAnsi="Cambria"/>
          <w:b/>
          <w:bCs/>
        </w:rPr>
      </w:pPr>
      <w:r w:rsidRPr="008673E3">
        <w:rPr>
          <w:rFonts w:ascii="Cambria" w:hAnsi="Cambria"/>
          <w:b/>
          <w:bCs/>
        </w:rPr>
        <w:t>Kompresor</w:t>
      </w:r>
    </w:p>
    <w:p w14:paraId="48D056CC" w14:textId="787A7BBE" w:rsidR="009601FD" w:rsidRDefault="008673E3" w:rsidP="00341BC4">
      <w:pPr>
        <w:ind w:firstLine="708"/>
        <w:jc w:val="both"/>
        <w:rPr>
          <w:rFonts w:ascii="Cambria" w:hAnsi="Cambria"/>
          <w:bCs/>
          <w:i/>
        </w:rPr>
      </w:pPr>
      <w:r>
        <w:rPr>
          <w:rFonts w:ascii="Cambria" w:hAnsi="Cambria"/>
          <w:bCs/>
        </w:rPr>
        <w:t>V</w:t>
      </w:r>
      <w:r w:rsidR="001455C2">
        <w:rPr>
          <w:rFonts w:ascii="Cambria" w:hAnsi="Cambria"/>
          <w:bCs/>
        </w:rPr>
        <w:t>ýrobce/</w:t>
      </w:r>
      <w:proofErr w:type="gramStart"/>
      <w:r w:rsidR="00341BC4" w:rsidRPr="000141FC">
        <w:rPr>
          <w:rFonts w:ascii="Cambria" w:hAnsi="Cambria"/>
          <w:bCs/>
        </w:rPr>
        <w:t>označení</w:t>
      </w:r>
      <w:r w:rsidR="00FB3720" w:rsidRPr="000141FC">
        <w:rPr>
          <w:rFonts w:ascii="Cambria" w:hAnsi="Cambria"/>
          <w:bCs/>
        </w:rPr>
        <w:t xml:space="preserve"> - typ</w:t>
      </w:r>
      <w:proofErr w:type="gramEnd"/>
      <w:r w:rsidR="00341BC4">
        <w:rPr>
          <w:rFonts w:ascii="Cambria" w:hAnsi="Cambria"/>
          <w:bCs/>
        </w:rPr>
        <w:t xml:space="preserve">: </w:t>
      </w:r>
      <w:r w:rsidR="00341BC4" w:rsidRPr="008673E3">
        <w:rPr>
          <w:rFonts w:ascii="Cambria" w:hAnsi="Cambria"/>
          <w:bCs/>
          <w:highlight w:val="yellow"/>
        </w:rPr>
        <w:t>……………</w:t>
      </w:r>
      <w:proofErr w:type="gramStart"/>
      <w:r w:rsidR="00341BC4" w:rsidRPr="008673E3">
        <w:rPr>
          <w:rFonts w:ascii="Cambria" w:hAnsi="Cambria"/>
          <w:bCs/>
          <w:highlight w:val="yellow"/>
        </w:rPr>
        <w:t>…….</w:t>
      </w:r>
      <w:proofErr w:type="gramEnd"/>
      <w:r w:rsidR="00341BC4" w:rsidRPr="008673E3">
        <w:rPr>
          <w:rFonts w:ascii="Cambria" w:hAnsi="Cambria"/>
          <w:bCs/>
          <w:highlight w:val="yellow"/>
        </w:rPr>
        <w:t>.</w:t>
      </w:r>
      <w:r w:rsidR="00341BC4">
        <w:rPr>
          <w:rFonts w:ascii="Cambria" w:hAnsi="Cambria"/>
          <w:bCs/>
        </w:rPr>
        <w:t xml:space="preserve"> </w:t>
      </w:r>
      <w:r w:rsidR="00341BC4" w:rsidRPr="008673E3">
        <w:rPr>
          <w:rFonts w:ascii="Cambria" w:hAnsi="Cambria"/>
          <w:bCs/>
          <w:i/>
        </w:rPr>
        <w:t>(doplní účastník)</w:t>
      </w:r>
    </w:p>
    <w:p w14:paraId="48396704" w14:textId="77777777" w:rsidR="00FB3720" w:rsidRPr="00D0524C" w:rsidRDefault="008673E3" w:rsidP="008673E3">
      <w:pPr>
        <w:ind w:left="709" w:hanging="1"/>
        <w:jc w:val="both"/>
        <w:rPr>
          <w:rFonts w:ascii="Cambria" w:hAnsi="Cambria"/>
          <w:bCs/>
          <w:iCs/>
        </w:rPr>
      </w:pPr>
      <w:r>
        <w:rPr>
          <w:rFonts w:ascii="Cambria" w:hAnsi="Cambria"/>
          <w:bCs/>
          <w:iCs/>
        </w:rPr>
        <w:t xml:space="preserve">Chladící faktor </w:t>
      </w:r>
      <w:r w:rsidRPr="000141FC">
        <w:rPr>
          <w:rFonts w:ascii="Cambria" w:hAnsi="Cambria"/>
          <w:bCs/>
          <w:iCs/>
        </w:rPr>
        <w:t>kompresoru</w:t>
      </w:r>
      <w:r w:rsidR="00FB3720" w:rsidRPr="000141FC">
        <w:rPr>
          <w:rFonts w:ascii="Cambria" w:hAnsi="Cambria"/>
          <w:bCs/>
          <w:iCs/>
        </w:rPr>
        <w:t xml:space="preserve"> COP za následujících podmínek: </w:t>
      </w:r>
      <w:r w:rsidR="00FB3720" w:rsidRPr="00D0524C">
        <w:rPr>
          <w:rFonts w:ascii="Cambria" w:hAnsi="Cambria"/>
          <w:bCs/>
          <w:iCs/>
        </w:rPr>
        <w:t xml:space="preserve">vypařovací teplota </w:t>
      </w:r>
    </w:p>
    <w:p w14:paraId="55B0E965" w14:textId="0503C375" w:rsidR="008673E3" w:rsidRPr="008673E3" w:rsidRDefault="00FB3720" w:rsidP="008673E3">
      <w:pPr>
        <w:ind w:left="709" w:hanging="1"/>
        <w:jc w:val="both"/>
        <w:rPr>
          <w:rFonts w:ascii="Cambria" w:hAnsi="Cambria"/>
          <w:bCs/>
          <w:iCs/>
        </w:rPr>
      </w:pPr>
      <w:r w:rsidRPr="00D0524C">
        <w:rPr>
          <w:rFonts w:ascii="Cambria" w:hAnsi="Cambria"/>
          <w:bCs/>
          <w:iCs/>
        </w:rPr>
        <w:t>-</w:t>
      </w:r>
      <w:proofErr w:type="gramStart"/>
      <w:r w:rsidR="00302269" w:rsidRPr="00D0524C">
        <w:rPr>
          <w:rFonts w:ascii="Cambria" w:hAnsi="Cambria"/>
          <w:bCs/>
          <w:iCs/>
        </w:rPr>
        <w:t>14</w:t>
      </w:r>
      <w:r w:rsidRPr="00D0524C">
        <w:rPr>
          <w:rFonts w:ascii="Cambria" w:hAnsi="Cambria"/>
          <w:bCs/>
          <w:iCs/>
        </w:rPr>
        <w:t>°C</w:t>
      </w:r>
      <w:proofErr w:type="gramEnd"/>
      <w:r w:rsidRPr="00D0524C">
        <w:rPr>
          <w:rFonts w:ascii="Cambria" w:hAnsi="Cambria"/>
          <w:bCs/>
          <w:iCs/>
        </w:rPr>
        <w:t>, průměrná kondenzační teplota 3</w:t>
      </w:r>
      <w:r w:rsidR="00302269" w:rsidRPr="00D0524C">
        <w:rPr>
          <w:rFonts w:ascii="Cambria" w:hAnsi="Cambria"/>
          <w:bCs/>
          <w:iCs/>
        </w:rPr>
        <w:t>3</w:t>
      </w:r>
      <w:r w:rsidRPr="00D0524C">
        <w:rPr>
          <w:rFonts w:ascii="Cambria" w:hAnsi="Cambria"/>
          <w:bCs/>
          <w:iCs/>
        </w:rPr>
        <w:t>°C</w:t>
      </w:r>
      <w:r w:rsidRPr="000141FC">
        <w:rPr>
          <w:rFonts w:ascii="Cambria" w:hAnsi="Cambria"/>
          <w:bCs/>
          <w:iCs/>
        </w:rPr>
        <w:t>.</w:t>
      </w:r>
      <w:r w:rsidR="008673E3" w:rsidRPr="000141FC">
        <w:rPr>
          <w:rFonts w:ascii="Cambria" w:hAnsi="Cambria"/>
          <w:bCs/>
          <w:iCs/>
        </w:rPr>
        <w:t xml:space="preserve">: </w:t>
      </w:r>
      <w:r w:rsidR="008673E3" w:rsidRPr="008673E3">
        <w:rPr>
          <w:rFonts w:ascii="Cambria" w:hAnsi="Cambria"/>
          <w:bCs/>
          <w:highlight w:val="yellow"/>
        </w:rPr>
        <w:t>…</w:t>
      </w:r>
      <w:r w:rsidR="008673E3">
        <w:rPr>
          <w:rFonts w:ascii="Cambria" w:hAnsi="Cambria"/>
          <w:bCs/>
          <w:highlight w:val="yellow"/>
        </w:rPr>
        <w:t>…</w:t>
      </w:r>
      <w:r w:rsidR="008673E3" w:rsidRPr="00FB3720">
        <w:rPr>
          <w:rFonts w:ascii="Cambria" w:hAnsi="Cambria"/>
          <w:bCs/>
          <w:highlight w:val="yellow"/>
        </w:rPr>
        <w:t>.</w:t>
      </w:r>
      <w:r w:rsidR="008673E3">
        <w:rPr>
          <w:rFonts w:ascii="Cambria" w:hAnsi="Cambria"/>
          <w:bCs/>
        </w:rPr>
        <w:t xml:space="preserve"> </w:t>
      </w:r>
      <w:r w:rsidR="008673E3" w:rsidRPr="008673E3">
        <w:rPr>
          <w:rFonts w:ascii="Cambria" w:hAnsi="Cambria"/>
          <w:bCs/>
          <w:i/>
        </w:rPr>
        <w:t xml:space="preserve">(doplní účastník dle své nabídky. Zadavatel </w:t>
      </w:r>
      <w:proofErr w:type="gramStart"/>
      <w:r w:rsidR="008673E3" w:rsidRPr="008673E3">
        <w:rPr>
          <w:rFonts w:ascii="Cambria" w:hAnsi="Cambria"/>
          <w:bCs/>
          <w:i/>
        </w:rPr>
        <w:t>požaduje</w:t>
      </w:r>
      <w:proofErr w:type="gramEnd"/>
      <w:r w:rsidR="008673E3" w:rsidRPr="008673E3">
        <w:rPr>
          <w:rFonts w:ascii="Cambria" w:hAnsi="Cambria"/>
          <w:bCs/>
          <w:i/>
        </w:rPr>
        <w:t xml:space="preserve"> aby chladící faktor byl</w:t>
      </w:r>
      <w:r w:rsidR="008673E3">
        <w:rPr>
          <w:rFonts w:ascii="Cambria" w:hAnsi="Cambria"/>
          <w:bCs/>
          <w:i/>
        </w:rPr>
        <w:t xml:space="preserve"> minimálně 3,3</w:t>
      </w:r>
      <w:r w:rsidR="008673E3" w:rsidRPr="008673E3">
        <w:rPr>
          <w:rFonts w:ascii="Cambria" w:hAnsi="Cambria"/>
          <w:bCs/>
          <w:i/>
        </w:rPr>
        <w:t>)</w:t>
      </w:r>
    </w:p>
    <w:p w14:paraId="25515847" w14:textId="6D6E6EEF" w:rsidR="008673E3" w:rsidRDefault="008673E3" w:rsidP="008673E3">
      <w:pPr>
        <w:jc w:val="both"/>
        <w:rPr>
          <w:rFonts w:ascii="Cambria" w:hAnsi="Cambria"/>
          <w:bCs/>
          <w:i/>
        </w:rPr>
      </w:pPr>
    </w:p>
    <w:p w14:paraId="67011454" w14:textId="02E5E403" w:rsidR="008673E3" w:rsidRPr="008673E3" w:rsidRDefault="005A19F4" w:rsidP="008673E3">
      <w:pPr>
        <w:pStyle w:val="Odstavecseseznamem"/>
        <w:numPr>
          <w:ilvl w:val="0"/>
          <w:numId w:val="47"/>
        </w:numPr>
        <w:jc w:val="both"/>
        <w:rPr>
          <w:rFonts w:ascii="Cambria" w:hAnsi="Cambria"/>
          <w:b/>
          <w:bCs/>
          <w:iCs/>
        </w:rPr>
      </w:pPr>
      <w:r w:rsidRPr="008673E3">
        <w:rPr>
          <w:rFonts w:ascii="Cambria" w:hAnsi="Cambria"/>
          <w:b/>
          <w:bCs/>
          <w:iCs/>
        </w:rPr>
        <w:t>Technologie využití odpadního tepla</w:t>
      </w:r>
    </w:p>
    <w:p w14:paraId="7B9EBEDA" w14:textId="77777777" w:rsidR="0067135D" w:rsidRPr="00341BC4" w:rsidRDefault="0067135D" w:rsidP="00341BC4">
      <w:pPr>
        <w:ind w:firstLine="708"/>
        <w:jc w:val="both"/>
        <w:rPr>
          <w:rFonts w:ascii="Cambria" w:hAnsi="Cambria"/>
          <w:bCs/>
          <w:i/>
        </w:rPr>
      </w:pPr>
    </w:p>
    <w:p w14:paraId="140C9CDF"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42EACB3D" w14:textId="77777777" w:rsidR="00E53281" w:rsidRPr="005B7654" w:rsidRDefault="00E53281" w:rsidP="005B7654">
      <w:pPr>
        <w:jc w:val="both"/>
        <w:rPr>
          <w:rFonts w:ascii="Cambria" w:hAnsi="Cambria"/>
          <w:bCs/>
        </w:rPr>
      </w:pPr>
    </w:p>
    <w:p w14:paraId="4483ADCA" w14:textId="05EE6410" w:rsidR="00E53281" w:rsidRPr="00B82F95" w:rsidRDefault="00E53281" w:rsidP="005B7654">
      <w:pPr>
        <w:numPr>
          <w:ilvl w:val="0"/>
          <w:numId w:val="23"/>
        </w:numPr>
        <w:tabs>
          <w:tab w:val="clear" w:pos="1776"/>
          <w:tab w:val="num" w:pos="709"/>
        </w:tabs>
        <w:ind w:left="0" w:firstLine="0"/>
        <w:jc w:val="both"/>
        <w:rPr>
          <w:rFonts w:ascii="Cambria" w:hAnsi="Cambria"/>
          <w:bCs/>
        </w:rPr>
      </w:pPr>
      <w:r w:rsidRPr="00B82F95">
        <w:rPr>
          <w:rFonts w:ascii="Cambria" w:hAnsi="Cambria"/>
          <w:bCs/>
        </w:rPr>
        <w:t xml:space="preserve">Součástí </w:t>
      </w:r>
      <w:r w:rsidR="00162D35" w:rsidRPr="00B82F95">
        <w:rPr>
          <w:rFonts w:ascii="Cambria" w:hAnsi="Cambria"/>
          <w:bCs/>
        </w:rPr>
        <w:t xml:space="preserve">dodávky </w:t>
      </w:r>
      <w:r w:rsidR="003C0022" w:rsidRPr="00B82F95">
        <w:rPr>
          <w:rFonts w:ascii="Cambria" w:hAnsi="Cambria"/>
          <w:bCs/>
        </w:rPr>
        <w:t xml:space="preserve">zboží </w:t>
      </w:r>
      <w:r w:rsidR="00162D35" w:rsidRPr="00B82F95">
        <w:rPr>
          <w:rFonts w:ascii="Cambria" w:hAnsi="Cambria"/>
          <w:bCs/>
        </w:rPr>
        <w:t>je</w:t>
      </w:r>
      <w:r w:rsidR="00BA336E" w:rsidRPr="00B82F95">
        <w:rPr>
          <w:rFonts w:ascii="Cambria" w:hAnsi="Cambria"/>
          <w:bCs/>
        </w:rPr>
        <w:t xml:space="preserve"> také</w:t>
      </w:r>
      <w:r w:rsidR="00162D35" w:rsidRPr="00B82F95">
        <w:rPr>
          <w:rFonts w:ascii="Cambria" w:hAnsi="Cambria"/>
          <w:bCs/>
        </w:rPr>
        <w:t xml:space="preserve"> </w:t>
      </w:r>
      <w:r w:rsidR="0093488E" w:rsidRPr="00B82F95">
        <w:rPr>
          <w:rFonts w:ascii="Cambria" w:hAnsi="Cambria"/>
          <w:b/>
          <w:bCs/>
        </w:rPr>
        <w:t>doprava</w:t>
      </w:r>
      <w:r w:rsidR="0093488E" w:rsidRPr="00B82F95">
        <w:rPr>
          <w:rFonts w:ascii="Cambria" w:hAnsi="Cambria"/>
          <w:bCs/>
        </w:rPr>
        <w:t xml:space="preserve">, </w:t>
      </w:r>
      <w:r w:rsidR="00BA336E" w:rsidRPr="00B82F95">
        <w:rPr>
          <w:rFonts w:ascii="Cambria" w:hAnsi="Cambria"/>
          <w:b/>
        </w:rPr>
        <w:t>zajištění plné funkcionality</w:t>
      </w:r>
      <w:r w:rsidR="00BA336E" w:rsidRPr="00B82F95">
        <w:rPr>
          <w:rFonts w:ascii="Cambria" w:hAnsi="Cambria"/>
        </w:rPr>
        <w:t xml:space="preserve"> a </w:t>
      </w:r>
      <w:r w:rsidR="00BA336E" w:rsidRPr="00B82F95">
        <w:rPr>
          <w:rFonts w:ascii="Cambria" w:hAnsi="Cambria"/>
          <w:b/>
        </w:rPr>
        <w:t>zprovoznění zboží</w:t>
      </w:r>
      <w:r w:rsidR="0093488E" w:rsidRPr="00B82F95">
        <w:rPr>
          <w:rFonts w:ascii="Cambria" w:hAnsi="Cambria"/>
        </w:rPr>
        <w:t xml:space="preserve">, </w:t>
      </w:r>
      <w:r w:rsidR="0093488E" w:rsidRPr="00B82F95">
        <w:rPr>
          <w:rFonts w:ascii="Cambria" w:hAnsi="Cambria"/>
          <w:b/>
        </w:rPr>
        <w:t>provedení seřízení</w:t>
      </w:r>
      <w:r w:rsidR="005A19F4" w:rsidRPr="00B82F95">
        <w:rPr>
          <w:rFonts w:ascii="Cambria" w:hAnsi="Cambria"/>
          <w:b/>
        </w:rPr>
        <w:t xml:space="preserve"> </w:t>
      </w:r>
      <w:r w:rsidR="00162D35" w:rsidRPr="00B82F95">
        <w:rPr>
          <w:rFonts w:ascii="Cambria" w:hAnsi="Cambria"/>
          <w:bCs/>
        </w:rPr>
        <w:t xml:space="preserve">a </w:t>
      </w:r>
      <w:r w:rsidR="00162D35" w:rsidRPr="00B82F95">
        <w:rPr>
          <w:rFonts w:ascii="Cambria" w:hAnsi="Cambria"/>
          <w:b/>
          <w:bCs/>
        </w:rPr>
        <w:t>proškolení obsluhy</w:t>
      </w:r>
      <w:r w:rsidR="00927053" w:rsidRPr="00B82F95">
        <w:rPr>
          <w:rFonts w:ascii="Cambria" w:hAnsi="Cambria"/>
          <w:b/>
          <w:bCs/>
        </w:rPr>
        <w:t xml:space="preserve"> </w:t>
      </w:r>
      <w:r w:rsidR="00162D35" w:rsidRPr="00B82F95">
        <w:rPr>
          <w:rFonts w:ascii="Cambria" w:hAnsi="Cambria"/>
          <w:bCs/>
        </w:rPr>
        <w:t>v českém jazyce v</w:t>
      </w:r>
      <w:r w:rsidR="00BA336E" w:rsidRPr="00B82F95">
        <w:rPr>
          <w:rFonts w:ascii="Cambria" w:hAnsi="Cambria"/>
          <w:bCs/>
        </w:rPr>
        <w:t xml:space="preserve"> místě </w:t>
      </w:r>
      <w:r w:rsidR="00D355E2" w:rsidRPr="00B82F95">
        <w:rPr>
          <w:rFonts w:ascii="Cambria" w:hAnsi="Cambria"/>
          <w:bCs/>
        </w:rPr>
        <w:t>provozovny</w:t>
      </w:r>
      <w:r w:rsidR="00BA336E" w:rsidRPr="00B82F95">
        <w:rPr>
          <w:rFonts w:ascii="Cambria" w:hAnsi="Cambria"/>
          <w:bCs/>
        </w:rPr>
        <w:t xml:space="preserve"> Kupujícího</w:t>
      </w:r>
      <w:r w:rsidR="00162D35" w:rsidRPr="00B82F95">
        <w:rPr>
          <w:rFonts w:ascii="Cambria" w:hAnsi="Cambria"/>
          <w:bCs/>
        </w:rPr>
        <w:t>.</w:t>
      </w:r>
      <w:r w:rsidR="00D7517D" w:rsidRPr="00B82F95">
        <w:rPr>
          <w:rFonts w:ascii="Cambria" w:hAnsi="Cambria"/>
          <w:bCs/>
        </w:rPr>
        <w:t xml:space="preserve"> </w:t>
      </w:r>
    </w:p>
    <w:p w14:paraId="0AAEF4EE" w14:textId="77777777" w:rsidR="00162D35" w:rsidRPr="00FE7A84" w:rsidRDefault="00162D35" w:rsidP="005B7654">
      <w:pPr>
        <w:pStyle w:val="Odstavecseseznamem"/>
        <w:ind w:left="0"/>
        <w:rPr>
          <w:rFonts w:ascii="Cambria" w:hAnsi="Cambria"/>
          <w:bCs/>
        </w:rPr>
      </w:pPr>
    </w:p>
    <w:p w14:paraId="74F6FA11"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41E45370" w14:textId="77777777" w:rsidR="0062768B" w:rsidRDefault="0062768B" w:rsidP="0062768B">
      <w:pPr>
        <w:pStyle w:val="Odstavecseseznamem"/>
        <w:rPr>
          <w:rFonts w:ascii="Cambria" w:hAnsi="Cambria"/>
          <w:bCs/>
        </w:rPr>
      </w:pPr>
    </w:p>
    <w:p w14:paraId="6F61D3DD" w14:textId="77777777" w:rsidR="00506042" w:rsidRPr="005B7654" w:rsidRDefault="00506042" w:rsidP="00162D35">
      <w:pPr>
        <w:rPr>
          <w:rFonts w:ascii="Cambria" w:hAnsi="Cambria"/>
          <w:b/>
        </w:rPr>
      </w:pPr>
    </w:p>
    <w:p w14:paraId="1709BFDF" w14:textId="77777777" w:rsidR="00977317" w:rsidRPr="005B7654" w:rsidRDefault="00977317" w:rsidP="00977317">
      <w:pPr>
        <w:jc w:val="center"/>
        <w:rPr>
          <w:rFonts w:ascii="Cambria" w:hAnsi="Cambria"/>
          <w:b/>
        </w:rPr>
      </w:pPr>
      <w:r w:rsidRPr="005B7654">
        <w:rPr>
          <w:rFonts w:ascii="Cambria" w:hAnsi="Cambria"/>
          <w:b/>
        </w:rPr>
        <w:t>III.</w:t>
      </w:r>
    </w:p>
    <w:p w14:paraId="6C1287C7"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1DEFDF39" w14:textId="77777777" w:rsidR="00977317" w:rsidRPr="005B7654" w:rsidRDefault="00977317" w:rsidP="00977317">
      <w:pPr>
        <w:jc w:val="both"/>
        <w:rPr>
          <w:rFonts w:ascii="Cambria" w:hAnsi="Cambria"/>
        </w:rPr>
      </w:pPr>
    </w:p>
    <w:p w14:paraId="16533FFD"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 xml:space="preserve">dodání zboží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12CA7BD1" w14:textId="77777777" w:rsidR="00977317" w:rsidRPr="005B7654" w:rsidRDefault="00977317" w:rsidP="005B7654">
      <w:pPr>
        <w:jc w:val="both"/>
        <w:rPr>
          <w:rFonts w:ascii="Cambria" w:hAnsi="Cambria"/>
        </w:rPr>
      </w:pPr>
    </w:p>
    <w:p w14:paraId="7CFCCF86" w14:textId="77777777" w:rsidR="00977317" w:rsidRPr="00324010" w:rsidRDefault="00693259" w:rsidP="005B7654">
      <w:pPr>
        <w:ind w:firstLine="708"/>
        <w:jc w:val="both"/>
        <w:rPr>
          <w:rFonts w:ascii="Cambria" w:hAnsi="Cambria"/>
          <w:i/>
          <w:iCs/>
        </w:rPr>
      </w:pPr>
      <w:r w:rsidRPr="00324010">
        <w:rPr>
          <w:rFonts w:ascii="Cambria" w:hAnsi="Cambria"/>
          <w:i/>
          <w:iCs/>
        </w:rPr>
        <w:t>(</w:t>
      </w:r>
      <w:r w:rsidR="004E6F17" w:rsidRPr="00324010">
        <w:rPr>
          <w:rFonts w:ascii="Cambria" w:hAnsi="Cambria"/>
          <w:i/>
          <w:iCs/>
        </w:rPr>
        <w:t xml:space="preserve">Výši ceny doplní </w:t>
      </w:r>
      <w:r w:rsidR="008C5D6B" w:rsidRPr="00324010">
        <w:rPr>
          <w:rFonts w:ascii="Cambria" w:hAnsi="Cambria"/>
          <w:i/>
          <w:iCs/>
        </w:rPr>
        <w:t>prodávající</w:t>
      </w:r>
      <w:r w:rsidR="004E6F17" w:rsidRPr="00324010">
        <w:rPr>
          <w:rFonts w:ascii="Cambria" w:hAnsi="Cambria"/>
          <w:i/>
          <w:iCs/>
        </w:rPr>
        <w:t xml:space="preserve"> v souladu se zněním jeho nabídky</w:t>
      </w:r>
      <w:r w:rsidRPr="00324010">
        <w:rPr>
          <w:rFonts w:ascii="Cambria" w:hAnsi="Cambria"/>
          <w:i/>
          <w:iCs/>
        </w:rPr>
        <w:t>)</w:t>
      </w:r>
    </w:p>
    <w:p w14:paraId="09B23647" w14:textId="77777777" w:rsidR="00855CE3" w:rsidRPr="005B7654" w:rsidRDefault="00855CE3" w:rsidP="005B7654">
      <w:pPr>
        <w:jc w:val="both"/>
        <w:rPr>
          <w:rFonts w:ascii="Cambria" w:hAnsi="Cambria"/>
          <w:b/>
        </w:rPr>
      </w:pPr>
    </w:p>
    <w:p w14:paraId="62DBA303" w14:textId="26984BC7" w:rsidR="002D4151" w:rsidRPr="00324010" w:rsidRDefault="00977317" w:rsidP="00324010">
      <w:pPr>
        <w:tabs>
          <w:tab w:val="left" w:pos="3402"/>
        </w:tabs>
        <w:spacing w:line="276" w:lineRule="auto"/>
        <w:ind w:firstLine="708"/>
        <w:jc w:val="both"/>
        <w:rPr>
          <w:rFonts w:ascii="Cambria" w:hAnsi="Cambria"/>
          <w:b/>
        </w:rPr>
      </w:pPr>
      <w:bookmarkStart w:id="0" w:name="_Hlk193787352"/>
      <w:r w:rsidRPr="005B7654">
        <w:rPr>
          <w:rFonts w:ascii="Cambria" w:hAnsi="Cambria"/>
          <w:b/>
        </w:rPr>
        <w:t>Cena bez DPH</w:t>
      </w:r>
      <w:r w:rsidR="002D4151" w:rsidRPr="005B7654">
        <w:rPr>
          <w:rFonts w:ascii="Cambria" w:hAnsi="Cambria"/>
          <w:b/>
        </w:rPr>
        <w:tab/>
      </w:r>
      <w:r w:rsidR="00DE0789" w:rsidRPr="005B7654">
        <w:rPr>
          <w:rFonts w:ascii="Cambria" w:hAnsi="Cambria"/>
          <w:b/>
          <w:highlight w:val="yellow"/>
        </w:rPr>
        <w:t>……………………………</w:t>
      </w:r>
    </w:p>
    <w:p w14:paraId="4D67387E" w14:textId="04318CC6" w:rsidR="002D4151" w:rsidRPr="00324010" w:rsidRDefault="00AE75E8" w:rsidP="00324010">
      <w:pPr>
        <w:tabs>
          <w:tab w:val="left" w:pos="3402"/>
        </w:tabs>
        <w:spacing w:line="276" w:lineRule="auto"/>
        <w:ind w:firstLine="708"/>
        <w:jc w:val="both"/>
        <w:rPr>
          <w:rFonts w:ascii="Cambria" w:hAnsi="Cambria"/>
          <w:b/>
        </w:rPr>
      </w:pPr>
      <w:r w:rsidRPr="005B7654">
        <w:rPr>
          <w:rFonts w:ascii="Cambria" w:hAnsi="Cambria"/>
          <w:b/>
        </w:rPr>
        <w:t>Sazba DPH</w:t>
      </w:r>
      <w:r w:rsidR="00B721F1" w:rsidRPr="005B7654">
        <w:rPr>
          <w:rFonts w:ascii="Cambria" w:hAnsi="Cambria"/>
          <w:b/>
        </w:rPr>
        <w:tab/>
      </w:r>
      <w:r w:rsidR="00DE0789" w:rsidRPr="005B7654">
        <w:rPr>
          <w:rFonts w:ascii="Cambria" w:hAnsi="Cambria"/>
          <w:b/>
          <w:highlight w:val="yellow"/>
        </w:rPr>
        <w:t>……………………………</w:t>
      </w:r>
    </w:p>
    <w:p w14:paraId="6D014904" w14:textId="366925CE" w:rsidR="00977317" w:rsidRPr="00324010" w:rsidRDefault="001E7B86" w:rsidP="00324010">
      <w:pPr>
        <w:tabs>
          <w:tab w:val="left" w:pos="3402"/>
        </w:tabs>
        <w:spacing w:line="276" w:lineRule="auto"/>
        <w:ind w:firstLine="708"/>
        <w:jc w:val="both"/>
        <w:rPr>
          <w:rFonts w:ascii="Cambria" w:hAnsi="Cambria"/>
          <w:b/>
        </w:rPr>
      </w:pPr>
      <w:r w:rsidRPr="005B7654">
        <w:rPr>
          <w:rFonts w:ascii="Cambria" w:hAnsi="Cambria"/>
          <w:b/>
        </w:rPr>
        <w:t>DPH</w:t>
      </w:r>
      <w:r w:rsidR="002D4151" w:rsidRPr="005B7654">
        <w:rPr>
          <w:rFonts w:ascii="Cambria" w:hAnsi="Cambria"/>
          <w:b/>
        </w:rPr>
        <w:tab/>
      </w:r>
      <w:r w:rsidR="00DE0789" w:rsidRPr="005B7654">
        <w:rPr>
          <w:rFonts w:ascii="Cambria" w:hAnsi="Cambria"/>
          <w:b/>
          <w:highlight w:val="yellow"/>
        </w:rPr>
        <w:t>……………………………</w:t>
      </w:r>
    </w:p>
    <w:p w14:paraId="655B1403" w14:textId="6566F848" w:rsidR="00977317" w:rsidRPr="005B7654" w:rsidRDefault="00977317" w:rsidP="00324010">
      <w:pPr>
        <w:tabs>
          <w:tab w:val="left" w:pos="3402"/>
        </w:tabs>
        <w:spacing w:line="276" w:lineRule="auto"/>
        <w:ind w:firstLine="708"/>
        <w:jc w:val="both"/>
        <w:rPr>
          <w:rFonts w:ascii="Cambria" w:hAnsi="Cambria"/>
          <w:b/>
        </w:rPr>
      </w:pPr>
      <w:r w:rsidRPr="005B7654">
        <w:rPr>
          <w:rFonts w:ascii="Cambria" w:hAnsi="Cambria"/>
          <w:b/>
        </w:rPr>
        <w:t>Cena včetně DPH</w:t>
      </w:r>
      <w:r w:rsidR="00DE0789" w:rsidRPr="005B7654">
        <w:rPr>
          <w:rFonts w:ascii="Cambria" w:hAnsi="Cambria"/>
          <w:b/>
        </w:rPr>
        <w:tab/>
      </w:r>
      <w:r w:rsidR="00DE0789" w:rsidRPr="005B7654">
        <w:rPr>
          <w:rFonts w:ascii="Cambria" w:hAnsi="Cambria"/>
          <w:b/>
          <w:highlight w:val="yellow"/>
        </w:rPr>
        <w:t>……………………………</w:t>
      </w:r>
    </w:p>
    <w:bookmarkEnd w:id="0"/>
    <w:p w14:paraId="721BB724" w14:textId="77777777" w:rsidR="00977317" w:rsidRPr="005B7654" w:rsidRDefault="00977317" w:rsidP="005B7654">
      <w:pPr>
        <w:jc w:val="both"/>
        <w:rPr>
          <w:rFonts w:ascii="Cambria" w:hAnsi="Cambria"/>
        </w:rPr>
      </w:pPr>
    </w:p>
    <w:p w14:paraId="2C4DCA2E"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3F5201FB" w14:textId="77777777" w:rsidR="00977317" w:rsidRPr="005B7654" w:rsidRDefault="00977317" w:rsidP="005B7654">
      <w:pPr>
        <w:jc w:val="both"/>
        <w:rPr>
          <w:rFonts w:ascii="Cambria" w:hAnsi="Cambria"/>
        </w:rPr>
      </w:pPr>
    </w:p>
    <w:p w14:paraId="4822C7A9"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79527130" w14:textId="77777777" w:rsidR="00341BC4" w:rsidRDefault="00341BC4" w:rsidP="00341BC4">
      <w:pPr>
        <w:jc w:val="both"/>
        <w:rPr>
          <w:rFonts w:ascii="Cambria" w:hAnsi="Cambria"/>
        </w:rPr>
      </w:pPr>
    </w:p>
    <w:p w14:paraId="6ACD33A0"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5D425E42" w14:textId="77777777" w:rsidR="00977317" w:rsidRPr="005B7654" w:rsidRDefault="00977317" w:rsidP="005B7654">
      <w:pPr>
        <w:jc w:val="both"/>
        <w:rPr>
          <w:rFonts w:ascii="Cambria" w:hAnsi="Cambria"/>
        </w:rPr>
      </w:pPr>
    </w:p>
    <w:p w14:paraId="562701C9" w14:textId="77777777"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4F67DF">
        <w:rPr>
          <w:rFonts w:ascii="Cambria" w:hAnsi="Cambria"/>
        </w:rPr>
        <w:t xml:space="preserve"> </w:t>
      </w:r>
      <w:r w:rsidR="004F67DF" w:rsidRPr="005C4880">
        <w:rPr>
          <w:rFonts w:ascii="Cambria" w:hAnsi="Cambria"/>
        </w:rPr>
        <w:t>vyjma nákladů přemístění stroje na místo instalace a připojení na energie</w:t>
      </w:r>
      <w:r w:rsidR="00977317" w:rsidRPr="005C4880">
        <w:rPr>
          <w:rFonts w:ascii="Cambria" w:hAnsi="Cambria"/>
        </w:rPr>
        <w:t xml:space="preserve">. </w:t>
      </w:r>
    </w:p>
    <w:p w14:paraId="317C66DE" w14:textId="77777777" w:rsidR="008B6CE0" w:rsidRPr="005B7654" w:rsidRDefault="008B6CE0" w:rsidP="005B7654">
      <w:pPr>
        <w:jc w:val="both"/>
        <w:rPr>
          <w:rFonts w:ascii="Cambria" w:hAnsi="Cambria"/>
        </w:rPr>
      </w:pPr>
    </w:p>
    <w:p w14:paraId="0C832D3D"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71ADE6EC" w14:textId="77777777" w:rsidR="00322DB4" w:rsidRPr="005B7654" w:rsidRDefault="00322DB4" w:rsidP="00902C0E">
      <w:pPr>
        <w:jc w:val="both"/>
        <w:rPr>
          <w:rFonts w:ascii="Cambria" w:hAnsi="Cambria"/>
          <w:b/>
        </w:rPr>
      </w:pPr>
    </w:p>
    <w:p w14:paraId="3780E412"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66BA5596"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15724D89" w14:textId="77777777" w:rsidR="00977317" w:rsidRPr="005B7654" w:rsidRDefault="00977317" w:rsidP="002D4151">
      <w:pPr>
        <w:ind w:left="709" w:hanging="709"/>
        <w:jc w:val="center"/>
        <w:rPr>
          <w:rFonts w:ascii="Cambria" w:hAnsi="Cambria"/>
          <w:b/>
        </w:rPr>
      </w:pPr>
    </w:p>
    <w:p w14:paraId="5D1545C7"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lastRenderedPageBreak/>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156ADFC2" w14:textId="77777777" w:rsidR="00B97584" w:rsidRDefault="00B97584" w:rsidP="00B97584">
      <w:pPr>
        <w:pStyle w:val="Odstavecseseznamem"/>
        <w:rPr>
          <w:rFonts w:ascii="Cambria-Italic" w:eastAsia="Calibri" w:hAnsi="Cambria-Italic" w:cs="Cambria-Italic"/>
        </w:rPr>
      </w:pPr>
    </w:p>
    <w:p w14:paraId="4016C847"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t xml:space="preserve">Cena zboží bude kupujícím uhrazena na základě daňového </w:t>
      </w:r>
      <w:proofErr w:type="gramStart"/>
      <w:r w:rsidRPr="005B7654">
        <w:rPr>
          <w:rFonts w:ascii="Cambria" w:hAnsi="Cambria"/>
        </w:rPr>
        <w:t>dokladu - faktury</w:t>
      </w:r>
      <w:proofErr w:type="gramEnd"/>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450E2B7A" w14:textId="77777777" w:rsidR="00672CA0" w:rsidRPr="005B7654" w:rsidRDefault="00672CA0" w:rsidP="005B7654">
      <w:pPr>
        <w:tabs>
          <w:tab w:val="num" w:pos="0"/>
          <w:tab w:val="num" w:pos="709"/>
        </w:tabs>
        <w:jc w:val="both"/>
        <w:rPr>
          <w:rFonts w:ascii="Cambria" w:hAnsi="Cambria"/>
          <w:sz w:val="16"/>
          <w:szCs w:val="16"/>
        </w:rPr>
      </w:pPr>
    </w:p>
    <w:p w14:paraId="4BA6BF70" w14:textId="343CFD5E" w:rsidR="00977317" w:rsidRPr="005B7654" w:rsidRDefault="00E03578" w:rsidP="005B7654">
      <w:pPr>
        <w:numPr>
          <w:ilvl w:val="0"/>
          <w:numId w:val="7"/>
        </w:numPr>
        <w:tabs>
          <w:tab w:val="clear" w:pos="1776"/>
          <w:tab w:val="num" w:pos="0"/>
          <w:tab w:val="num" w:pos="709"/>
        </w:tabs>
        <w:ind w:left="0" w:firstLine="0"/>
        <w:jc w:val="both"/>
        <w:rPr>
          <w:rFonts w:ascii="Cambria" w:hAnsi="Cambria"/>
        </w:rPr>
      </w:pPr>
      <w:r w:rsidRPr="000141FC">
        <w:rPr>
          <w:rFonts w:ascii="Cambria" w:hAnsi="Cambria"/>
        </w:rPr>
        <w:t>V průběhu realizace díla může dojít k odchylkám od položkového rozpočtu uvedeného v příloze Specifikace předmětu plnění, přičemž takové odchylky budou zohledněny jako vícepráce či méněpráce. Celkový součet absolutních hodnot všech víceprací a méněprací nesmí překročit 10 % smluvní ceny. Veškeré změny musí být řádně odůvodněny rozdílnou spotřebou oproti specifikaci předmětu plnění a nesmí vyplývat ze změny jednotkových cen předem definovaných položek</w:t>
      </w:r>
      <w:r w:rsidRPr="00E03578">
        <w:rPr>
          <w:rFonts w:ascii="Cambria" w:hAnsi="Cambria"/>
          <w:color w:val="215868" w:themeColor="accent5" w:themeShade="80"/>
        </w:rPr>
        <w:t>.</w:t>
      </w:r>
      <w:r>
        <w:rPr>
          <w:rFonts w:ascii="Cambria" w:hAnsi="Cambria"/>
          <w:color w:val="215868" w:themeColor="accent5" w:themeShade="80"/>
        </w:rPr>
        <w:t xml:space="preserve"> </w:t>
      </w:r>
      <w:r w:rsidR="00977317"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00977317" w:rsidRPr="005B7654">
        <w:rPr>
          <w:rFonts w:ascii="Cambria" w:hAnsi="Cambria"/>
        </w:rPr>
        <w:t xml:space="preserve">je </w:t>
      </w:r>
      <w:r w:rsidR="0014762C" w:rsidRPr="005B7654">
        <w:rPr>
          <w:rFonts w:ascii="Cambria" w:hAnsi="Cambria"/>
        </w:rPr>
        <w:t xml:space="preserve">prodávající </w:t>
      </w:r>
      <w:r w:rsidR="00977317"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00977317" w:rsidRPr="005B7654">
        <w:rPr>
          <w:rFonts w:ascii="Cambria" w:hAnsi="Cambria"/>
        </w:rPr>
        <w:t xml:space="preserve"> u kterých nedošlo k rozporu. Pokud bude faktura </w:t>
      </w:r>
      <w:r w:rsidR="0014762C" w:rsidRPr="005B7654">
        <w:rPr>
          <w:rFonts w:ascii="Cambria" w:hAnsi="Cambria"/>
        </w:rPr>
        <w:t xml:space="preserve">prodávajícího </w:t>
      </w:r>
      <w:r w:rsidR="00977317" w:rsidRPr="005B7654">
        <w:rPr>
          <w:rFonts w:ascii="Cambria" w:hAnsi="Cambria"/>
        </w:rPr>
        <w:t xml:space="preserve">obsahovat i </w:t>
      </w:r>
      <w:r w:rsidR="0014762C" w:rsidRPr="005B7654">
        <w:rPr>
          <w:rFonts w:ascii="Cambria" w:hAnsi="Cambria"/>
        </w:rPr>
        <w:t>zboží</w:t>
      </w:r>
      <w:r w:rsidR="00977317" w:rsidRPr="005B7654">
        <w:rPr>
          <w:rFonts w:ascii="Cambria" w:hAnsi="Cambria"/>
        </w:rPr>
        <w:t>, které nebyl</w:t>
      </w:r>
      <w:r w:rsidR="0014762C" w:rsidRPr="005B7654">
        <w:rPr>
          <w:rFonts w:ascii="Cambria" w:hAnsi="Cambria"/>
        </w:rPr>
        <w:t>o</w:t>
      </w:r>
      <w:r w:rsidR="00977317" w:rsidRPr="005B7654">
        <w:rPr>
          <w:rFonts w:ascii="Cambria" w:hAnsi="Cambria"/>
        </w:rPr>
        <w:t xml:space="preserve"> </w:t>
      </w:r>
      <w:r w:rsidR="0014762C" w:rsidRPr="005B7654">
        <w:rPr>
          <w:rFonts w:ascii="Cambria" w:hAnsi="Cambria"/>
        </w:rPr>
        <w:t xml:space="preserve">kupujícím </w:t>
      </w:r>
      <w:r w:rsidR="00977317" w:rsidRPr="005B7654">
        <w:rPr>
          <w:rFonts w:ascii="Cambria" w:hAnsi="Cambria"/>
        </w:rPr>
        <w:t>odsouhlasen</w:t>
      </w:r>
      <w:r w:rsidR="0014762C" w:rsidRPr="005B7654">
        <w:rPr>
          <w:rFonts w:ascii="Cambria" w:hAnsi="Cambria"/>
        </w:rPr>
        <w:t>o</w:t>
      </w:r>
      <w:r w:rsidR="00977317" w:rsidRPr="005B7654">
        <w:rPr>
          <w:rFonts w:ascii="Cambria" w:hAnsi="Cambria"/>
        </w:rPr>
        <w:t xml:space="preserve">, je </w:t>
      </w:r>
      <w:r w:rsidR="0014762C" w:rsidRPr="005B7654">
        <w:rPr>
          <w:rFonts w:ascii="Cambria" w:hAnsi="Cambria"/>
        </w:rPr>
        <w:t xml:space="preserve">kupující </w:t>
      </w:r>
      <w:r w:rsidR="00977317"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00977317" w:rsidRPr="005B7654">
        <w:rPr>
          <w:rFonts w:ascii="Cambria" w:hAnsi="Cambria"/>
        </w:rPr>
        <w:t>uplatňovat žádné majetkové sankce ani úrok z prodlení vyplývající z</w:t>
      </w:r>
      <w:r w:rsidR="002D4151" w:rsidRPr="005B7654">
        <w:rPr>
          <w:rFonts w:ascii="Cambria" w:hAnsi="Cambria"/>
        </w:rPr>
        <w:t> </w:t>
      </w:r>
      <w:r w:rsidR="00977317" w:rsidRPr="005B7654">
        <w:rPr>
          <w:rFonts w:ascii="Cambria" w:hAnsi="Cambria"/>
        </w:rPr>
        <w:t xml:space="preserve">peněžitého dluhu </w:t>
      </w:r>
      <w:r w:rsidR="00EC5344" w:rsidRPr="005B7654">
        <w:rPr>
          <w:rFonts w:ascii="Cambria" w:hAnsi="Cambria"/>
        </w:rPr>
        <w:t>kupujícího</w:t>
      </w:r>
      <w:r w:rsidR="00977317"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570AF68A" w14:textId="77777777" w:rsidR="00977317" w:rsidRPr="005B7654" w:rsidRDefault="00977317" w:rsidP="005B7654">
      <w:pPr>
        <w:tabs>
          <w:tab w:val="num" w:pos="0"/>
          <w:tab w:val="num" w:pos="709"/>
        </w:tabs>
        <w:jc w:val="both"/>
        <w:rPr>
          <w:rFonts w:ascii="Cambria" w:hAnsi="Cambria"/>
          <w:sz w:val="16"/>
          <w:szCs w:val="16"/>
        </w:rPr>
      </w:pPr>
    </w:p>
    <w:p w14:paraId="5AA0F794"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6C46D4BC" w14:textId="77777777" w:rsidR="00C547A7" w:rsidRDefault="00C547A7">
      <w:pPr>
        <w:pStyle w:val="Odstavecseseznamem"/>
        <w:rPr>
          <w:rFonts w:ascii="Cambria" w:hAnsi="Cambria"/>
        </w:rPr>
      </w:pPr>
    </w:p>
    <w:p w14:paraId="745C26AE" w14:textId="77777777" w:rsidR="00C0451D" w:rsidRPr="0099456F" w:rsidRDefault="00B93CE0" w:rsidP="00C0451D">
      <w:pPr>
        <w:numPr>
          <w:ilvl w:val="0"/>
          <w:numId w:val="7"/>
        </w:numPr>
        <w:tabs>
          <w:tab w:val="clear" w:pos="1776"/>
          <w:tab w:val="num" w:pos="0"/>
          <w:tab w:val="num" w:pos="709"/>
        </w:tabs>
        <w:ind w:left="0" w:firstLine="0"/>
        <w:jc w:val="both"/>
        <w:rPr>
          <w:rFonts w:ascii="Cambria" w:hAnsi="Cambria"/>
        </w:rPr>
      </w:pPr>
      <w:r>
        <w:rPr>
          <w:rFonts w:ascii="Cambria" w:hAnsi="Cambria"/>
        </w:rPr>
        <w:t xml:space="preserve">Cena zboží bude </w:t>
      </w:r>
      <w:r w:rsidRPr="0099456F">
        <w:rPr>
          <w:rFonts w:ascii="Cambria" w:hAnsi="Cambria"/>
        </w:rPr>
        <w:t>prodávajícímu kupujícím zaplacena v jednotlivých částech, kdy:</w:t>
      </w:r>
    </w:p>
    <w:p w14:paraId="0E44E11E" w14:textId="3CB52950" w:rsidR="00977317" w:rsidRPr="00B82F95" w:rsidRDefault="00736E30" w:rsidP="00C0451D">
      <w:pPr>
        <w:pStyle w:val="Odstavecseseznamem"/>
        <w:numPr>
          <w:ilvl w:val="0"/>
          <w:numId w:val="45"/>
        </w:numPr>
        <w:tabs>
          <w:tab w:val="num" w:pos="709"/>
        </w:tabs>
        <w:jc w:val="both"/>
        <w:rPr>
          <w:rFonts w:ascii="Cambria" w:hAnsi="Cambria"/>
        </w:rPr>
      </w:pPr>
      <w:r w:rsidRPr="00B82F95">
        <w:rPr>
          <w:rFonts w:ascii="Cambria" w:hAnsi="Cambria"/>
        </w:rPr>
        <w:t xml:space="preserve">20 % kupní ceny zboží </w:t>
      </w:r>
      <w:r w:rsidR="00090D5A" w:rsidRPr="00B82F95">
        <w:rPr>
          <w:rFonts w:ascii="Cambria" w:hAnsi="Cambria"/>
        </w:rPr>
        <w:t xml:space="preserve">ve formě zálohové faktury </w:t>
      </w:r>
      <w:r w:rsidRPr="00B82F95">
        <w:rPr>
          <w:rFonts w:ascii="Cambria" w:hAnsi="Cambria"/>
        </w:rPr>
        <w:t>bude zaplaceno po doručení písemného pokynu k zahájení plnění (objednávky)</w:t>
      </w:r>
      <w:r w:rsidR="00D54547" w:rsidRPr="00B82F95">
        <w:rPr>
          <w:rFonts w:ascii="Cambria" w:hAnsi="Cambria"/>
        </w:rPr>
        <w:t>,</w:t>
      </w:r>
      <w:r w:rsidR="00D81CC5" w:rsidRPr="00B82F95">
        <w:rPr>
          <w:rFonts w:ascii="Cambria" w:hAnsi="Cambria"/>
        </w:rPr>
        <w:t xml:space="preserve"> platba zálohové faktury bude uskutečněna do </w:t>
      </w:r>
      <w:r w:rsidR="002D6A07">
        <w:rPr>
          <w:rFonts w:ascii="Cambria" w:hAnsi="Cambria"/>
        </w:rPr>
        <w:t>14 d</w:t>
      </w:r>
      <w:r w:rsidR="00D81CC5" w:rsidRPr="00B82F95">
        <w:rPr>
          <w:rFonts w:ascii="Cambria" w:hAnsi="Cambria"/>
        </w:rPr>
        <w:t>nů od vystavení této faktury</w:t>
      </w:r>
      <w:r w:rsidR="007C0EC6" w:rsidRPr="00B82F95">
        <w:rPr>
          <w:rFonts w:ascii="Cambria" w:hAnsi="Cambria"/>
        </w:rPr>
        <w:t>;</w:t>
      </w:r>
    </w:p>
    <w:p w14:paraId="037CF1C7" w14:textId="269ACC35" w:rsidR="0041535A" w:rsidRDefault="002D6A07" w:rsidP="00C0451D">
      <w:pPr>
        <w:pStyle w:val="Odstavecseseznamem"/>
        <w:numPr>
          <w:ilvl w:val="0"/>
          <w:numId w:val="45"/>
        </w:numPr>
        <w:tabs>
          <w:tab w:val="num" w:pos="709"/>
        </w:tabs>
        <w:jc w:val="both"/>
        <w:rPr>
          <w:rFonts w:ascii="Cambria" w:hAnsi="Cambria"/>
        </w:rPr>
      </w:pPr>
      <w:r>
        <w:rPr>
          <w:rFonts w:ascii="Cambria" w:hAnsi="Cambria"/>
        </w:rPr>
        <w:t>3</w:t>
      </w:r>
      <w:r w:rsidR="0041535A" w:rsidRPr="00B82F95">
        <w:rPr>
          <w:rFonts w:ascii="Cambria" w:hAnsi="Cambria"/>
        </w:rPr>
        <w:t xml:space="preserve">0 % </w:t>
      </w:r>
      <w:r w:rsidR="00BD7C16" w:rsidRPr="00B82F95">
        <w:rPr>
          <w:rFonts w:ascii="Cambria" w:hAnsi="Cambria"/>
        </w:rPr>
        <w:t xml:space="preserve">kupní ceny zboží </w:t>
      </w:r>
      <w:r w:rsidR="00D81CC5" w:rsidRPr="00B82F95">
        <w:rPr>
          <w:rFonts w:ascii="Cambria" w:hAnsi="Cambria"/>
        </w:rPr>
        <w:t xml:space="preserve">ve formě zálohové faktury </w:t>
      </w:r>
      <w:r w:rsidR="00BD7C16" w:rsidRPr="00B82F95">
        <w:rPr>
          <w:rFonts w:ascii="Cambria" w:hAnsi="Cambria"/>
        </w:rPr>
        <w:t xml:space="preserve">bude zaplaceno po </w:t>
      </w:r>
      <w:r w:rsidRPr="000141FC">
        <w:rPr>
          <w:rFonts w:ascii="Cambria" w:hAnsi="Cambria"/>
        </w:rPr>
        <w:t>dodání čpavkového kompresoru do závodu Kupujícího</w:t>
      </w:r>
      <w:r w:rsidR="00D54547" w:rsidRPr="00B82F95">
        <w:rPr>
          <w:rFonts w:ascii="Cambria" w:hAnsi="Cambria"/>
        </w:rPr>
        <w:t>,</w:t>
      </w:r>
      <w:r w:rsidR="00D81CC5" w:rsidRPr="00B82F95">
        <w:rPr>
          <w:rFonts w:ascii="Cambria" w:hAnsi="Cambria"/>
        </w:rPr>
        <w:t xml:space="preserve"> platba zálohové faktury bude uskutečněna do </w:t>
      </w:r>
      <w:r w:rsidR="00B82F95">
        <w:rPr>
          <w:rFonts w:ascii="Cambria" w:hAnsi="Cambria"/>
        </w:rPr>
        <w:t>14</w:t>
      </w:r>
      <w:r w:rsidR="00D81CC5" w:rsidRPr="00B82F95">
        <w:rPr>
          <w:rFonts w:ascii="Cambria" w:hAnsi="Cambria"/>
        </w:rPr>
        <w:t xml:space="preserve"> dnů od vystavení této faktury</w:t>
      </w:r>
      <w:r w:rsidR="007C0EC6" w:rsidRPr="00B82F95">
        <w:rPr>
          <w:rFonts w:ascii="Cambria" w:hAnsi="Cambria"/>
        </w:rPr>
        <w:t>;</w:t>
      </w:r>
    </w:p>
    <w:p w14:paraId="4320D030" w14:textId="3B597889" w:rsidR="002D6A07" w:rsidRPr="000141FC" w:rsidRDefault="002D6A07" w:rsidP="002D6A07">
      <w:pPr>
        <w:pStyle w:val="Odstavecseseznamem"/>
        <w:numPr>
          <w:ilvl w:val="0"/>
          <w:numId w:val="45"/>
        </w:numPr>
        <w:tabs>
          <w:tab w:val="num" w:pos="709"/>
        </w:tabs>
        <w:jc w:val="both"/>
        <w:rPr>
          <w:rFonts w:ascii="Cambria" w:hAnsi="Cambria"/>
        </w:rPr>
      </w:pPr>
      <w:r w:rsidRPr="000141FC">
        <w:rPr>
          <w:rFonts w:ascii="Cambria" w:hAnsi="Cambria"/>
        </w:rPr>
        <w:t>40 % kupní ceny zboží ve formě zálohové faktury bude zaplaceno po převzetí hotového díla Kupujícím, platba zálohové faktury bude uskutečněna do 14 dnů od vystavení této faktury;</w:t>
      </w:r>
    </w:p>
    <w:p w14:paraId="6B540368" w14:textId="1953A96A" w:rsidR="00D54547" w:rsidRPr="00B82F95" w:rsidRDefault="00D54547">
      <w:pPr>
        <w:pStyle w:val="Odstavecseseznamem"/>
        <w:numPr>
          <w:ilvl w:val="0"/>
          <w:numId w:val="45"/>
        </w:numPr>
        <w:tabs>
          <w:tab w:val="num" w:pos="709"/>
        </w:tabs>
        <w:jc w:val="both"/>
        <w:rPr>
          <w:rFonts w:ascii="Cambria" w:hAnsi="Cambria"/>
        </w:rPr>
      </w:pPr>
      <w:r w:rsidRPr="000141FC">
        <w:rPr>
          <w:rFonts w:ascii="Cambria" w:hAnsi="Cambria"/>
        </w:rPr>
        <w:t>10 % kup</w:t>
      </w:r>
      <w:r w:rsidR="004058A4" w:rsidRPr="000141FC">
        <w:rPr>
          <w:rFonts w:ascii="Cambria" w:hAnsi="Cambria"/>
        </w:rPr>
        <w:t>n</w:t>
      </w:r>
      <w:r w:rsidRPr="000141FC">
        <w:rPr>
          <w:rFonts w:ascii="Cambria" w:hAnsi="Cambria"/>
        </w:rPr>
        <w:t>í ceny zboží</w:t>
      </w:r>
      <w:r w:rsidR="004058A4" w:rsidRPr="000141FC">
        <w:rPr>
          <w:rFonts w:ascii="Cambria" w:hAnsi="Cambria"/>
        </w:rPr>
        <w:t xml:space="preserve"> </w:t>
      </w:r>
      <w:r w:rsidR="00D81CC5" w:rsidRPr="00B82F95">
        <w:rPr>
          <w:rFonts w:ascii="Cambria" w:hAnsi="Cambria"/>
        </w:rPr>
        <w:t>ve formě vyúčtovací faktury</w:t>
      </w:r>
      <w:r w:rsidR="004058A4" w:rsidRPr="00B82F95">
        <w:rPr>
          <w:rFonts w:ascii="Cambria" w:hAnsi="Cambria"/>
        </w:rPr>
        <w:t xml:space="preserve"> po </w:t>
      </w:r>
      <w:r w:rsidR="00090D5A" w:rsidRPr="00B82F95">
        <w:rPr>
          <w:rFonts w:ascii="Cambria" w:hAnsi="Cambria"/>
        </w:rPr>
        <w:t xml:space="preserve">předání </w:t>
      </w:r>
      <w:r w:rsidR="004058A4" w:rsidRPr="00B82F95">
        <w:rPr>
          <w:rFonts w:ascii="Cambria" w:hAnsi="Cambria"/>
        </w:rPr>
        <w:t xml:space="preserve">a po provedení školení obsluhy v místě realizace zakázky </w:t>
      </w:r>
      <w:r w:rsidR="003B04EE" w:rsidRPr="00B82F95">
        <w:rPr>
          <w:rFonts w:ascii="Cambria" w:hAnsi="Cambria"/>
        </w:rPr>
        <w:t>a za podmínky úspěšného absolvování zkušebního provozu.</w:t>
      </w:r>
      <w:r w:rsidR="00D81CC5" w:rsidRPr="00B82F95">
        <w:rPr>
          <w:rFonts w:ascii="Cambria" w:hAnsi="Cambria"/>
        </w:rPr>
        <w:t xml:space="preserve"> Platba vyúčtovací faktury bude uskutečněna do </w:t>
      </w:r>
      <w:r w:rsidR="002D6A07" w:rsidRPr="000141FC">
        <w:rPr>
          <w:rFonts w:ascii="Cambria" w:hAnsi="Cambria"/>
        </w:rPr>
        <w:t>3</w:t>
      </w:r>
      <w:r w:rsidR="00D81CC5" w:rsidRPr="000141FC">
        <w:rPr>
          <w:rFonts w:ascii="Cambria" w:hAnsi="Cambria"/>
        </w:rPr>
        <w:t>0 dnů od data vystavení faktury</w:t>
      </w:r>
      <w:r w:rsidR="007C0EC6" w:rsidRPr="000141FC">
        <w:rPr>
          <w:rFonts w:ascii="Cambria" w:hAnsi="Cambria"/>
        </w:rPr>
        <w:t>;</w:t>
      </w:r>
    </w:p>
    <w:p w14:paraId="11139BC1" w14:textId="3BC5E79C" w:rsidR="00C547A7" w:rsidRDefault="00F54273">
      <w:pPr>
        <w:pStyle w:val="Odstavecseseznamem"/>
        <w:jc w:val="both"/>
        <w:rPr>
          <w:rFonts w:ascii="Cambria" w:hAnsi="Cambria"/>
        </w:rPr>
      </w:pPr>
      <w:r w:rsidRPr="00B82F95">
        <w:rPr>
          <w:rFonts w:ascii="Cambria" w:hAnsi="Cambria"/>
        </w:rPr>
        <w:t>(úspěšným absolvováním zkuše</w:t>
      </w:r>
      <w:r w:rsidR="001E5BF2" w:rsidRPr="00B82F95">
        <w:rPr>
          <w:rFonts w:ascii="Cambria" w:hAnsi="Cambria"/>
        </w:rPr>
        <w:t>b</w:t>
      </w:r>
      <w:r w:rsidRPr="00B82F95">
        <w:rPr>
          <w:rFonts w:ascii="Cambria" w:hAnsi="Cambria"/>
        </w:rPr>
        <w:t>ního provozu se rozumí prokázání splnění všech požadavků zadavatele stanovených v</w:t>
      </w:r>
      <w:r w:rsidR="001E5BF2" w:rsidRPr="00B82F95">
        <w:rPr>
          <w:rFonts w:ascii="Cambria" w:hAnsi="Cambria"/>
        </w:rPr>
        <w:t> P</w:t>
      </w:r>
      <w:r w:rsidRPr="00B82F95">
        <w:rPr>
          <w:rFonts w:ascii="Cambria" w:hAnsi="Cambria"/>
        </w:rPr>
        <w:t>odrobné</w:t>
      </w:r>
      <w:r w:rsidR="001E5BF2" w:rsidRPr="00B82F95">
        <w:rPr>
          <w:rFonts w:ascii="Cambria" w:hAnsi="Cambria"/>
        </w:rPr>
        <w:t xml:space="preserve"> specifikaci zboží)</w:t>
      </w:r>
      <w:r w:rsidR="007C0EC6" w:rsidRPr="00B82F95">
        <w:rPr>
          <w:rFonts w:ascii="Cambria" w:hAnsi="Cambria"/>
        </w:rPr>
        <w:t>.</w:t>
      </w:r>
    </w:p>
    <w:p w14:paraId="384AEF0A" w14:textId="77777777" w:rsidR="00F06616" w:rsidRPr="005B7654" w:rsidRDefault="00F06616" w:rsidP="005B7654">
      <w:pPr>
        <w:tabs>
          <w:tab w:val="num" w:pos="0"/>
          <w:tab w:val="num" w:pos="709"/>
        </w:tabs>
        <w:jc w:val="both"/>
        <w:rPr>
          <w:rFonts w:ascii="Cambria" w:hAnsi="Cambria"/>
          <w:sz w:val="16"/>
          <w:szCs w:val="16"/>
        </w:rPr>
      </w:pPr>
    </w:p>
    <w:p w14:paraId="661ED7C6" w14:textId="77777777" w:rsidR="00A643EF" w:rsidRPr="005B7654" w:rsidRDefault="00A643EF" w:rsidP="005B7654">
      <w:pPr>
        <w:tabs>
          <w:tab w:val="num" w:pos="0"/>
          <w:tab w:val="num" w:pos="709"/>
        </w:tabs>
        <w:jc w:val="both"/>
        <w:rPr>
          <w:rFonts w:ascii="Cambria" w:hAnsi="Cambria"/>
        </w:rPr>
      </w:pPr>
    </w:p>
    <w:p w14:paraId="4848BDC4"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29A4E531" w14:textId="77777777" w:rsidR="00977317" w:rsidRPr="005B7654" w:rsidRDefault="00977317" w:rsidP="005B7654">
      <w:pPr>
        <w:tabs>
          <w:tab w:val="num" w:pos="0"/>
          <w:tab w:val="num" w:pos="709"/>
        </w:tabs>
        <w:jc w:val="both"/>
        <w:rPr>
          <w:rFonts w:ascii="Cambria" w:hAnsi="Cambria"/>
          <w:sz w:val="16"/>
          <w:szCs w:val="16"/>
        </w:rPr>
      </w:pPr>
    </w:p>
    <w:p w14:paraId="35F94C3D"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37EE85EB" w14:textId="77777777" w:rsidR="00977317" w:rsidRPr="005B7654" w:rsidRDefault="00977317" w:rsidP="005B7654">
      <w:pPr>
        <w:tabs>
          <w:tab w:val="num" w:pos="0"/>
          <w:tab w:val="num" w:pos="709"/>
        </w:tabs>
        <w:jc w:val="both"/>
        <w:rPr>
          <w:rFonts w:ascii="Cambria" w:hAnsi="Cambria"/>
          <w:sz w:val="16"/>
          <w:szCs w:val="16"/>
        </w:rPr>
      </w:pPr>
    </w:p>
    <w:p w14:paraId="54946655"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lastRenderedPageBreak/>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5C269C2D" w14:textId="77777777" w:rsidR="001E7B86" w:rsidRPr="005B7654" w:rsidRDefault="001E7B86" w:rsidP="005B7654">
      <w:pPr>
        <w:tabs>
          <w:tab w:val="num" w:pos="0"/>
          <w:tab w:val="num" w:pos="709"/>
        </w:tabs>
        <w:jc w:val="both"/>
        <w:rPr>
          <w:rFonts w:ascii="Cambria" w:hAnsi="Cambria"/>
          <w:sz w:val="10"/>
          <w:szCs w:val="10"/>
        </w:rPr>
      </w:pPr>
    </w:p>
    <w:p w14:paraId="50424742"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19B491CF"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3F4A7C14"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2786E8DA"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003A0EDC" w14:textId="5FF3E01A" w:rsidR="00FB3720" w:rsidRPr="005B7654" w:rsidRDefault="00FB3720" w:rsidP="005B7654">
      <w:pPr>
        <w:pStyle w:val="Zkladntext"/>
        <w:numPr>
          <w:ilvl w:val="0"/>
          <w:numId w:val="8"/>
        </w:numPr>
        <w:tabs>
          <w:tab w:val="clear" w:pos="1128"/>
          <w:tab w:val="num" w:pos="709"/>
        </w:tabs>
        <w:spacing w:line="240" w:lineRule="atLeast"/>
        <w:ind w:left="709" w:hanging="425"/>
        <w:jc w:val="both"/>
        <w:rPr>
          <w:rFonts w:ascii="Cambria" w:hAnsi="Cambria"/>
        </w:rPr>
      </w:pPr>
      <w:r>
        <w:rPr>
          <w:rFonts w:ascii="Cambria" w:hAnsi="Cambria"/>
        </w:rPr>
        <w:t>číslo objednávky kupujícího</w:t>
      </w:r>
    </w:p>
    <w:p w14:paraId="7D9FC80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75C90C9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3CF57757"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2FF0272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2B1A3E1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28CC99B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4C313B59"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17BE9E93"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06D62DB2"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61A3B34B" w14:textId="77777777" w:rsidR="007C1157" w:rsidRPr="005B7654" w:rsidRDefault="007C1157" w:rsidP="007C1157">
      <w:pPr>
        <w:pStyle w:val="Zkladntext"/>
        <w:tabs>
          <w:tab w:val="num" w:pos="1776"/>
        </w:tabs>
        <w:spacing w:line="240" w:lineRule="atLeast"/>
        <w:jc w:val="both"/>
        <w:rPr>
          <w:rFonts w:ascii="Cambria" w:hAnsi="Cambria"/>
        </w:rPr>
      </w:pPr>
    </w:p>
    <w:p w14:paraId="602235D6"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1B783AAC"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6E6F897C" w14:textId="77777777" w:rsidR="005202E9" w:rsidRPr="005B7654" w:rsidRDefault="005202E9" w:rsidP="005B7654">
      <w:pPr>
        <w:jc w:val="both"/>
        <w:rPr>
          <w:rFonts w:ascii="Cambria" w:hAnsi="Cambria"/>
          <w:strike/>
          <w:snapToGrid w:val="0"/>
          <w:color w:val="FF0000"/>
        </w:rPr>
      </w:pPr>
    </w:p>
    <w:p w14:paraId="47FA524E" w14:textId="7E50E58A" w:rsidR="00706785" w:rsidRPr="005C4880" w:rsidRDefault="00706785" w:rsidP="00F97631">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w:t>
      </w:r>
      <w:r w:rsidR="00710DF3">
        <w:rPr>
          <w:rFonts w:asciiTheme="majorHAnsi" w:hAnsiTheme="majorHAnsi"/>
          <w:bCs/>
        </w:rPr>
        <w:t>dodat zboží a dokončit realizaci</w:t>
      </w:r>
      <w:r w:rsidRPr="00706785">
        <w:rPr>
          <w:rFonts w:asciiTheme="majorHAnsi" w:hAnsiTheme="majorHAnsi"/>
          <w:bCs/>
        </w:rPr>
        <w:t xml:space="preserve"> v plném rozsahu dle specifikace předmětu plnění, včetně zajištění plné funkcionality a zprovoznění v místě provozovny kupujícího nejpozději </w:t>
      </w:r>
      <w:r w:rsidRPr="00EA4879">
        <w:rPr>
          <w:rFonts w:asciiTheme="majorHAnsi" w:hAnsiTheme="majorHAnsi"/>
          <w:bCs/>
        </w:rPr>
        <w:t xml:space="preserve">do </w:t>
      </w:r>
      <w:r w:rsidR="00EA4879" w:rsidRPr="00EA4879">
        <w:rPr>
          <w:rFonts w:asciiTheme="majorHAnsi" w:hAnsiTheme="majorHAnsi"/>
          <w:bCs/>
          <w:highlight w:val="yellow"/>
        </w:rPr>
        <w:t>……………</w:t>
      </w:r>
      <w:r w:rsidR="00EA4879">
        <w:rPr>
          <w:rFonts w:asciiTheme="majorHAnsi" w:hAnsiTheme="majorHAnsi"/>
          <w:bCs/>
        </w:rPr>
        <w:t xml:space="preserve"> </w:t>
      </w:r>
      <w:r w:rsidR="00BE1CB0" w:rsidRPr="00735E27">
        <w:rPr>
          <w:rFonts w:asciiTheme="majorHAnsi" w:hAnsiTheme="majorHAnsi"/>
          <w:bCs/>
        </w:rPr>
        <w:t>kalendářních dnů od doručení písemného pokynu zadavatele k zahájení plnění (objednávky)</w:t>
      </w:r>
      <w:r w:rsidR="00710DF3">
        <w:rPr>
          <w:rFonts w:asciiTheme="majorHAnsi" w:hAnsiTheme="majorHAnsi"/>
          <w:bCs/>
        </w:rPr>
        <w:t xml:space="preserve"> </w:t>
      </w:r>
      <w:r w:rsidR="00710DF3">
        <w:rPr>
          <w:rFonts w:asciiTheme="majorHAnsi" w:hAnsiTheme="majorHAnsi"/>
          <w:bCs/>
          <w:i/>
          <w:iCs/>
        </w:rPr>
        <w:t>(Doplní účastník dle své nabídky. Zadavatel požaduje, aby maximální doba realizace byla 240 kalendářních dnů)</w:t>
      </w:r>
    </w:p>
    <w:p w14:paraId="693468B4" w14:textId="77777777" w:rsidR="00706785" w:rsidRPr="005C4880" w:rsidRDefault="00706785" w:rsidP="00706785">
      <w:pPr>
        <w:jc w:val="both"/>
        <w:rPr>
          <w:rFonts w:asciiTheme="majorHAnsi" w:hAnsiTheme="majorHAnsi"/>
          <w:bCs/>
        </w:rPr>
      </w:pPr>
    </w:p>
    <w:p w14:paraId="1AA1B096" w14:textId="77777777" w:rsidR="00F97631" w:rsidRPr="000C1607" w:rsidRDefault="00D525D5" w:rsidP="000C1607">
      <w:pPr>
        <w:numPr>
          <w:ilvl w:val="0"/>
          <w:numId w:val="24"/>
        </w:numPr>
        <w:tabs>
          <w:tab w:val="clear" w:pos="1353"/>
          <w:tab w:val="num" w:pos="709"/>
        </w:tabs>
        <w:ind w:left="0" w:firstLine="0"/>
        <w:jc w:val="both"/>
        <w:rPr>
          <w:rFonts w:asciiTheme="majorHAnsi" w:hAnsiTheme="majorHAnsi"/>
          <w:b/>
          <w:bCs/>
        </w:rPr>
      </w:pPr>
      <w:r w:rsidRPr="005C4880">
        <w:rPr>
          <w:rFonts w:asciiTheme="majorHAnsi" w:hAnsiTheme="majorHAnsi"/>
        </w:rPr>
        <w:t xml:space="preserve">Místem dodání zboží 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F97631" w:rsidRPr="005C4880">
        <w:rPr>
          <w:rFonts w:asciiTheme="majorHAnsi" w:hAnsiTheme="majorHAnsi"/>
          <w:bCs/>
        </w:rPr>
        <w:t xml:space="preserve">Místem realizace je areál společnosti </w:t>
      </w:r>
      <w:r w:rsidR="000C1607" w:rsidRPr="000C1607">
        <w:rPr>
          <w:rFonts w:asciiTheme="majorHAnsi" w:hAnsiTheme="majorHAnsi"/>
          <w:b/>
          <w:bCs/>
        </w:rPr>
        <w:t>Konopišťská 905, 256 01 Benešov</w:t>
      </w:r>
      <w:r w:rsidR="001D5D70" w:rsidRPr="000C1607">
        <w:rPr>
          <w:rFonts w:asciiTheme="majorHAnsi" w:hAnsiTheme="majorHAnsi"/>
          <w:b/>
          <w:bCs/>
        </w:rPr>
        <w:t>.</w:t>
      </w:r>
    </w:p>
    <w:p w14:paraId="4800333F" w14:textId="77777777" w:rsidR="00FE7A84" w:rsidRDefault="00FE7A84" w:rsidP="00FE7A84">
      <w:pPr>
        <w:pStyle w:val="Odstavecseseznamem"/>
        <w:rPr>
          <w:rFonts w:ascii="Cambria" w:hAnsi="Cambria"/>
        </w:rPr>
      </w:pPr>
    </w:p>
    <w:p w14:paraId="4ABAE009"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7E31A58A" w14:textId="77777777" w:rsidR="008A721D" w:rsidRPr="005B7654" w:rsidRDefault="008A721D" w:rsidP="005B7654">
      <w:pPr>
        <w:tabs>
          <w:tab w:val="num" w:pos="1134"/>
        </w:tabs>
        <w:jc w:val="both"/>
        <w:rPr>
          <w:rFonts w:ascii="Cambria" w:hAnsi="Cambria"/>
        </w:rPr>
      </w:pPr>
    </w:p>
    <w:p w14:paraId="51A88B07"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49EA7AF6" w14:textId="77777777" w:rsidR="00322DB4" w:rsidRPr="005B7654" w:rsidRDefault="00322DB4" w:rsidP="002D4151">
      <w:pPr>
        <w:ind w:left="709" w:hanging="709"/>
        <w:rPr>
          <w:rFonts w:ascii="Cambria" w:hAnsi="Cambria"/>
        </w:rPr>
      </w:pPr>
    </w:p>
    <w:p w14:paraId="437C0D07" w14:textId="77777777" w:rsidR="00A643EF" w:rsidRPr="005B7654" w:rsidRDefault="00A643EF" w:rsidP="002D4151">
      <w:pPr>
        <w:ind w:left="709" w:hanging="709"/>
        <w:rPr>
          <w:rFonts w:ascii="Cambria" w:hAnsi="Cambria"/>
        </w:rPr>
      </w:pPr>
    </w:p>
    <w:p w14:paraId="090CA155"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449600E9"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49ADCBFA" w14:textId="77777777" w:rsidR="00977317" w:rsidRPr="005B7654" w:rsidRDefault="00977317" w:rsidP="002D4151">
      <w:pPr>
        <w:ind w:left="709" w:hanging="709"/>
        <w:jc w:val="center"/>
        <w:rPr>
          <w:rFonts w:ascii="Cambria" w:hAnsi="Cambria"/>
          <w:b/>
        </w:rPr>
      </w:pPr>
    </w:p>
    <w:p w14:paraId="2B770DCA" w14:textId="3D41B641" w:rsidR="00361F7B" w:rsidRPr="00E07BF7" w:rsidRDefault="00977317" w:rsidP="00E07BF7">
      <w:pPr>
        <w:numPr>
          <w:ilvl w:val="0"/>
          <w:numId w:val="9"/>
        </w:numPr>
        <w:tabs>
          <w:tab w:val="clear" w:pos="720"/>
        </w:tabs>
        <w:ind w:left="0" w:firstLine="0"/>
        <w:jc w:val="both"/>
        <w:rPr>
          <w:rFonts w:ascii="Cambria" w:hAnsi="Cambria"/>
          <w:b/>
        </w:rPr>
      </w:pPr>
      <w:r w:rsidRPr="005B7654">
        <w:rPr>
          <w:rFonts w:ascii="Cambria" w:hAnsi="Cambria"/>
        </w:rPr>
        <w:t>Pokud bu</w:t>
      </w:r>
      <w:r w:rsidR="002F2B51" w:rsidRPr="005B7654">
        <w:rPr>
          <w:rFonts w:ascii="Cambria" w:hAnsi="Cambria"/>
        </w:rPr>
        <w:t xml:space="preserve">de </w:t>
      </w:r>
      <w:r w:rsidR="00BA336E" w:rsidRPr="00710DF3">
        <w:rPr>
          <w:rFonts w:ascii="Cambria" w:hAnsi="Cambria"/>
        </w:rPr>
        <w:t>P</w:t>
      </w:r>
      <w:r w:rsidR="00BC4968" w:rsidRPr="00710DF3">
        <w:rPr>
          <w:rFonts w:ascii="Cambria" w:hAnsi="Cambria"/>
        </w:rPr>
        <w:t xml:space="preserve">rodávající </w:t>
      </w:r>
      <w:r w:rsidR="002F2B51" w:rsidRPr="00710DF3">
        <w:rPr>
          <w:rFonts w:ascii="Cambria" w:hAnsi="Cambria"/>
        </w:rPr>
        <w:t>v prodlení proti t</w:t>
      </w:r>
      <w:r w:rsidRPr="00710DF3">
        <w:rPr>
          <w:rFonts w:ascii="Cambria" w:hAnsi="Cambria"/>
        </w:rPr>
        <w:t xml:space="preserve">ermínu předání </w:t>
      </w:r>
      <w:r w:rsidR="00BC4968" w:rsidRPr="00710DF3">
        <w:rPr>
          <w:rFonts w:ascii="Cambria" w:hAnsi="Cambria"/>
        </w:rPr>
        <w:t>zboží</w:t>
      </w:r>
      <w:r w:rsidR="00C618D1" w:rsidRPr="00710DF3">
        <w:rPr>
          <w:rFonts w:ascii="Cambria" w:hAnsi="Cambria"/>
        </w:rPr>
        <w:t>,</w:t>
      </w:r>
      <w:r w:rsidRPr="00710DF3">
        <w:rPr>
          <w:rFonts w:ascii="Cambria" w:hAnsi="Cambria"/>
        </w:rPr>
        <w:t xml:space="preserve"> je povinen zaplatit </w:t>
      </w:r>
      <w:r w:rsidR="00BA336E" w:rsidRPr="00710DF3">
        <w:rPr>
          <w:rFonts w:ascii="Cambria" w:hAnsi="Cambria"/>
        </w:rPr>
        <w:t>K</w:t>
      </w:r>
      <w:r w:rsidR="00BC4968" w:rsidRPr="00710DF3">
        <w:rPr>
          <w:rFonts w:ascii="Cambria" w:hAnsi="Cambria"/>
        </w:rPr>
        <w:t xml:space="preserve">upujícímu </w:t>
      </w:r>
      <w:r w:rsidRPr="00710DF3">
        <w:rPr>
          <w:rFonts w:ascii="Cambria" w:hAnsi="Cambria"/>
        </w:rPr>
        <w:t xml:space="preserve">smluvní pokutu ve výši </w:t>
      </w:r>
      <w:r w:rsidR="00726DA5" w:rsidRPr="00D0524C">
        <w:rPr>
          <w:rFonts w:ascii="Cambria" w:hAnsi="Cambria"/>
        </w:rPr>
        <w:t>0,</w:t>
      </w:r>
      <w:r w:rsidR="00302269" w:rsidRPr="00D0524C">
        <w:rPr>
          <w:rFonts w:ascii="Cambria" w:hAnsi="Cambria"/>
        </w:rPr>
        <w:t>05</w:t>
      </w:r>
      <w:r w:rsidR="00726DA5" w:rsidRPr="00D0524C">
        <w:rPr>
          <w:rFonts w:ascii="Cambria" w:hAnsi="Cambria"/>
        </w:rPr>
        <w:t xml:space="preserve"> %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w:t>
      </w:r>
      <w:r w:rsidR="00A52F11">
        <w:rPr>
          <w:rFonts w:ascii="Cambria" w:hAnsi="Cambria"/>
        </w:rPr>
        <w:t>imálně</w:t>
      </w:r>
      <w:r w:rsidR="00670AFA">
        <w:rPr>
          <w:rFonts w:ascii="Cambria" w:hAnsi="Cambria"/>
        </w:rPr>
        <w:t xml:space="preserve"> </w:t>
      </w:r>
      <w:r w:rsidR="00D65266">
        <w:rPr>
          <w:rFonts w:ascii="Cambria" w:hAnsi="Cambria"/>
        </w:rPr>
        <w:t>10</w:t>
      </w:r>
      <w:r w:rsidR="00670AFA">
        <w:rPr>
          <w:rFonts w:ascii="Cambria" w:hAnsi="Cambria"/>
        </w:rPr>
        <w:t xml:space="preserve"> % kupní </w:t>
      </w:r>
      <w:r w:rsidR="00670AFA" w:rsidRPr="00531572">
        <w:rPr>
          <w:rFonts w:ascii="Cambria" w:hAnsi="Cambria"/>
        </w:rPr>
        <w:t>ceny.</w:t>
      </w:r>
      <w:r w:rsidR="00D81CC5" w:rsidRPr="00531572">
        <w:rPr>
          <w:rFonts w:ascii="Segoe UI" w:hAnsi="Segoe UI" w:cs="Segoe UI"/>
          <w:sz w:val="18"/>
          <w:szCs w:val="18"/>
        </w:rPr>
        <w:t xml:space="preserve"> </w:t>
      </w:r>
      <w:r w:rsidR="00D81CC5" w:rsidRPr="00531572">
        <w:rPr>
          <w:rFonts w:ascii="Cambria" w:hAnsi="Cambria"/>
        </w:rPr>
        <w:t xml:space="preserve">Pokud prodávající dosáhne 10 % maximální sankce, může kupující tuto smlouvu předčasně </w:t>
      </w:r>
      <w:r w:rsidR="00D81CC5" w:rsidRPr="00531572">
        <w:rPr>
          <w:rFonts w:ascii="Cambria" w:hAnsi="Cambria"/>
        </w:rPr>
        <w:lastRenderedPageBreak/>
        <w:t>ukončit, aniž by tím bylo dotčeno uplatnění opravných prostředků podle platných právních předpisů.</w:t>
      </w:r>
      <w:r w:rsidR="00E07BF7" w:rsidRPr="00531572">
        <w:rPr>
          <w:rFonts w:ascii="Cambria" w:hAnsi="Cambria"/>
        </w:rPr>
        <w:t xml:space="preserve"> </w:t>
      </w:r>
      <w:r w:rsidR="00361F7B" w:rsidRPr="00531572">
        <w:rPr>
          <w:rFonts w:ascii="Cambria" w:hAnsi="Cambria"/>
        </w:rPr>
        <w:t>Uvedená smluvní pokuta nemá vliv na výši případné náhrady škody</w:t>
      </w:r>
      <w:r w:rsidR="00361F7B" w:rsidRPr="00E07BF7">
        <w:rPr>
          <w:rFonts w:ascii="Cambria" w:hAnsi="Cambria"/>
        </w:rPr>
        <w:t>.</w:t>
      </w:r>
      <w:r w:rsidRPr="00E07BF7">
        <w:rPr>
          <w:rFonts w:ascii="Cambria" w:hAnsi="Cambria"/>
        </w:rPr>
        <w:t xml:space="preserve"> </w:t>
      </w:r>
    </w:p>
    <w:p w14:paraId="1158BB4D" w14:textId="77777777" w:rsidR="00977317" w:rsidRPr="005B7654" w:rsidRDefault="00977317" w:rsidP="005B7654">
      <w:pPr>
        <w:jc w:val="both"/>
        <w:rPr>
          <w:rFonts w:ascii="Cambria" w:hAnsi="Cambria"/>
          <w:b/>
        </w:rPr>
      </w:pPr>
    </w:p>
    <w:p w14:paraId="1416464D" w14:textId="51C48BE6"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povinen zaplatit </w:t>
      </w:r>
      <w:r w:rsidR="00F308AA" w:rsidRPr="005B7654">
        <w:rPr>
          <w:rFonts w:ascii="Cambria" w:hAnsi="Cambria"/>
        </w:rPr>
        <w:t xml:space="preserve">prodávajícímu </w:t>
      </w:r>
      <w:r w:rsidRPr="005B7654">
        <w:rPr>
          <w:rFonts w:ascii="Cambria" w:hAnsi="Cambria"/>
        </w:rPr>
        <w:t xml:space="preserve">úrok z prodlení ve </w:t>
      </w:r>
      <w:r w:rsidRPr="00710DF3">
        <w:rPr>
          <w:rFonts w:ascii="Cambria" w:hAnsi="Cambria"/>
        </w:rPr>
        <w:t xml:space="preserve">výši </w:t>
      </w:r>
      <w:r w:rsidR="00726DA5" w:rsidRPr="00D0524C">
        <w:rPr>
          <w:rFonts w:ascii="Cambria" w:hAnsi="Cambria"/>
        </w:rPr>
        <w:t>0,</w:t>
      </w:r>
      <w:r w:rsidR="00302269" w:rsidRPr="00D0524C">
        <w:rPr>
          <w:rFonts w:ascii="Cambria" w:hAnsi="Cambria"/>
        </w:rPr>
        <w:t>05</w:t>
      </w:r>
      <w:r w:rsidR="00726DA5" w:rsidRPr="00D0524C">
        <w:rPr>
          <w:rFonts w:ascii="Cambria" w:hAnsi="Cambria"/>
        </w:rPr>
        <w:t xml:space="preserve"> % </w:t>
      </w:r>
      <w:r w:rsidRPr="005B7654">
        <w:rPr>
          <w:rFonts w:ascii="Cambria" w:hAnsi="Cambria"/>
        </w:rPr>
        <w:t>z</w:t>
      </w:r>
      <w:r w:rsidR="00361867" w:rsidRPr="005B7654">
        <w:rPr>
          <w:rFonts w:ascii="Cambria" w:hAnsi="Cambria"/>
        </w:rPr>
        <w:t> </w:t>
      </w:r>
      <w:r w:rsidRPr="005B7654">
        <w:rPr>
          <w:rFonts w:ascii="Cambria" w:hAnsi="Cambria"/>
        </w:rPr>
        <w:t xml:space="preserve">dlužné částky za každý i započatý den prodlení. </w:t>
      </w:r>
    </w:p>
    <w:p w14:paraId="3593BCD5" w14:textId="77777777" w:rsidR="00977317" w:rsidRPr="005B7654" w:rsidRDefault="00977317" w:rsidP="005B7654">
      <w:pPr>
        <w:jc w:val="both"/>
        <w:rPr>
          <w:rFonts w:ascii="Cambria" w:hAnsi="Cambria"/>
          <w:b/>
        </w:rPr>
      </w:pPr>
    </w:p>
    <w:p w14:paraId="7FC00E71" w14:textId="36860191"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rodlení </w:t>
      </w:r>
      <w:r w:rsidR="00F308AA" w:rsidRPr="005B7654">
        <w:rPr>
          <w:rFonts w:ascii="Cambria" w:hAnsi="Cambria"/>
        </w:rPr>
        <w:t xml:space="preserve">kupujícího </w:t>
      </w:r>
      <w:r w:rsidRPr="005B7654">
        <w:rPr>
          <w:rFonts w:ascii="Cambria" w:hAnsi="Cambria"/>
        </w:rPr>
        <w:t xml:space="preserve">s úhradou faktury </w:t>
      </w:r>
      <w:proofErr w:type="gramStart"/>
      <w:r w:rsidRPr="005B7654">
        <w:rPr>
          <w:rFonts w:ascii="Cambria" w:hAnsi="Cambria"/>
        </w:rPr>
        <w:t>delší</w:t>
      </w:r>
      <w:proofErr w:type="gramEnd"/>
      <w:r w:rsidRPr="005B7654">
        <w:rPr>
          <w:rFonts w:ascii="Cambria" w:hAnsi="Cambria"/>
        </w:rPr>
        <w:t xml:space="preserve"> </w:t>
      </w:r>
      <w:r w:rsidR="0043532D">
        <w:rPr>
          <w:rFonts w:ascii="Cambria" w:hAnsi="Cambria"/>
        </w:rPr>
        <w:t>než</w:t>
      </w:r>
      <w:r w:rsidRPr="005B7654">
        <w:rPr>
          <w:rFonts w:ascii="Cambria" w:hAnsi="Cambria"/>
        </w:rPr>
        <w:t xml:space="preserve"> </w:t>
      </w:r>
      <w:r w:rsidR="001C1B8B" w:rsidRPr="005B7654">
        <w:rPr>
          <w:rFonts w:ascii="Cambria" w:hAnsi="Cambria"/>
        </w:rPr>
        <w:t>třicet</w:t>
      </w:r>
      <w:r w:rsidR="00726DA5" w:rsidRPr="005B7654">
        <w:rPr>
          <w:rFonts w:ascii="Cambria" w:hAnsi="Cambria"/>
          <w:color w:val="FF0000"/>
        </w:rPr>
        <w:t xml:space="preserve"> </w:t>
      </w:r>
      <w:r w:rsidRPr="005B7654">
        <w:rPr>
          <w:rFonts w:ascii="Cambria" w:hAnsi="Cambria"/>
        </w:rPr>
        <w:t>dnů se považuje za podstatné porušení smlouvy.</w:t>
      </w:r>
    </w:p>
    <w:p w14:paraId="05F707CE" w14:textId="77777777" w:rsidR="00977317" w:rsidRPr="005B7654" w:rsidRDefault="00977317" w:rsidP="005B7654">
      <w:pPr>
        <w:jc w:val="both"/>
        <w:rPr>
          <w:rFonts w:ascii="Cambria" w:hAnsi="Cambria"/>
          <w:b/>
        </w:rPr>
      </w:pPr>
    </w:p>
    <w:p w14:paraId="70F31BF6"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39849A10" w14:textId="77777777" w:rsidR="001A5F9C" w:rsidRPr="005B7654" w:rsidRDefault="001A5F9C" w:rsidP="005B7654">
      <w:pPr>
        <w:jc w:val="center"/>
        <w:rPr>
          <w:rFonts w:ascii="Cambria" w:hAnsi="Cambria"/>
          <w:b/>
        </w:rPr>
      </w:pPr>
    </w:p>
    <w:p w14:paraId="2F172EA8" w14:textId="0082E40F"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w:t>
      </w:r>
      <w:r w:rsidR="00EA4879" w:rsidRPr="00710DF3">
        <w:rPr>
          <w:rFonts w:ascii="Cambria" w:hAnsi="Cambria"/>
        </w:rPr>
        <w:t xml:space="preserve">třiceti </w:t>
      </w:r>
      <w:r w:rsidRPr="005B7654">
        <w:rPr>
          <w:rFonts w:ascii="Cambria" w:hAnsi="Cambria"/>
        </w:rPr>
        <w:t xml:space="preserve">dnů od dne obdržení příslušného vyúčtování. </w:t>
      </w:r>
    </w:p>
    <w:p w14:paraId="2765AA84" w14:textId="77777777" w:rsidR="00A92B37" w:rsidRPr="005B7654" w:rsidRDefault="00A92B37" w:rsidP="00A23E58">
      <w:pPr>
        <w:jc w:val="both"/>
        <w:rPr>
          <w:rFonts w:ascii="Cambria" w:hAnsi="Cambria"/>
          <w:b/>
        </w:rPr>
      </w:pPr>
    </w:p>
    <w:p w14:paraId="024B485F"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1D2423C1"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0E7C6249" w14:textId="77777777" w:rsidR="00977317" w:rsidRPr="005B7654" w:rsidRDefault="00977317" w:rsidP="00977317">
      <w:pPr>
        <w:pStyle w:val="Zkladntext"/>
        <w:spacing w:line="240" w:lineRule="atLeast"/>
        <w:jc w:val="both"/>
        <w:rPr>
          <w:rFonts w:ascii="Cambria" w:hAnsi="Cambria"/>
        </w:rPr>
      </w:pPr>
    </w:p>
    <w:p w14:paraId="54D3335B"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456603AC" w14:textId="77777777" w:rsidR="00977317" w:rsidRPr="005B7654" w:rsidRDefault="00977317" w:rsidP="002D4151">
      <w:pPr>
        <w:pStyle w:val="Zkladntext"/>
        <w:spacing w:line="240" w:lineRule="atLeast"/>
        <w:ind w:left="709" w:hanging="709"/>
        <w:jc w:val="both"/>
        <w:rPr>
          <w:rFonts w:ascii="Cambria" w:hAnsi="Cambria"/>
        </w:rPr>
      </w:pPr>
    </w:p>
    <w:p w14:paraId="75A7C09D"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3F952CCA"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58E40EA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4012411B"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17588400"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39CCA9A6" w14:textId="77777777" w:rsidR="00977317" w:rsidRPr="005B7654" w:rsidRDefault="00977317" w:rsidP="002D4151">
      <w:pPr>
        <w:pStyle w:val="Zkladntext"/>
        <w:spacing w:line="240" w:lineRule="atLeast"/>
        <w:ind w:left="709" w:hanging="709"/>
        <w:jc w:val="both"/>
        <w:rPr>
          <w:rFonts w:ascii="Cambria" w:hAnsi="Cambria"/>
        </w:rPr>
      </w:pPr>
    </w:p>
    <w:p w14:paraId="7B95213D"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23291C7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7B36E702"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044944B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09DF012C" w14:textId="77777777" w:rsidR="00977317" w:rsidRPr="005B7654" w:rsidRDefault="00977317" w:rsidP="002D4151">
      <w:pPr>
        <w:pStyle w:val="Zkladntext"/>
        <w:spacing w:line="240" w:lineRule="atLeast"/>
        <w:ind w:left="709" w:hanging="709"/>
        <w:jc w:val="both"/>
        <w:rPr>
          <w:rFonts w:ascii="Cambria" w:hAnsi="Cambria"/>
        </w:rPr>
      </w:pPr>
    </w:p>
    <w:p w14:paraId="4B3CA7C9"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70FDA9B3" w14:textId="77777777" w:rsidR="00977317" w:rsidRPr="005B7654" w:rsidRDefault="00977317" w:rsidP="005B7654">
      <w:pPr>
        <w:pStyle w:val="Zkladntext"/>
        <w:spacing w:line="240" w:lineRule="atLeast"/>
        <w:jc w:val="both"/>
        <w:rPr>
          <w:rFonts w:ascii="Cambria" w:hAnsi="Cambria"/>
        </w:rPr>
      </w:pPr>
    </w:p>
    <w:p w14:paraId="4E643681" w14:textId="4DFC3440"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je povinen ve stanovené lhůtě odstranit vady nebo </w:t>
      </w:r>
      <w:r w:rsidR="00977317" w:rsidRPr="00531572">
        <w:rPr>
          <w:rFonts w:ascii="Cambria" w:hAnsi="Cambria"/>
        </w:rPr>
        <w:t>nedodělky</w:t>
      </w:r>
      <w:r w:rsidR="00710DF3">
        <w:rPr>
          <w:rFonts w:ascii="Cambria" w:hAnsi="Cambria"/>
        </w:rPr>
        <w:t>,</w:t>
      </w:r>
      <w:r w:rsidR="00977317" w:rsidRPr="00531572">
        <w:rPr>
          <w:rFonts w:ascii="Cambria" w:hAnsi="Cambria"/>
        </w:rPr>
        <w:t xml:space="preserve"> </w:t>
      </w:r>
      <w:r w:rsidR="00D81CC5" w:rsidRPr="00531572">
        <w:rPr>
          <w:rFonts w:ascii="Cambria" w:hAnsi="Cambria"/>
        </w:rPr>
        <w:t>pokud prodávající nedodrží dohodnuté specifikace podle nabídky pro zamýšlené použití kupujícím a/nebo prodávající nedodrží své povinnosti vyplývající z této smlouvy</w:t>
      </w:r>
      <w:r w:rsidR="00710DF3">
        <w:rPr>
          <w:rFonts w:ascii="Cambria" w:hAnsi="Cambria"/>
        </w:rPr>
        <w:t>,</w:t>
      </w:r>
      <w:r w:rsidR="00D81CC5" w:rsidRPr="00531572">
        <w:rPr>
          <w:rFonts w:ascii="Cambria" w:hAnsi="Cambria"/>
        </w:rPr>
        <w:t xml:space="preserve"> a to i v případě</w:t>
      </w:r>
      <w:r w:rsidR="00977317" w:rsidRPr="00531572">
        <w:rPr>
          <w:rFonts w:ascii="Cambria" w:hAnsi="Cambria"/>
        </w:rPr>
        <w:t>. Náklady na odstranění v těchto sporných případech nese až do rozhodnutí</w:t>
      </w:r>
      <w:r w:rsidR="00977317" w:rsidRPr="005B7654">
        <w:rPr>
          <w:rFonts w:ascii="Cambria" w:hAnsi="Cambria"/>
        </w:rPr>
        <w:t xml:space="preserve"> soudu </w:t>
      </w:r>
      <w:r w:rsidRPr="005B7654">
        <w:rPr>
          <w:rFonts w:ascii="Cambria" w:hAnsi="Cambria"/>
        </w:rPr>
        <w:t>prodávající</w:t>
      </w:r>
      <w:r w:rsidR="00977317" w:rsidRPr="005B7654">
        <w:rPr>
          <w:rFonts w:ascii="Cambria" w:hAnsi="Cambria"/>
        </w:rPr>
        <w:t xml:space="preserve">. </w:t>
      </w:r>
    </w:p>
    <w:p w14:paraId="758BE414" w14:textId="77777777" w:rsidR="005F2ADE" w:rsidRPr="005B7654" w:rsidRDefault="005F2ADE" w:rsidP="00977317">
      <w:pPr>
        <w:pStyle w:val="Zkladntext"/>
        <w:tabs>
          <w:tab w:val="num" w:pos="2160"/>
        </w:tabs>
        <w:spacing w:line="240" w:lineRule="atLeast"/>
        <w:jc w:val="center"/>
        <w:rPr>
          <w:rFonts w:ascii="Cambria" w:hAnsi="Cambria"/>
          <w:b/>
        </w:rPr>
      </w:pPr>
    </w:p>
    <w:p w14:paraId="12B9BEB7" w14:textId="77777777" w:rsidR="009049FF" w:rsidRPr="005B7654" w:rsidRDefault="009049FF" w:rsidP="00385A55">
      <w:pPr>
        <w:pStyle w:val="Zkladntext"/>
        <w:tabs>
          <w:tab w:val="num" w:pos="2160"/>
        </w:tabs>
        <w:spacing w:line="240" w:lineRule="atLeast"/>
        <w:rPr>
          <w:rFonts w:ascii="Cambria" w:hAnsi="Cambria"/>
          <w:b/>
        </w:rPr>
      </w:pPr>
    </w:p>
    <w:p w14:paraId="7AD6383C"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07385A20"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17E628B6" w14:textId="77777777" w:rsidR="00977317" w:rsidRPr="005B7654" w:rsidRDefault="00977317" w:rsidP="00977317">
      <w:pPr>
        <w:pStyle w:val="Zkladntext"/>
        <w:spacing w:line="240" w:lineRule="atLeast"/>
        <w:rPr>
          <w:rFonts w:ascii="Cambria" w:hAnsi="Cambria"/>
          <w:b/>
        </w:rPr>
      </w:pPr>
    </w:p>
    <w:p w14:paraId="73B49299" w14:textId="11FCD500"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 xml:space="preserve">Záruční doba poskytnuta na celý stroj je </w:t>
      </w:r>
      <w:r w:rsidR="00EA4879" w:rsidRPr="0054565E">
        <w:rPr>
          <w:rFonts w:asciiTheme="majorHAnsi" w:hAnsiTheme="majorHAnsi"/>
          <w:color w:val="auto"/>
        </w:rPr>
        <w:t>36</w:t>
      </w:r>
      <w:r w:rsidRPr="0054565E">
        <w:rPr>
          <w:rFonts w:asciiTheme="majorHAnsi" w:hAnsiTheme="majorHAnsi"/>
          <w:color w:val="auto"/>
        </w:rPr>
        <w:t xml:space="preserve"> měsíců</w:t>
      </w:r>
      <w:r w:rsidR="00BE1CB0" w:rsidRPr="00735E27">
        <w:rPr>
          <w:rFonts w:asciiTheme="majorHAnsi" w:hAnsiTheme="majorHAnsi"/>
          <w:i/>
        </w:rPr>
        <w:t>.</w:t>
      </w:r>
      <w:r w:rsidRPr="00BC2491">
        <w:rPr>
          <w:rFonts w:asciiTheme="majorHAnsi" w:hAnsiTheme="majorHAnsi"/>
        </w:rPr>
        <w:t xml:space="preserve"> 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14:paraId="7168F888" w14:textId="77777777" w:rsidR="00CC4E4E" w:rsidRPr="00BC2491" w:rsidRDefault="00CC4E4E" w:rsidP="00CC4E4E">
      <w:pPr>
        <w:pStyle w:val="Zkladntext"/>
        <w:tabs>
          <w:tab w:val="num" w:pos="709"/>
        </w:tabs>
        <w:spacing w:line="240" w:lineRule="atLeast"/>
        <w:jc w:val="both"/>
        <w:rPr>
          <w:rFonts w:ascii="Cambria" w:hAnsi="Cambria"/>
        </w:rPr>
      </w:pPr>
    </w:p>
    <w:p w14:paraId="63136A79"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7AE8818A"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44BE8651"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5C339C94"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430ABAB9"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0DAA26B3"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39B4C2F"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07C698E5"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8E4394B" w14:textId="45E47DEC" w:rsidR="00977317" w:rsidRPr="005B7654" w:rsidRDefault="00BF5F4A" w:rsidP="00B82F95">
      <w:pPr>
        <w:pStyle w:val="Zkladntext"/>
        <w:numPr>
          <w:ilvl w:val="2"/>
          <w:numId w:val="2"/>
        </w:numPr>
        <w:tabs>
          <w:tab w:val="clear" w:pos="2160"/>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w:t>
      </w:r>
      <w:r w:rsidR="000066AB" w:rsidRPr="005B7654">
        <w:rPr>
          <w:rFonts w:ascii="Cambria" w:hAnsi="Cambria"/>
        </w:rPr>
        <w:t>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w:t>
      </w:r>
      <w:proofErr w:type="gramStart"/>
      <w:r w:rsidR="00977317" w:rsidRPr="005B7654">
        <w:rPr>
          <w:rFonts w:ascii="Cambria" w:hAnsi="Cambria"/>
        </w:rPr>
        <w:t>uvedeno</w:t>
      </w:r>
      <w:proofErr w:type="gramEnd"/>
      <w:r w:rsidR="00977317" w:rsidRPr="005B7654">
        <w:rPr>
          <w:rFonts w:ascii="Cambria" w:hAnsi="Cambria"/>
        </w:rPr>
        <w:t xml:space="preserve">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1676E39E"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A06D10E"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w:t>
      </w:r>
      <w:proofErr w:type="gramStart"/>
      <w:r w:rsidR="00FD3BC6" w:rsidRPr="005B7654">
        <w:rPr>
          <w:rFonts w:ascii="Cambria" w:hAnsi="Cambria"/>
        </w:rPr>
        <w:t>předmětů,</w:t>
      </w:r>
      <w:proofErr w:type="gramEnd"/>
      <w:r w:rsidRPr="005B7654">
        <w:rPr>
          <w:rFonts w:ascii="Cambria" w:hAnsi="Cambria"/>
        </w:rPr>
        <w:t xml:space="preserve"> apod.)</w:t>
      </w:r>
      <w:r w:rsidR="00361867" w:rsidRPr="005B7654">
        <w:rPr>
          <w:rFonts w:ascii="Cambria" w:hAnsi="Cambria"/>
        </w:rPr>
        <w:t>,</w:t>
      </w:r>
    </w:p>
    <w:p w14:paraId="228EE9D1" w14:textId="063EBD6E" w:rsidR="00977317" w:rsidRPr="00531572"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 xml:space="preserve">odstranění vady opravou, je-li vada </w:t>
      </w:r>
      <w:r w:rsidRPr="00531572">
        <w:rPr>
          <w:rFonts w:ascii="Cambria" w:hAnsi="Cambria"/>
        </w:rPr>
        <w:t>opravitelná</w:t>
      </w:r>
      <w:r w:rsidR="00361867" w:rsidRPr="00531572">
        <w:rPr>
          <w:rFonts w:ascii="Cambria" w:hAnsi="Cambria"/>
        </w:rPr>
        <w:t>,</w:t>
      </w:r>
      <w:r w:rsidR="0099456F" w:rsidRPr="00531572">
        <w:rPr>
          <w:rFonts w:ascii="Cambria" w:hAnsi="Cambria"/>
        </w:rPr>
        <w:t xml:space="preserve"> </w:t>
      </w:r>
      <w:r w:rsidR="00F92938" w:rsidRPr="00531572">
        <w:rPr>
          <w:rFonts w:ascii="Cambria" w:hAnsi="Cambria"/>
        </w:rPr>
        <w:t>pokud výrobek nebyl opravitelný, zajistí prodávající výměnu výrobku.</w:t>
      </w:r>
    </w:p>
    <w:p w14:paraId="5FACC7B2" w14:textId="77777777" w:rsidR="00977317" w:rsidRPr="00531572"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31572">
        <w:rPr>
          <w:rFonts w:ascii="Cambria" w:hAnsi="Cambria"/>
        </w:rPr>
        <w:t>přiměřenou slevu ze sjednané ceny</w:t>
      </w:r>
      <w:r w:rsidR="00361867" w:rsidRPr="00531572">
        <w:rPr>
          <w:rFonts w:ascii="Cambria" w:hAnsi="Cambria"/>
        </w:rPr>
        <w:t>.</w:t>
      </w:r>
    </w:p>
    <w:p w14:paraId="0275F087" w14:textId="77777777" w:rsidR="00977317" w:rsidRPr="00531572" w:rsidRDefault="00977317" w:rsidP="00977317">
      <w:pPr>
        <w:ind w:left="708"/>
        <w:jc w:val="both"/>
        <w:rPr>
          <w:rFonts w:ascii="Cambria" w:hAnsi="Cambria"/>
        </w:rPr>
      </w:pPr>
    </w:p>
    <w:p w14:paraId="01991E00" w14:textId="77777777" w:rsidR="00977317" w:rsidRPr="00531572" w:rsidRDefault="00977317" w:rsidP="00C4022B">
      <w:pPr>
        <w:pStyle w:val="Zkladntext"/>
        <w:numPr>
          <w:ilvl w:val="2"/>
          <w:numId w:val="2"/>
        </w:numPr>
        <w:tabs>
          <w:tab w:val="clear" w:pos="2160"/>
        </w:tabs>
        <w:spacing w:line="240" w:lineRule="atLeast"/>
        <w:ind w:left="0" w:firstLine="0"/>
        <w:jc w:val="both"/>
        <w:rPr>
          <w:rFonts w:ascii="Cambria" w:hAnsi="Cambria"/>
        </w:rPr>
      </w:pPr>
      <w:r w:rsidRPr="00531572">
        <w:rPr>
          <w:rFonts w:ascii="Cambria" w:hAnsi="Cambria"/>
        </w:rPr>
        <w:t xml:space="preserve">Právo </w:t>
      </w:r>
      <w:r w:rsidR="00BF5F4A" w:rsidRPr="00531572">
        <w:rPr>
          <w:rFonts w:ascii="Cambria" w:hAnsi="Cambria"/>
        </w:rPr>
        <w:t xml:space="preserve">kupujícího </w:t>
      </w:r>
      <w:r w:rsidRPr="00531572">
        <w:rPr>
          <w:rFonts w:ascii="Cambria" w:hAnsi="Cambria"/>
        </w:rPr>
        <w:t>vyplývající ze záruky zaniká, poku</w:t>
      </w:r>
      <w:r w:rsidR="00BB371A" w:rsidRPr="00531572">
        <w:rPr>
          <w:rFonts w:ascii="Cambria" w:hAnsi="Cambria"/>
        </w:rPr>
        <w:t xml:space="preserve">d </w:t>
      </w:r>
      <w:r w:rsidR="00BF5F4A" w:rsidRPr="00531572">
        <w:rPr>
          <w:rFonts w:ascii="Cambria" w:hAnsi="Cambria"/>
        </w:rPr>
        <w:t xml:space="preserve">kupující </w:t>
      </w:r>
      <w:r w:rsidR="00BB371A" w:rsidRPr="00531572">
        <w:rPr>
          <w:rFonts w:ascii="Cambria" w:hAnsi="Cambria"/>
        </w:rPr>
        <w:t>neoznámí</w:t>
      </w:r>
      <w:r w:rsidR="00361867" w:rsidRPr="00531572">
        <w:rPr>
          <w:rFonts w:ascii="Cambria" w:hAnsi="Cambria"/>
        </w:rPr>
        <w:t xml:space="preserve"> </w:t>
      </w:r>
      <w:r w:rsidRPr="00531572">
        <w:rPr>
          <w:rFonts w:ascii="Cambria" w:hAnsi="Cambria"/>
        </w:rPr>
        <w:t xml:space="preserve">vady </w:t>
      </w:r>
      <w:r w:rsidR="00154F6E" w:rsidRPr="00531572">
        <w:rPr>
          <w:rFonts w:ascii="Cambria" w:hAnsi="Cambria"/>
        </w:rPr>
        <w:t>zboží</w:t>
      </w:r>
    </w:p>
    <w:p w14:paraId="6A2086E5" w14:textId="77777777" w:rsidR="00977317" w:rsidRPr="00531572"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31572">
        <w:rPr>
          <w:rFonts w:ascii="Cambria" w:hAnsi="Cambria"/>
        </w:rPr>
        <w:t>bez zbytečného odkladu poté, kdy je zjistí,</w:t>
      </w:r>
    </w:p>
    <w:p w14:paraId="7CE3E60F" w14:textId="77777777" w:rsidR="00977317" w:rsidRPr="00531572"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31572">
        <w:rPr>
          <w:rFonts w:ascii="Cambria" w:hAnsi="Cambria"/>
        </w:rPr>
        <w:t xml:space="preserve">bez zbytečného odkladu poté, kdy je měl zjistit při vynaložení odborné péče při prohlídce při předání a převzetí </w:t>
      </w:r>
      <w:r w:rsidR="00154F6E" w:rsidRPr="00531572">
        <w:rPr>
          <w:rFonts w:ascii="Cambria" w:hAnsi="Cambria"/>
        </w:rPr>
        <w:t>zboží</w:t>
      </w:r>
      <w:r w:rsidRPr="00531572">
        <w:rPr>
          <w:rFonts w:ascii="Cambria" w:hAnsi="Cambria"/>
        </w:rPr>
        <w:t>,</w:t>
      </w:r>
    </w:p>
    <w:p w14:paraId="4DFDC99B" w14:textId="77777777" w:rsidR="00977317" w:rsidRPr="00531572"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31572">
        <w:rPr>
          <w:rFonts w:ascii="Cambria" w:hAnsi="Cambria"/>
        </w:rPr>
        <w:t>bez zbytečného odkladu poté, kdy mohly být zjištěny později při vynaložení odborné péče nejpozději však do konce záruční doby.</w:t>
      </w:r>
    </w:p>
    <w:p w14:paraId="1C2C1867" w14:textId="77777777" w:rsidR="00977317" w:rsidRPr="00531572" w:rsidRDefault="00977317" w:rsidP="00977317">
      <w:pPr>
        <w:pStyle w:val="Zkladntext"/>
        <w:tabs>
          <w:tab w:val="num" w:pos="2136"/>
        </w:tabs>
        <w:spacing w:line="240" w:lineRule="atLeast"/>
        <w:jc w:val="both"/>
        <w:rPr>
          <w:rFonts w:ascii="Cambria" w:hAnsi="Cambria"/>
        </w:rPr>
      </w:pPr>
    </w:p>
    <w:p w14:paraId="62B0D9C5" w14:textId="77777777" w:rsidR="003C31EB" w:rsidRPr="00531572" w:rsidRDefault="00977317" w:rsidP="00C4022B">
      <w:pPr>
        <w:pStyle w:val="Zkladntext"/>
        <w:numPr>
          <w:ilvl w:val="2"/>
          <w:numId w:val="2"/>
        </w:numPr>
        <w:tabs>
          <w:tab w:val="num" w:pos="709"/>
        </w:tabs>
        <w:spacing w:line="240" w:lineRule="atLeast"/>
        <w:ind w:left="0" w:firstLine="0"/>
        <w:jc w:val="both"/>
        <w:rPr>
          <w:rFonts w:ascii="Cambria" w:hAnsi="Cambria"/>
        </w:rPr>
      </w:pPr>
      <w:r w:rsidRPr="00531572">
        <w:rPr>
          <w:rFonts w:ascii="Cambria" w:hAnsi="Cambria"/>
        </w:rPr>
        <w:t xml:space="preserve">Reklamaci lze uplatnit nejpozději do posledního dne záruční </w:t>
      </w:r>
      <w:r w:rsidR="00AE6F65" w:rsidRPr="00531572">
        <w:rPr>
          <w:rFonts w:ascii="Cambria" w:hAnsi="Cambria"/>
        </w:rPr>
        <w:t>doby</w:t>
      </w:r>
      <w:r w:rsidRPr="00531572">
        <w:rPr>
          <w:rFonts w:ascii="Cambria" w:hAnsi="Cambria"/>
        </w:rPr>
        <w:t xml:space="preserve">, </w:t>
      </w:r>
      <w:r w:rsidR="00A1694E" w:rsidRPr="00531572">
        <w:rPr>
          <w:rFonts w:ascii="Cambria" w:hAnsi="Cambria"/>
        </w:rPr>
        <w:t xml:space="preserve">přičemž </w:t>
      </w:r>
      <w:r w:rsidRPr="00531572">
        <w:rPr>
          <w:rFonts w:ascii="Cambria" w:hAnsi="Cambria"/>
        </w:rPr>
        <w:t xml:space="preserve">reklamace odeslaná </w:t>
      </w:r>
      <w:r w:rsidR="00BF5F4A" w:rsidRPr="00531572">
        <w:rPr>
          <w:rFonts w:ascii="Cambria" w:hAnsi="Cambria"/>
        </w:rPr>
        <w:t xml:space="preserve">kupujícím </w:t>
      </w:r>
      <w:r w:rsidRPr="00531572">
        <w:rPr>
          <w:rFonts w:ascii="Cambria" w:hAnsi="Cambria"/>
        </w:rPr>
        <w:t xml:space="preserve">v poslední den záruční </w:t>
      </w:r>
      <w:r w:rsidR="00AE6F65" w:rsidRPr="00531572">
        <w:rPr>
          <w:rFonts w:ascii="Cambria" w:hAnsi="Cambria"/>
        </w:rPr>
        <w:t>doby</w:t>
      </w:r>
      <w:r w:rsidRPr="00531572">
        <w:rPr>
          <w:rFonts w:ascii="Cambria" w:hAnsi="Cambria"/>
        </w:rPr>
        <w:t xml:space="preserve"> se považuje za včas uplatněnou. </w:t>
      </w:r>
    </w:p>
    <w:p w14:paraId="359F36CE" w14:textId="77777777" w:rsidR="0062768B" w:rsidRPr="00531572" w:rsidRDefault="0062768B" w:rsidP="0062768B">
      <w:pPr>
        <w:pStyle w:val="Odstavecseseznamem"/>
        <w:rPr>
          <w:rFonts w:ascii="Cambria" w:hAnsi="Cambria"/>
        </w:rPr>
      </w:pPr>
    </w:p>
    <w:p w14:paraId="38064751" w14:textId="413682E0" w:rsidR="006A6E25" w:rsidRPr="006A6E25" w:rsidRDefault="00F92938"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531572">
        <w:rPr>
          <w:rFonts w:ascii="Cambria" w:hAnsi="Cambria"/>
          <w:szCs w:val="24"/>
        </w:rPr>
        <w:t>Prodávající je povinen písemně vyrozumět kupujícího do 24 hodin od obdržení reklamace a učinit opatření k odstranění této vady</w:t>
      </w:r>
      <w:r w:rsidR="006A6E25" w:rsidRPr="00531572">
        <w:rPr>
          <w:rFonts w:ascii="Cambria" w:hAnsi="Cambria"/>
          <w:color w:val="auto"/>
          <w:szCs w:val="24"/>
        </w:rPr>
        <w:t>. Pokud tak neučiní, má se za to, že reklamaci kupujícího uznává. Vždy však musí nastoupit k odstranění</w:t>
      </w:r>
      <w:r w:rsidR="006A6E25" w:rsidRPr="006A6E25">
        <w:rPr>
          <w:rFonts w:ascii="Cambria" w:hAnsi="Cambria"/>
          <w:color w:val="auto"/>
          <w:szCs w:val="24"/>
        </w:rPr>
        <w:t xml:space="preserve"> vad dle článku IX. této Smlouvy. </w:t>
      </w:r>
    </w:p>
    <w:p w14:paraId="63EAB708" w14:textId="77777777" w:rsidR="006A6E25" w:rsidRDefault="006A6E25" w:rsidP="006A6E25">
      <w:pPr>
        <w:pStyle w:val="Zkladntext"/>
        <w:tabs>
          <w:tab w:val="num" w:pos="2160"/>
        </w:tabs>
        <w:spacing w:line="240" w:lineRule="atLeast"/>
        <w:jc w:val="both"/>
        <w:rPr>
          <w:rFonts w:ascii="Cambria" w:hAnsi="Cambria"/>
        </w:rPr>
      </w:pPr>
    </w:p>
    <w:p w14:paraId="3E7C881F" w14:textId="77777777" w:rsidR="00977317" w:rsidRPr="005B7654" w:rsidRDefault="00977317" w:rsidP="00B82F95">
      <w:pPr>
        <w:pStyle w:val="Zkladntext"/>
        <w:numPr>
          <w:ilvl w:val="2"/>
          <w:numId w:val="2"/>
        </w:numPr>
        <w:tabs>
          <w:tab w:val="num" w:pos="709"/>
        </w:tabs>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4A7EDB69"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7FB4364A" w14:textId="0D52793B"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w:t>
      </w:r>
      <w:r w:rsidR="00977317" w:rsidRPr="00531572">
        <w:rPr>
          <w:rFonts w:ascii="Cambria" w:hAnsi="Cambria"/>
        </w:rPr>
        <w:t xml:space="preserve">pracovníkům </w:t>
      </w:r>
      <w:r w:rsidRPr="00531572">
        <w:rPr>
          <w:rFonts w:ascii="Cambria" w:hAnsi="Cambria"/>
        </w:rPr>
        <w:t xml:space="preserve">prodávajícího </w:t>
      </w:r>
      <w:r w:rsidR="00F92938" w:rsidRPr="00531572">
        <w:rPr>
          <w:rFonts w:ascii="Cambria" w:hAnsi="Cambria"/>
        </w:rPr>
        <w:t xml:space="preserve">v pracovních dnech od 8 do 16 hodin </w:t>
      </w:r>
      <w:r w:rsidR="00977317" w:rsidRPr="00531572">
        <w:rPr>
          <w:rFonts w:ascii="Cambria" w:hAnsi="Cambria"/>
        </w:rPr>
        <w:t>přístup</w:t>
      </w:r>
      <w:r w:rsidR="00A957BF" w:rsidRPr="00531572">
        <w:rPr>
          <w:rFonts w:ascii="Cambria" w:hAnsi="Cambria"/>
        </w:rPr>
        <w:t xml:space="preserve"> </w:t>
      </w:r>
      <w:r w:rsidR="00DC7D3D" w:rsidRPr="00531572">
        <w:rPr>
          <w:rFonts w:ascii="Cambria" w:hAnsi="Cambria"/>
          <w:color w:val="auto"/>
        </w:rPr>
        <w:t>za doprovodu pověřené osoby kupujícího</w:t>
      </w:r>
      <w:r w:rsidR="00977317" w:rsidRPr="00531572">
        <w:rPr>
          <w:rFonts w:ascii="Cambria" w:hAnsi="Cambria"/>
        </w:rPr>
        <w:t xml:space="preserve"> do prostor nezbytných pro odstranění vady. Pokud tak neučiní, není </w:t>
      </w:r>
      <w:r w:rsidRPr="00531572">
        <w:rPr>
          <w:rFonts w:ascii="Cambria" w:hAnsi="Cambria"/>
        </w:rPr>
        <w:t xml:space="preserve">prodávající </w:t>
      </w:r>
      <w:r w:rsidR="00977317" w:rsidRPr="00531572">
        <w:rPr>
          <w:rFonts w:ascii="Cambria" w:hAnsi="Cambria"/>
        </w:rPr>
        <w:t>v prodlení s termínem nastoupení na odstranění vady ani s termínem pro odstranění</w:t>
      </w:r>
      <w:r w:rsidR="00977317" w:rsidRPr="005B7654">
        <w:rPr>
          <w:rFonts w:ascii="Cambria" w:hAnsi="Cambria"/>
        </w:rPr>
        <w:t xml:space="preserve"> vady. </w:t>
      </w:r>
    </w:p>
    <w:p w14:paraId="3F93AB58"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1F212F8E"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572A133B" w14:textId="77777777" w:rsidR="009E0DE0" w:rsidRDefault="009E0DE0" w:rsidP="009E0DE0">
      <w:pPr>
        <w:pStyle w:val="Zkladntext"/>
        <w:tabs>
          <w:tab w:val="num" w:pos="2160"/>
        </w:tabs>
        <w:spacing w:line="240" w:lineRule="atLeast"/>
        <w:jc w:val="both"/>
        <w:rPr>
          <w:rFonts w:ascii="Cambria" w:hAnsi="Cambria"/>
        </w:rPr>
      </w:pPr>
    </w:p>
    <w:p w14:paraId="5925F1E4" w14:textId="77777777" w:rsidR="000914A5" w:rsidRPr="005B7654" w:rsidRDefault="000914A5" w:rsidP="000914A5">
      <w:pPr>
        <w:pStyle w:val="Zkladntext"/>
        <w:tabs>
          <w:tab w:val="num" w:pos="2160"/>
        </w:tabs>
        <w:spacing w:line="240" w:lineRule="atLeast"/>
        <w:jc w:val="both"/>
        <w:rPr>
          <w:rFonts w:ascii="Cambria" w:hAnsi="Cambria"/>
        </w:rPr>
      </w:pPr>
    </w:p>
    <w:p w14:paraId="1FBD9FE8"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48AC4639"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140EC25D" w14:textId="77777777" w:rsidR="00361F7B" w:rsidRPr="00302269" w:rsidRDefault="00361F7B" w:rsidP="00361F7B">
      <w:pPr>
        <w:jc w:val="both"/>
        <w:rPr>
          <w:rFonts w:ascii="Cambria" w:hAnsi="Cambria"/>
          <w:b/>
          <w:sz w:val="22"/>
          <w:szCs w:val="22"/>
        </w:rPr>
      </w:pPr>
    </w:p>
    <w:p w14:paraId="15433278" w14:textId="77777777" w:rsidR="00361F7B" w:rsidRPr="00302269" w:rsidRDefault="00361F7B" w:rsidP="00B82F95">
      <w:pPr>
        <w:numPr>
          <w:ilvl w:val="0"/>
          <w:numId w:val="35"/>
        </w:numPr>
        <w:tabs>
          <w:tab w:val="left" w:pos="709"/>
        </w:tabs>
        <w:spacing w:before="100" w:beforeAutospacing="1" w:after="100" w:afterAutospacing="1"/>
        <w:ind w:left="0" w:firstLine="0"/>
        <w:contextualSpacing/>
        <w:jc w:val="both"/>
        <w:rPr>
          <w:rFonts w:ascii="Cambria" w:hAnsi="Cambria"/>
        </w:rPr>
      </w:pPr>
      <w:r w:rsidRPr="00302269">
        <w:rPr>
          <w:rFonts w:ascii="Cambria" w:hAnsi="Cambria"/>
        </w:rPr>
        <w:t>Prodávající je povinen zabezpečit</w:t>
      </w:r>
      <w:r w:rsidR="006755F8" w:rsidRPr="00302269">
        <w:rPr>
          <w:rFonts w:ascii="Cambria" w:hAnsi="Cambria"/>
        </w:rPr>
        <w:t xml:space="preserve"> bezplatný</w:t>
      </w:r>
      <w:r w:rsidRPr="00302269">
        <w:rPr>
          <w:rFonts w:ascii="Cambria" w:hAnsi="Cambria"/>
        </w:rPr>
        <w:t xml:space="preserve"> záruční servis na veškeré dodané zboží za podmínek uvedených v tomto článku této Smlouvy. </w:t>
      </w:r>
    </w:p>
    <w:p w14:paraId="4DF3E069" w14:textId="2F2B33F4" w:rsidR="00D304BF" w:rsidRPr="00302269" w:rsidRDefault="00D304BF" w:rsidP="00B82F95">
      <w:pPr>
        <w:pStyle w:val="Odstavecseseznamem"/>
        <w:numPr>
          <w:ilvl w:val="0"/>
          <w:numId w:val="35"/>
        </w:numPr>
        <w:tabs>
          <w:tab w:val="num" w:pos="709"/>
        </w:tabs>
        <w:spacing w:before="120"/>
        <w:ind w:left="0" w:firstLine="0"/>
        <w:jc w:val="both"/>
        <w:rPr>
          <w:rFonts w:asciiTheme="majorHAnsi" w:hAnsiTheme="majorHAnsi"/>
          <w:b/>
          <w:bCs/>
        </w:rPr>
      </w:pPr>
      <w:r w:rsidRPr="00302269">
        <w:rPr>
          <w:rFonts w:asciiTheme="majorHAnsi" w:hAnsiTheme="majorHAnsi"/>
        </w:rPr>
        <w:t xml:space="preserve">Prodávající je povinen zabezpečit servis na veškerý předmět plnění dle Specifikace předmětu plnění, a to tak, že veškerý servis a opravy musí započít nejpozději do </w:t>
      </w:r>
      <w:r w:rsidR="000062E7" w:rsidRPr="00302269">
        <w:rPr>
          <w:rFonts w:asciiTheme="majorHAnsi" w:hAnsiTheme="majorHAnsi"/>
          <w:highlight w:val="yellow"/>
        </w:rPr>
        <w:t>……</w:t>
      </w:r>
      <w:r w:rsidR="00D21EE2" w:rsidRPr="00302269">
        <w:rPr>
          <w:rFonts w:asciiTheme="majorHAnsi" w:hAnsiTheme="majorHAnsi"/>
          <w:highlight w:val="yellow"/>
        </w:rPr>
        <w:t>.</w:t>
      </w:r>
      <w:r w:rsidR="0054565E" w:rsidRPr="00302269">
        <w:rPr>
          <w:rFonts w:asciiTheme="majorHAnsi" w:hAnsiTheme="majorHAnsi"/>
        </w:rPr>
        <w:t xml:space="preserve"> </w:t>
      </w:r>
      <w:r w:rsidR="00D21EE2" w:rsidRPr="00302269">
        <w:rPr>
          <w:rFonts w:asciiTheme="majorHAnsi" w:hAnsiTheme="majorHAnsi"/>
          <w:i/>
          <w:iCs/>
        </w:rPr>
        <w:t>(doplní účastník dle své nabídky)</w:t>
      </w:r>
      <w:r w:rsidR="00D21EE2" w:rsidRPr="00302269">
        <w:rPr>
          <w:rFonts w:asciiTheme="majorHAnsi" w:hAnsiTheme="majorHAnsi"/>
        </w:rPr>
        <w:t xml:space="preserve"> </w:t>
      </w:r>
      <w:r w:rsidRPr="00302269">
        <w:rPr>
          <w:rFonts w:asciiTheme="majorHAnsi" w:hAnsiTheme="majorHAnsi"/>
        </w:rPr>
        <w:t>hodin od nahlášení vady (poruchy) Kupujícím</w:t>
      </w:r>
      <w:r w:rsidR="004F4B50" w:rsidRPr="00302269">
        <w:rPr>
          <w:rFonts w:asciiTheme="majorHAnsi" w:hAnsiTheme="majorHAnsi"/>
        </w:rPr>
        <w:t>.</w:t>
      </w:r>
      <w:r w:rsidRPr="00302269">
        <w:rPr>
          <w:rFonts w:asciiTheme="majorHAnsi" w:hAnsiTheme="majorHAnsi"/>
        </w:rPr>
        <w:t xml:space="preserve"> </w:t>
      </w:r>
      <w:r w:rsidRPr="00302269">
        <w:rPr>
          <w:rFonts w:ascii="Cambria" w:hAnsi="Cambria"/>
        </w:rPr>
        <w:t>Servis a opravy musí být Prodávající přednostně schopen provádět v místě plnění dle čl. V. odst. 2 této Smlouvy</w:t>
      </w:r>
      <w:r w:rsidR="00235980" w:rsidRPr="00302269">
        <w:rPr>
          <w:rFonts w:asciiTheme="majorHAnsi" w:hAnsiTheme="majorHAnsi"/>
        </w:rPr>
        <w:t>.</w:t>
      </w:r>
      <w:r w:rsidR="000062E7" w:rsidRPr="00302269">
        <w:rPr>
          <w:rFonts w:asciiTheme="majorHAnsi" w:hAnsiTheme="majorHAnsi"/>
        </w:rPr>
        <w:t xml:space="preserve"> </w:t>
      </w:r>
      <w:r w:rsidR="00146B8B" w:rsidRPr="00302269">
        <w:rPr>
          <w:rFonts w:asciiTheme="majorHAnsi" w:hAnsiTheme="majorHAnsi"/>
        </w:rPr>
        <w:t>Oprava provedená prodávajícím musí být účinná a provedená v přiměřeném časovém rámci a nesmí bránit činnosti nebo provozu kupujícího.</w:t>
      </w:r>
    </w:p>
    <w:p w14:paraId="1FF50C8A" w14:textId="77777777" w:rsidR="00361F7B" w:rsidRPr="00302269" w:rsidRDefault="00361F7B" w:rsidP="00B82F95">
      <w:pPr>
        <w:tabs>
          <w:tab w:val="left" w:pos="709"/>
        </w:tabs>
        <w:jc w:val="both"/>
        <w:outlineLvl w:val="1"/>
        <w:rPr>
          <w:rFonts w:ascii="Cambria" w:hAnsi="Cambria"/>
        </w:rPr>
      </w:pPr>
    </w:p>
    <w:p w14:paraId="16EECF4B" w14:textId="77777777" w:rsidR="00361F7B" w:rsidRPr="005B7654" w:rsidRDefault="00361F7B" w:rsidP="00B82F95">
      <w:pPr>
        <w:numPr>
          <w:ilvl w:val="0"/>
          <w:numId w:val="35"/>
        </w:numPr>
        <w:tabs>
          <w:tab w:val="left" w:pos="709"/>
        </w:tabs>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62933CD2" w14:textId="77777777" w:rsidR="00361F7B" w:rsidRPr="005B7654" w:rsidRDefault="00361F7B" w:rsidP="00C4022B">
      <w:pPr>
        <w:tabs>
          <w:tab w:val="left" w:pos="709"/>
        </w:tabs>
        <w:spacing w:line="276" w:lineRule="auto"/>
        <w:jc w:val="both"/>
        <w:outlineLvl w:val="1"/>
        <w:rPr>
          <w:rFonts w:ascii="Cambria" w:hAnsi="Cambria"/>
        </w:rPr>
      </w:pPr>
    </w:p>
    <w:p w14:paraId="4591368E"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6EE6BF7F" w14:textId="77777777" w:rsidR="00361F7B" w:rsidRPr="005B7654" w:rsidRDefault="00361F7B" w:rsidP="00C4022B">
      <w:pPr>
        <w:tabs>
          <w:tab w:val="left" w:pos="709"/>
        </w:tabs>
        <w:spacing w:line="276" w:lineRule="auto"/>
        <w:jc w:val="both"/>
        <w:outlineLvl w:val="1"/>
        <w:rPr>
          <w:rFonts w:ascii="Cambria" w:hAnsi="Cambria"/>
        </w:rPr>
      </w:pPr>
    </w:p>
    <w:p w14:paraId="254D6A24"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25EDBC6C" w14:textId="77777777" w:rsidR="00096377" w:rsidRPr="005B7654" w:rsidRDefault="00096377" w:rsidP="00096377">
      <w:pPr>
        <w:tabs>
          <w:tab w:val="left" w:pos="709"/>
        </w:tabs>
        <w:spacing w:line="276" w:lineRule="auto"/>
        <w:jc w:val="both"/>
        <w:outlineLvl w:val="1"/>
        <w:rPr>
          <w:rFonts w:ascii="Cambria" w:hAnsi="Cambria"/>
        </w:rPr>
      </w:pPr>
    </w:p>
    <w:p w14:paraId="2C6250CE"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52C2B2F2"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1257CC07"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4D3AE16A"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66E6742D" w14:textId="77777777" w:rsidR="00361F7B" w:rsidRPr="005B7654" w:rsidRDefault="00361F7B" w:rsidP="00B82F95">
      <w:pPr>
        <w:numPr>
          <w:ilvl w:val="0"/>
          <w:numId w:val="35"/>
        </w:numPr>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54565E">
        <w:rPr>
          <w:rFonts w:ascii="Cambria" w:hAnsi="Cambria"/>
        </w:rPr>
        <w:t>0,</w:t>
      </w:r>
      <w:r w:rsidR="003405F9" w:rsidRPr="0054565E">
        <w:rPr>
          <w:rFonts w:ascii="Cambria" w:hAnsi="Cambria"/>
        </w:rPr>
        <w:t xml:space="preserve">05 </w:t>
      </w:r>
      <w:r w:rsidR="00A957BF" w:rsidRPr="0054565E">
        <w:rPr>
          <w:rFonts w:ascii="Cambria" w:hAnsi="Cambria"/>
        </w:rPr>
        <w:t>%</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ou prodlení</w:t>
      </w:r>
      <w:r w:rsidR="00D70CC3" w:rsidRPr="005B7654">
        <w:rPr>
          <w:rFonts w:ascii="Cambria" w:hAnsi="Cambria"/>
        </w:rPr>
        <w:t xml:space="preserve">. </w:t>
      </w:r>
    </w:p>
    <w:p w14:paraId="3203C5EE" w14:textId="77777777" w:rsidR="00361F7B" w:rsidRPr="005B7654" w:rsidRDefault="00361F7B" w:rsidP="00C4022B">
      <w:pPr>
        <w:spacing w:line="276" w:lineRule="auto"/>
        <w:jc w:val="both"/>
        <w:rPr>
          <w:rFonts w:ascii="Cambria" w:hAnsi="Cambria"/>
        </w:rPr>
      </w:pPr>
    </w:p>
    <w:p w14:paraId="55CCFE4C" w14:textId="15A1E8E2" w:rsidR="00361F7B" w:rsidRPr="005B7654" w:rsidRDefault="00361F7B" w:rsidP="00B82F95">
      <w:pPr>
        <w:numPr>
          <w:ilvl w:val="0"/>
          <w:numId w:val="35"/>
        </w:numPr>
        <w:ind w:left="0" w:firstLine="0"/>
        <w:jc w:val="both"/>
        <w:rPr>
          <w:rFonts w:ascii="Cambria" w:hAnsi="Cambria"/>
        </w:rPr>
      </w:pPr>
      <w:r w:rsidRPr="005B7654">
        <w:rPr>
          <w:rFonts w:ascii="Cambria" w:hAnsi="Cambria"/>
        </w:rPr>
        <w:lastRenderedPageBreak/>
        <w:t xml:space="preserve">Smluvní pokutu vyúčtuje oprávněná strana do </w:t>
      </w:r>
      <w:r w:rsidR="00D21EE2" w:rsidRPr="0054565E">
        <w:rPr>
          <w:rFonts w:ascii="Cambria" w:hAnsi="Cambria"/>
        </w:rPr>
        <w:t>30</w:t>
      </w:r>
      <w:r w:rsidR="00D21EE2">
        <w:rPr>
          <w:rFonts w:ascii="Cambria" w:hAnsi="Cambria"/>
          <w:color w:val="FF0000"/>
        </w:rPr>
        <w:t xml:space="preserve"> </w:t>
      </w:r>
      <w:r w:rsidRPr="005B7654">
        <w:rPr>
          <w:rFonts w:ascii="Cambria" w:hAnsi="Cambria"/>
        </w:rPr>
        <w:t xml:space="preserve">dnů od jejích zjištění a druhá strana je povinna smluvní pokutu uhradit do </w:t>
      </w:r>
      <w:r w:rsidR="00D21EE2" w:rsidRPr="0054565E">
        <w:rPr>
          <w:rFonts w:ascii="Cambria" w:hAnsi="Cambria"/>
        </w:rPr>
        <w:t>30</w:t>
      </w:r>
      <w:r w:rsidR="00D21EE2">
        <w:rPr>
          <w:rFonts w:ascii="Cambria" w:hAnsi="Cambria"/>
          <w:color w:val="FF0000"/>
        </w:rPr>
        <w:t xml:space="preserve"> </w:t>
      </w:r>
      <w:r w:rsidRPr="005B7654">
        <w:rPr>
          <w:rFonts w:ascii="Cambria" w:hAnsi="Cambria"/>
        </w:rPr>
        <w:t>dnů od obdržení vyúčtování. Totéž se týká úroků z prodlení.</w:t>
      </w:r>
      <w:r w:rsidR="00D21EE2">
        <w:rPr>
          <w:rFonts w:ascii="Cambria" w:hAnsi="Cambria"/>
        </w:rPr>
        <w:t xml:space="preserve"> </w:t>
      </w:r>
    </w:p>
    <w:p w14:paraId="34448459" w14:textId="77777777" w:rsidR="00361F7B" w:rsidRPr="005B7654" w:rsidRDefault="00361F7B" w:rsidP="00C4022B">
      <w:pPr>
        <w:spacing w:line="276" w:lineRule="auto"/>
        <w:jc w:val="both"/>
        <w:rPr>
          <w:rFonts w:ascii="Cambria" w:hAnsi="Cambria"/>
        </w:rPr>
      </w:pPr>
    </w:p>
    <w:p w14:paraId="439622E6" w14:textId="77777777" w:rsidR="00361F7B" w:rsidRPr="005B7654" w:rsidRDefault="00361F7B" w:rsidP="00B82F95">
      <w:pPr>
        <w:pStyle w:val="Zkladntext"/>
        <w:numPr>
          <w:ilvl w:val="0"/>
          <w:numId w:val="35"/>
        </w:numPr>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71C59FDA" w14:textId="77777777" w:rsidR="00361F7B" w:rsidRPr="005B7654" w:rsidRDefault="00361F7B" w:rsidP="00C4022B">
      <w:pPr>
        <w:pStyle w:val="Zkladntext"/>
        <w:spacing w:line="276" w:lineRule="auto"/>
        <w:jc w:val="both"/>
        <w:rPr>
          <w:rFonts w:ascii="Cambria" w:hAnsi="Cambria"/>
          <w:szCs w:val="24"/>
        </w:rPr>
      </w:pPr>
    </w:p>
    <w:p w14:paraId="45926748" w14:textId="24EA1325" w:rsidR="00CB2E2A" w:rsidRPr="00E83D57" w:rsidRDefault="00CB2E2A" w:rsidP="00B82F95">
      <w:pPr>
        <w:pStyle w:val="Zkladntext"/>
        <w:numPr>
          <w:ilvl w:val="0"/>
          <w:numId w:val="35"/>
        </w:numPr>
        <w:tabs>
          <w:tab w:val="left" w:pos="0"/>
        </w:tabs>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w:t>
      </w:r>
      <w:r w:rsidRPr="00D21EE2">
        <w:rPr>
          <w:rFonts w:asciiTheme="majorHAnsi" w:hAnsiTheme="majorHAnsi"/>
          <w:color w:val="auto"/>
          <w:szCs w:val="24"/>
        </w:rPr>
        <w:t>doby</w:t>
      </w:r>
      <w:r w:rsidR="00D21EE2">
        <w:rPr>
          <w:rFonts w:asciiTheme="majorHAnsi" w:hAnsiTheme="majorHAnsi"/>
          <w:color w:val="auto"/>
          <w:szCs w:val="24"/>
        </w:rPr>
        <w:t xml:space="preserve"> </w:t>
      </w:r>
      <w:r w:rsidR="0054565E" w:rsidRPr="0054565E">
        <w:rPr>
          <w:rFonts w:asciiTheme="majorHAnsi" w:hAnsiTheme="majorHAnsi"/>
          <w:color w:val="auto"/>
          <w:szCs w:val="24"/>
        </w:rPr>
        <w:t>(</w:t>
      </w:r>
      <w:r w:rsidR="00D21EE2" w:rsidRPr="0054565E">
        <w:rPr>
          <w:rFonts w:asciiTheme="majorHAnsi" w:hAnsiTheme="majorHAnsi"/>
          <w:color w:val="auto"/>
          <w:szCs w:val="24"/>
        </w:rPr>
        <w:t>3</w:t>
      </w:r>
      <w:r w:rsidRPr="0054565E">
        <w:rPr>
          <w:rFonts w:asciiTheme="majorHAnsi" w:hAnsiTheme="majorHAnsi"/>
          <w:color w:val="auto"/>
          <w:szCs w:val="24"/>
        </w:rPr>
        <w:t xml:space="preserve"> </w:t>
      </w:r>
      <w:r w:rsidR="00D21EE2" w:rsidRPr="0054565E">
        <w:rPr>
          <w:rFonts w:asciiTheme="majorHAnsi" w:hAnsiTheme="majorHAnsi"/>
          <w:color w:val="auto"/>
          <w:szCs w:val="24"/>
        </w:rPr>
        <w:t>roky</w:t>
      </w:r>
      <w:r w:rsidR="0054565E" w:rsidRPr="0054565E">
        <w:rPr>
          <w:rFonts w:asciiTheme="majorHAnsi" w:hAnsiTheme="majorHAnsi"/>
          <w:color w:val="auto"/>
          <w:szCs w:val="24"/>
        </w:rPr>
        <w:t>)</w:t>
      </w:r>
      <w:r w:rsidR="00D21EE2" w:rsidRPr="0054565E">
        <w:rPr>
          <w:rFonts w:asciiTheme="majorHAnsi" w:hAnsiTheme="majorHAnsi"/>
          <w:color w:val="auto"/>
          <w:szCs w:val="24"/>
        </w:rPr>
        <w:t xml:space="preserve"> </w:t>
      </w:r>
      <w:r w:rsidRPr="00D21EE2">
        <w:rPr>
          <w:rFonts w:asciiTheme="majorHAnsi" w:hAnsiTheme="majorHAnsi"/>
          <w:color w:val="auto"/>
          <w:szCs w:val="24"/>
        </w:rPr>
        <w:t>uskutečnit</w:t>
      </w:r>
      <w:r w:rsidRPr="00E83D57">
        <w:rPr>
          <w:rFonts w:asciiTheme="majorHAnsi" w:hAnsiTheme="majorHAnsi"/>
          <w:color w:val="auto"/>
          <w:szCs w:val="24"/>
        </w:rPr>
        <w:t xml:space="preserve"> na základě písemné výzvy Kupujícího servisní prohlídk</w:t>
      </w:r>
      <w:r w:rsidR="00D21EE2">
        <w:rPr>
          <w:rFonts w:asciiTheme="majorHAnsi" w:hAnsiTheme="majorHAnsi"/>
          <w:color w:val="auto"/>
          <w:szCs w:val="24"/>
        </w:rPr>
        <w:t>y</w:t>
      </w:r>
      <w:r w:rsidRPr="00E83D57">
        <w:rPr>
          <w:rFonts w:asciiTheme="majorHAnsi" w:hAnsiTheme="majorHAnsi"/>
          <w:color w:val="auto"/>
          <w:szCs w:val="24"/>
        </w:rPr>
        <w:t xml:space="preserve"> předmětu plnění dle Specifikace předmětu plnění</w:t>
      </w:r>
      <w:r w:rsidR="00D21EE2">
        <w:rPr>
          <w:rFonts w:asciiTheme="majorHAnsi" w:hAnsiTheme="majorHAnsi"/>
          <w:color w:val="auto"/>
          <w:szCs w:val="24"/>
        </w:rPr>
        <w:t xml:space="preserve"> </w:t>
      </w:r>
      <w:r w:rsidR="00D21EE2" w:rsidRPr="0054565E">
        <w:rPr>
          <w:rFonts w:asciiTheme="majorHAnsi" w:hAnsiTheme="majorHAnsi"/>
          <w:color w:val="auto"/>
          <w:szCs w:val="24"/>
        </w:rPr>
        <w:t>a v souladu s doporučenými frekvencemi servisu danými výrobcem zařízení</w:t>
      </w:r>
      <w:r w:rsidRPr="00E83D57">
        <w:rPr>
          <w:rFonts w:asciiTheme="majorHAnsi" w:hAnsiTheme="majorHAnsi"/>
          <w:color w:val="auto"/>
          <w:szCs w:val="24"/>
        </w:rPr>
        <w:t>, při níž provede základní servisní úkony</w:t>
      </w:r>
      <w:r w:rsidR="0054565E" w:rsidRPr="0054565E">
        <w:rPr>
          <w:rFonts w:asciiTheme="majorHAnsi" w:hAnsiTheme="majorHAnsi"/>
          <w:color w:val="auto"/>
          <w:szCs w:val="24"/>
        </w:rPr>
        <w:t xml:space="preserve"> </w:t>
      </w:r>
      <w:r w:rsidR="00684393" w:rsidRPr="0054565E">
        <w:rPr>
          <w:rFonts w:asciiTheme="majorHAnsi" w:hAnsiTheme="majorHAnsi"/>
          <w:color w:val="auto"/>
          <w:szCs w:val="24"/>
        </w:rPr>
        <w:t>předepsané výrobcem zařízení</w:t>
      </w:r>
      <w:r w:rsidRPr="0054565E">
        <w:rPr>
          <w:rFonts w:asciiTheme="majorHAnsi" w:hAnsiTheme="majorHAnsi"/>
          <w:color w:val="auto"/>
          <w:szCs w:val="24"/>
        </w:rPr>
        <w:t xml:space="preserve">. </w:t>
      </w:r>
    </w:p>
    <w:p w14:paraId="1C90FD04" w14:textId="77777777" w:rsidR="00CB2E2A" w:rsidRPr="00CB2E2A" w:rsidRDefault="00CB2E2A" w:rsidP="00CB2E2A">
      <w:pPr>
        <w:pStyle w:val="Zkladntext"/>
        <w:spacing w:line="276" w:lineRule="auto"/>
        <w:jc w:val="both"/>
        <w:rPr>
          <w:rFonts w:ascii="Cambria" w:hAnsi="Cambria"/>
          <w:szCs w:val="24"/>
        </w:rPr>
      </w:pPr>
    </w:p>
    <w:p w14:paraId="01473D5A" w14:textId="77777777" w:rsidR="00361F7B" w:rsidRPr="00A84DF7" w:rsidRDefault="00D70CC3" w:rsidP="00B82F95">
      <w:pPr>
        <w:pStyle w:val="Zkladntext"/>
        <w:numPr>
          <w:ilvl w:val="0"/>
          <w:numId w:val="35"/>
        </w:numPr>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2411679D" w14:textId="77777777" w:rsidR="00A84DF7" w:rsidRDefault="00A84DF7" w:rsidP="00A84DF7">
      <w:pPr>
        <w:pStyle w:val="Odstavecseseznamem"/>
        <w:rPr>
          <w:rFonts w:ascii="Cambria" w:hAnsi="Cambria"/>
        </w:rPr>
      </w:pPr>
    </w:p>
    <w:p w14:paraId="1BBE46E4" w14:textId="1CD27E92" w:rsidR="00324010" w:rsidRDefault="00324010" w:rsidP="00324010">
      <w:pPr>
        <w:pStyle w:val="Zkladntext"/>
        <w:numPr>
          <w:ilvl w:val="0"/>
          <w:numId w:val="35"/>
        </w:numPr>
        <w:spacing w:line="276" w:lineRule="auto"/>
        <w:ind w:left="0" w:firstLine="0"/>
        <w:jc w:val="both"/>
        <w:rPr>
          <w:rFonts w:ascii="Cambria" w:hAnsi="Cambria"/>
          <w:szCs w:val="24"/>
        </w:rPr>
      </w:pPr>
      <w:r>
        <w:rPr>
          <w:rFonts w:ascii="Cambria" w:hAnsi="Cambria"/>
          <w:szCs w:val="24"/>
        </w:rPr>
        <w:t>Cena pozáručního servisu za 1 hodinu práce v místě plnění je:</w:t>
      </w:r>
    </w:p>
    <w:p w14:paraId="1B9A2282" w14:textId="77777777" w:rsidR="007B640D" w:rsidRDefault="007B640D" w:rsidP="00324010">
      <w:pPr>
        <w:tabs>
          <w:tab w:val="left" w:pos="3402"/>
        </w:tabs>
        <w:spacing w:line="276" w:lineRule="auto"/>
        <w:ind w:firstLine="708"/>
        <w:jc w:val="both"/>
        <w:rPr>
          <w:rFonts w:ascii="Cambria" w:hAnsi="Cambria"/>
          <w:i/>
          <w:iCs/>
        </w:rPr>
      </w:pPr>
      <w:bookmarkStart w:id="1" w:name="_Hlk193787890"/>
      <w:r w:rsidRPr="00324010">
        <w:rPr>
          <w:rFonts w:ascii="Cambria" w:hAnsi="Cambria"/>
          <w:i/>
          <w:iCs/>
        </w:rPr>
        <w:t>(Výši ceny doplní prodávající v souladu se zněním jeho nabídky)</w:t>
      </w:r>
    </w:p>
    <w:p w14:paraId="5D9C39E0" w14:textId="33F00FC7" w:rsidR="00324010" w:rsidRPr="00324010" w:rsidRDefault="00324010" w:rsidP="00324010">
      <w:pPr>
        <w:tabs>
          <w:tab w:val="left" w:pos="3402"/>
        </w:tabs>
        <w:spacing w:line="276" w:lineRule="auto"/>
        <w:ind w:firstLine="708"/>
        <w:jc w:val="both"/>
        <w:rPr>
          <w:rFonts w:ascii="Cambria" w:hAnsi="Cambria"/>
          <w:b/>
        </w:rPr>
      </w:pPr>
      <w:r w:rsidRPr="005B7654">
        <w:rPr>
          <w:rFonts w:ascii="Cambria" w:hAnsi="Cambria"/>
          <w:b/>
        </w:rPr>
        <w:t>Cena bez DPH</w:t>
      </w:r>
      <w:r w:rsidRPr="005B7654">
        <w:rPr>
          <w:rFonts w:ascii="Cambria" w:hAnsi="Cambria"/>
          <w:b/>
        </w:rPr>
        <w:tab/>
      </w:r>
      <w:r w:rsidRPr="005B7654">
        <w:rPr>
          <w:rFonts w:ascii="Cambria" w:hAnsi="Cambria"/>
          <w:b/>
          <w:highlight w:val="yellow"/>
        </w:rPr>
        <w:t>……………………………</w:t>
      </w:r>
    </w:p>
    <w:p w14:paraId="4D6536B1" w14:textId="77777777" w:rsidR="00324010" w:rsidRPr="00324010" w:rsidRDefault="00324010" w:rsidP="00324010">
      <w:pPr>
        <w:tabs>
          <w:tab w:val="left" w:pos="3402"/>
        </w:tabs>
        <w:spacing w:line="276" w:lineRule="auto"/>
        <w:ind w:firstLine="708"/>
        <w:jc w:val="both"/>
        <w:rPr>
          <w:rFonts w:ascii="Cambria" w:hAnsi="Cambria"/>
          <w:b/>
        </w:rPr>
      </w:pPr>
      <w:r w:rsidRPr="005B7654">
        <w:rPr>
          <w:rFonts w:ascii="Cambria" w:hAnsi="Cambria"/>
          <w:b/>
        </w:rPr>
        <w:t>Sazba DPH</w:t>
      </w:r>
      <w:r w:rsidRPr="005B7654">
        <w:rPr>
          <w:rFonts w:ascii="Cambria" w:hAnsi="Cambria"/>
          <w:b/>
        </w:rPr>
        <w:tab/>
      </w:r>
      <w:r w:rsidRPr="005B7654">
        <w:rPr>
          <w:rFonts w:ascii="Cambria" w:hAnsi="Cambria"/>
          <w:b/>
          <w:highlight w:val="yellow"/>
        </w:rPr>
        <w:t>……………………………</w:t>
      </w:r>
    </w:p>
    <w:p w14:paraId="3EF008DB" w14:textId="77777777" w:rsidR="00324010" w:rsidRPr="00324010" w:rsidRDefault="00324010" w:rsidP="00324010">
      <w:pPr>
        <w:tabs>
          <w:tab w:val="left" w:pos="3402"/>
        </w:tabs>
        <w:spacing w:line="276" w:lineRule="auto"/>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highlight w:val="yellow"/>
        </w:rPr>
        <w:t>……………………………</w:t>
      </w:r>
    </w:p>
    <w:p w14:paraId="19908A42" w14:textId="77777777" w:rsidR="00324010" w:rsidRPr="005B7654" w:rsidRDefault="00324010" w:rsidP="00324010">
      <w:pPr>
        <w:tabs>
          <w:tab w:val="left" w:pos="3402"/>
        </w:tabs>
        <w:spacing w:line="276" w:lineRule="auto"/>
        <w:ind w:firstLine="708"/>
        <w:jc w:val="both"/>
        <w:rPr>
          <w:rFonts w:ascii="Cambria" w:hAnsi="Cambria"/>
          <w:b/>
        </w:rPr>
      </w:pPr>
      <w:r w:rsidRPr="005B7654">
        <w:rPr>
          <w:rFonts w:ascii="Cambria" w:hAnsi="Cambria"/>
          <w:b/>
        </w:rPr>
        <w:t>Cena včetně DPH</w:t>
      </w:r>
      <w:r w:rsidRPr="005B7654">
        <w:rPr>
          <w:rFonts w:ascii="Cambria" w:hAnsi="Cambria"/>
          <w:b/>
        </w:rPr>
        <w:tab/>
      </w:r>
      <w:r w:rsidRPr="005B7654">
        <w:rPr>
          <w:rFonts w:ascii="Cambria" w:hAnsi="Cambria"/>
          <w:b/>
          <w:highlight w:val="yellow"/>
        </w:rPr>
        <w:t>……………………………</w:t>
      </w:r>
    </w:p>
    <w:bookmarkEnd w:id="1"/>
    <w:p w14:paraId="77F94EF5" w14:textId="77777777" w:rsidR="00324010" w:rsidRDefault="00324010" w:rsidP="00324010">
      <w:pPr>
        <w:pStyle w:val="Odstavecseseznamem"/>
        <w:rPr>
          <w:rFonts w:ascii="Cambria" w:hAnsi="Cambria"/>
        </w:rPr>
      </w:pPr>
    </w:p>
    <w:p w14:paraId="25C7AB09" w14:textId="4C9A6DD6" w:rsidR="00324010" w:rsidRDefault="007B640D" w:rsidP="00324010">
      <w:pPr>
        <w:pStyle w:val="Zkladntext"/>
        <w:numPr>
          <w:ilvl w:val="0"/>
          <w:numId w:val="35"/>
        </w:numPr>
        <w:spacing w:line="276" w:lineRule="auto"/>
        <w:ind w:left="0" w:firstLine="0"/>
        <w:jc w:val="both"/>
        <w:rPr>
          <w:rFonts w:ascii="Cambria" w:hAnsi="Cambria"/>
          <w:szCs w:val="24"/>
        </w:rPr>
      </w:pPr>
      <w:r>
        <w:rPr>
          <w:rFonts w:ascii="Cambria" w:hAnsi="Cambria"/>
          <w:szCs w:val="24"/>
        </w:rPr>
        <w:t>Cena za 1 km cesty uskutečněné za účelem pozáručního servisu v místě plnění je:</w:t>
      </w:r>
    </w:p>
    <w:p w14:paraId="6649CE78" w14:textId="77777777" w:rsidR="007B640D" w:rsidRDefault="007B640D" w:rsidP="007B640D">
      <w:pPr>
        <w:tabs>
          <w:tab w:val="left" w:pos="3402"/>
        </w:tabs>
        <w:spacing w:line="276" w:lineRule="auto"/>
        <w:ind w:firstLine="708"/>
        <w:jc w:val="both"/>
        <w:rPr>
          <w:rFonts w:ascii="Cambria" w:hAnsi="Cambria"/>
          <w:i/>
          <w:iCs/>
        </w:rPr>
      </w:pPr>
      <w:r w:rsidRPr="00324010">
        <w:rPr>
          <w:rFonts w:ascii="Cambria" w:hAnsi="Cambria"/>
          <w:i/>
          <w:iCs/>
        </w:rPr>
        <w:t>(Výši ceny doplní prodávající v souladu se zněním jeho nabídky)</w:t>
      </w:r>
    </w:p>
    <w:p w14:paraId="3882AF8E" w14:textId="77777777" w:rsidR="007B640D" w:rsidRPr="00324010" w:rsidRDefault="007B640D" w:rsidP="007B640D">
      <w:pPr>
        <w:tabs>
          <w:tab w:val="left" w:pos="3402"/>
        </w:tabs>
        <w:spacing w:line="276" w:lineRule="auto"/>
        <w:ind w:firstLine="708"/>
        <w:jc w:val="both"/>
        <w:rPr>
          <w:rFonts w:ascii="Cambria" w:hAnsi="Cambria"/>
          <w:b/>
        </w:rPr>
      </w:pPr>
      <w:r w:rsidRPr="005B7654">
        <w:rPr>
          <w:rFonts w:ascii="Cambria" w:hAnsi="Cambria"/>
          <w:b/>
        </w:rPr>
        <w:t>Cena bez DPH</w:t>
      </w:r>
      <w:r w:rsidRPr="005B7654">
        <w:rPr>
          <w:rFonts w:ascii="Cambria" w:hAnsi="Cambria"/>
          <w:b/>
        </w:rPr>
        <w:tab/>
      </w:r>
      <w:r w:rsidRPr="005B7654">
        <w:rPr>
          <w:rFonts w:ascii="Cambria" w:hAnsi="Cambria"/>
          <w:b/>
          <w:highlight w:val="yellow"/>
        </w:rPr>
        <w:t>……………………………</w:t>
      </w:r>
    </w:p>
    <w:p w14:paraId="0895ABE3" w14:textId="77777777" w:rsidR="007B640D" w:rsidRPr="00324010" w:rsidRDefault="007B640D" w:rsidP="007B640D">
      <w:pPr>
        <w:tabs>
          <w:tab w:val="left" w:pos="3402"/>
        </w:tabs>
        <w:spacing w:line="276" w:lineRule="auto"/>
        <w:ind w:firstLine="708"/>
        <w:jc w:val="both"/>
        <w:rPr>
          <w:rFonts w:ascii="Cambria" w:hAnsi="Cambria"/>
          <w:b/>
        </w:rPr>
      </w:pPr>
      <w:r w:rsidRPr="005B7654">
        <w:rPr>
          <w:rFonts w:ascii="Cambria" w:hAnsi="Cambria"/>
          <w:b/>
        </w:rPr>
        <w:t>Sazba DPH</w:t>
      </w:r>
      <w:r w:rsidRPr="005B7654">
        <w:rPr>
          <w:rFonts w:ascii="Cambria" w:hAnsi="Cambria"/>
          <w:b/>
        </w:rPr>
        <w:tab/>
      </w:r>
      <w:r w:rsidRPr="005B7654">
        <w:rPr>
          <w:rFonts w:ascii="Cambria" w:hAnsi="Cambria"/>
          <w:b/>
          <w:highlight w:val="yellow"/>
        </w:rPr>
        <w:t>……………………………</w:t>
      </w:r>
    </w:p>
    <w:p w14:paraId="70EFDA03" w14:textId="77777777" w:rsidR="007B640D" w:rsidRPr="00324010" w:rsidRDefault="007B640D" w:rsidP="007B640D">
      <w:pPr>
        <w:tabs>
          <w:tab w:val="left" w:pos="3402"/>
        </w:tabs>
        <w:spacing w:line="276" w:lineRule="auto"/>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highlight w:val="yellow"/>
        </w:rPr>
        <w:t>……………………………</w:t>
      </w:r>
    </w:p>
    <w:p w14:paraId="3C8B87EC" w14:textId="77777777" w:rsidR="007B640D" w:rsidRDefault="007B640D" w:rsidP="007B640D">
      <w:pPr>
        <w:tabs>
          <w:tab w:val="left" w:pos="3402"/>
        </w:tabs>
        <w:spacing w:line="276" w:lineRule="auto"/>
        <w:ind w:firstLine="708"/>
        <w:jc w:val="both"/>
        <w:rPr>
          <w:rFonts w:ascii="Cambria" w:hAnsi="Cambria"/>
          <w:b/>
        </w:rPr>
      </w:pPr>
      <w:r w:rsidRPr="005B7654">
        <w:rPr>
          <w:rFonts w:ascii="Cambria" w:hAnsi="Cambria"/>
          <w:b/>
        </w:rPr>
        <w:t>Cena včetně DPH</w:t>
      </w:r>
      <w:r w:rsidRPr="005B7654">
        <w:rPr>
          <w:rFonts w:ascii="Cambria" w:hAnsi="Cambria"/>
          <w:b/>
        </w:rPr>
        <w:tab/>
      </w:r>
      <w:r w:rsidRPr="005B7654">
        <w:rPr>
          <w:rFonts w:ascii="Cambria" w:hAnsi="Cambria"/>
          <w:b/>
          <w:highlight w:val="yellow"/>
        </w:rPr>
        <w:t>……………………………</w:t>
      </w:r>
    </w:p>
    <w:p w14:paraId="0DE8F0E0" w14:textId="77777777" w:rsidR="007B640D" w:rsidRDefault="007B640D" w:rsidP="007B640D">
      <w:pPr>
        <w:tabs>
          <w:tab w:val="left" w:pos="3402"/>
        </w:tabs>
        <w:spacing w:line="276" w:lineRule="auto"/>
        <w:ind w:firstLine="708"/>
        <w:jc w:val="both"/>
        <w:rPr>
          <w:rFonts w:ascii="Cambria" w:hAnsi="Cambria"/>
          <w:b/>
        </w:rPr>
      </w:pPr>
    </w:p>
    <w:p w14:paraId="0A99B005" w14:textId="51281444" w:rsidR="007B640D" w:rsidRPr="007B640D" w:rsidRDefault="007B640D" w:rsidP="00B82F95">
      <w:pPr>
        <w:pStyle w:val="Odstavecseseznamem"/>
        <w:numPr>
          <w:ilvl w:val="0"/>
          <w:numId w:val="35"/>
        </w:numPr>
        <w:tabs>
          <w:tab w:val="left" w:pos="709"/>
        </w:tabs>
        <w:spacing w:line="276" w:lineRule="auto"/>
        <w:ind w:left="0" w:firstLine="0"/>
        <w:jc w:val="both"/>
        <w:rPr>
          <w:rFonts w:ascii="Cambria" w:hAnsi="Cambria"/>
        </w:rPr>
      </w:pPr>
      <w:r w:rsidRPr="007B640D">
        <w:rPr>
          <w:rFonts w:ascii="Cambria" w:hAnsi="Cambria"/>
          <w:bCs/>
        </w:rPr>
        <w:t>Cen</w:t>
      </w:r>
      <w:r>
        <w:rPr>
          <w:rFonts w:ascii="Cambria" w:hAnsi="Cambria"/>
          <w:bCs/>
        </w:rPr>
        <w:t xml:space="preserve">y dle čl. IX, </w:t>
      </w:r>
      <w:r w:rsidR="00DA0DC3">
        <w:rPr>
          <w:rFonts w:ascii="Cambria" w:hAnsi="Cambria"/>
          <w:bCs/>
        </w:rPr>
        <w:t xml:space="preserve">odstavců 11 a 12 jsou závazné po dobu nejméně 5 let od převzetí díla s možností navýšení </w:t>
      </w:r>
      <w:r w:rsidR="008673E3">
        <w:rPr>
          <w:rFonts w:ascii="Cambria" w:hAnsi="Cambria"/>
          <w:bCs/>
        </w:rPr>
        <w:t xml:space="preserve">jedenkrát ročně </w:t>
      </w:r>
      <w:r w:rsidR="008673E3" w:rsidRPr="008673E3">
        <w:rPr>
          <w:rFonts w:ascii="Cambria" w:hAnsi="Cambria"/>
          <w:bCs/>
        </w:rPr>
        <w:t>maximálně o státem uznanou inflaci dle ČSÚ k 31.12. každého roku</w:t>
      </w:r>
      <w:r w:rsidR="008673E3">
        <w:rPr>
          <w:rFonts w:ascii="Cambria" w:hAnsi="Cambria"/>
          <w:bCs/>
        </w:rPr>
        <w:t>.</w:t>
      </w:r>
    </w:p>
    <w:p w14:paraId="25095055" w14:textId="77777777" w:rsidR="00F05A3C" w:rsidRPr="005B7654" w:rsidRDefault="00F05A3C" w:rsidP="00977317">
      <w:pPr>
        <w:pStyle w:val="Zkladntext"/>
        <w:spacing w:line="240" w:lineRule="atLeast"/>
        <w:jc w:val="center"/>
        <w:rPr>
          <w:rFonts w:ascii="Cambria" w:hAnsi="Cambria"/>
          <w:b/>
        </w:rPr>
      </w:pPr>
    </w:p>
    <w:p w14:paraId="715B8DEA"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606048D3"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68D69DCB" w14:textId="77777777" w:rsidR="00977317" w:rsidRPr="005B7654" w:rsidRDefault="00977317" w:rsidP="00977317">
      <w:pPr>
        <w:pStyle w:val="Zkladntext"/>
        <w:spacing w:line="240" w:lineRule="atLeast"/>
        <w:jc w:val="center"/>
        <w:rPr>
          <w:rFonts w:ascii="Cambria" w:hAnsi="Cambria"/>
          <w:b/>
        </w:rPr>
      </w:pPr>
    </w:p>
    <w:p w14:paraId="0C70581B"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lastRenderedPageBreak/>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4CF0B1BD"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48DF86C3"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4241BE48"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6F2DA905" w14:textId="77777777" w:rsidR="00977317" w:rsidRPr="005B7654" w:rsidRDefault="00977317" w:rsidP="00C4022B">
      <w:pPr>
        <w:pStyle w:val="Zkladntext"/>
        <w:tabs>
          <w:tab w:val="num" w:pos="709"/>
          <w:tab w:val="num" w:pos="2160"/>
        </w:tabs>
        <w:spacing w:line="240" w:lineRule="atLeast"/>
        <w:rPr>
          <w:rFonts w:ascii="Cambria" w:hAnsi="Cambria"/>
          <w:b/>
        </w:rPr>
      </w:pPr>
    </w:p>
    <w:p w14:paraId="45BA0EFD" w14:textId="77777777" w:rsidR="00977317" w:rsidRPr="005B7654" w:rsidRDefault="00977317" w:rsidP="00B82F95">
      <w:pPr>
        <w:pStyle w:val="Zkladntext"/>
        <w:numPr>
          <w:ilvl w:val="0"/>
          <w:numId w:val="18"/>
        </w:numPr>
        <w:tabs>
          <w:tab w:val="clear" w:pos="2136"/>
          <w:tab w:val="num" w:pos="709"/>
        </w:tabs>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0DDDE897" w14:textId="77777777" w:rsidR="00977317" w:rsidRPr="005B7654" w:rsidRDefault="00977317" w:rsidP="00C4022B">
      <w:pPr>
        <w:pStyle w:val="Zkladntext"/>
        <w:tabs>
          <w:tab w:val="num" w:pos="709"/>
        </w:tabs>
        <w:spacing w:line="276" w:lineRule="auto"/>
        <w:jc w:val="both"/>
        <w:rPr>
          <w:rFonts w:ascii="Cambria" w:hAnsi="Cambria"/>
        </w:rPr>
      </w:pPr>
    </w:p>
    <w:p w14:paraId="153092D1" w14:textId="525AF02C" w:rsidR="00977317" w:rsidRPr="005B7654" w:rsidRDefault="00977317" w:rsidP="00B82F95">
      <w:pPr>
        <w:pStyle w:val="Zkladntext"/>
        <w:numPr>
          <w:ilvl w:val="0"/>
          <w:numId w:val="18"/>
        </w:numPr>
        <w:tabs>
          <w:tab w:val="clear" w:pos="2136"/>
          <w:tab w:val="num" w:pos="709"/>
        </w:tabs>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w:t>
      </w:r>
      <w:r w:rsidRPr="00531572">
        <w:rPr>
          <w:rFonts w:ascii="Cambria" w:hAnsi="Cambria"/>
        </w:rPr>
        <w:t>moci</w:t>
      </w:r>
      <w:r w:rsidR="00146B8B" w:rsidRPr="00531572">
        <w:rPr>
          <w:rFonts w:ascii="Cambria" w:hAnsi="Cambria"/>
        </w:rPr>
        <w:t xml:space="preserve"> trvající déle než 30 dní</w:t>
      </w:r>
      <w:r w:rsidRPr="00531572">
        <w:rPr>
          <w:rFonts w:ascii="Cambria" w:hAnsi="Cambria"/>
        </w:rPr>
        <w:t>, strana, která se</w:t>
      </w:r>
      <w:r w:rsidRPr="005B7654">
        <w:rPr>
          <w:rFonts w:ascii="Cambria" w:hAnsi="Cambria"/>
        </w:rPr>
        <w:t xml:space="preserv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037D2AFB" w14:textId="77777777" w:rsidR="00C4022B" w:rsidRDefault="00C4022B" w:rsidP="00977317">
      <w:pPr>
        <w:pStyle w:val="Zkladntext"/>
        <w:tabs>
          <w:tab w:val="num" w:pos="720"/>
        </w:tabs>
        <w:spacing w:line="240" w:lineRule="atLeast"/>
        <w:jc w:val="both"/>
        <w:rPr>
          <w:rFonts w:ascii="Cambria" w:hAnsi="Cambria"/>
        </w:rPr>
      </w:pPr>
    </w:p>
    <w:p w14:paraId="73E6847F"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6D75E782"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5F3F4B4E" w14:textId="77777777" w:rsidR="00977317" w:rsidRPr="005B7654" w:rsidRDefault="00977317" w:rsidP="00977317">
      <w:pPr>
        <w:pStyle w:val="Zkladntext"/>
        <w:spacing w:line="240" w:lineRule="atLeast"/>
        <w:jc w:val="center"/>
        <w:rPr>
          <w:rFonts w:ascii="Cambria" w:hAnsi="Cambria"/>
          <w:b/>
        </w:rPr>
      </w:pPr>
    </w:p>
    <w:p w14:paraId="1A38CA87" w14:textId="77777777" w:rsidR="00977317" w:rsidRPr="005B7654" w:rsidRDefault="00977317" w:rsidP="00B82F95">
      <w:pPr>
        <w:numPr>
          <w:ilvl w:val="0"/>
          <w:numId w:val="19"/>
        </w:numPr>
        <w:tabs>
          <w:tab w:val="clear" w:pos="960"/>
          <w:tab w:val="left" w:pos="709"/>
        </w:tabs>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0FBE52B2" w14:textId="77777777" w:rsidR="00977317" w:rsidRPr="005B7654" w:rsidRDefault="00977317" w:rsidP="00B82F95">
      <w:pPr>
        <w:tabs>
          <w:tab w:val="left" w:pos="709"/>
        </w:tabs>
        <w:jc w:val="both"/>
        <w:rPr>
          <w:rFonts w:ascii="Cambria" w:hAnsi="Cambria"/>
        </w:rPr>
      </w:pPr>
    </w:p>
    <w:p w14:paraId="13772C3E" w14:textId="39736429" w:rsidR="00977317" w:rsidRPr="005B7654" w:rsidRDefault="00977317" w:rsidP="00B82F95">
      <w:pPr>
        <w:numPr>
          <w:ilvl w:val="0"/>
          <w:numId w:val="19"/>
        </w:numPr>
        <w:tabs>
          <w:tab w:val="clear" w:pos="960"/>
          <w:tab w:val="left" w:pos="709"/>
        </w:tabs>
        <w:ind w:left="0" w:firstLine="0"/>
        <w:jc w:val="both"/>
        <w:rPr>
          <w:rFonts w:ascii="Cambria" w:hAnsi="Cambria"/>
        </w:rPr>
      </w:pPr>
      <w:r w:rsidRPr="005B7654">
        <w:rPr>
          <w:rFonts w:ascii="Cambria" w:hAnsi="Cambria"/>
        </w:rPr>
        <w:t xml:space="preserve">Chce-li některá ze stran od smlouvy </w:t>
      </w:r>
      <w:r w:rsidRPr="00531572">
        <w:rPr>
          <w:rFonts w:ascii="Cambria" w:hAnsi="Cambria"/>
        </w:rPr>
        <w:t>odstoupit na základě ujednání ze smlouvy vyplývajících</w:t>
      </w:r>
      <w:r w:rsidR="005D2BF5" w:rsidRPr="00531572">
        <w:rPr>
          <w:rFonts w:ascii="Cambria" w:hAnsi="Cambria"/>
        </w:rPr>
        <w:t>,</w:t>
      </w:r>
      <w:r w:rsidRPr="00531572">
        <w:rPr>
          <w:rFonts w:ascii="Cambria" w:hAnsi="Cambria"/>
        </w:rPr>
        <w:t xml:space="preserve"> je povinna svoje odstoupení písemně oznámit </w:t>
      </w:r>
      <w:r w:rsidR="005D2BF5" w:rsidRPr="00531572">
        <w:rPr>
          <w:rFonts w:ascii="Cambria" w:hAnsi="Cambria"/>
        </w:rPr>
        <w:t xml:space="preserve">s minimálně </w:t>
      </w:r>
      <w:proofErr w:type="gramStart"/>
      <w:r w:rsidR="005D2BF5" w:rsidRPr="00531572">
        <w:rPr>
          <w:rFonts w:ascii="Cambria" w:hAnsi="Cambria"/>
        </w:rPr>
        <w:t>30</w:t>
      </w:r>
      <w:r w:rsidR="00E07BF7" w:rsidRPr="00531572">
        <w:rPr>
          <w:rFonts w:ascii="Cambria" w:hAnsi="Cambria"/>
        </w:rPr>
        <w:t xml:space="preserve"> </w:t>
      </w:r>
      <w:r w:rsidR="005D2BF5" w:rsidRPr="00531572">
        <w:rPr>
          <w:rFonts w:ascii="Cambria" w:hAnsi="Cambria"/>
        </w:rPr>
        <w:t>denním</w:t>
      </w:r>
      <w:proofErr w:type="gramEnd"/>
      <w:r w:rsidR="005D2BF5" w:rsidRPr="00531572">
        <w:rPr>
          <w:rFonts w:ascii="Cambria" w:hAnsi="Cambria"/>
        </w:rPr>
        <w:t xml:space="preserve"> předstihem </w:t>
      </w:r>
      <w:r w:rsidRPr="00531572">
        <w:rPr>
          <w:rFonts w:ascii="Cambria" w:hAnsi="Cambria"/>
        </w:rPr>
        <w:t>druhé straně s uvedením termínu,</w:t>
      </w:r>
      <w:r w:rsidRPr="005B7654">
        <w:rPr>
          <w:rFonts w:ascii="Cambria" w:hAnsi="Cambria"/>
        </w:rPr>
        <w:t xml:space="preserve">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5DE8F521" w14:textId="77777777" w:rsidR="00977317" w:rsidRPr="005B7654" w:rsidRDefault="00977317" w:rsidP="00B82F95">
      <w:pPr>
        <w:tabs>
          <w:tab w:val="left" w:pos="709"/>
        </w:tabs>
        <w:jc w:val="both"/>
        <w:rPr>
          <w:rFonts w:ascii="Cambria" w:hAnsi="Cambria"/>
        </w:rPr>
      </w:pPr>
    </w:p>
    <w:p w14:paraId="4D10CC14" w14:textId="77777777" w:rsidR="00977317" w:rsidRPr="005B7654" w:rsidRDefault="00977317" w:rsidP="00B82F95">
      <w:pPr>
        <w:numPr>
          <w:ilvl w:val="0"/>
          <w:numId w:val="19"/>
        </w:numPr>
        <w:tabs>
          <w:tab w:val="clear" w:pos="960"/>
          <w:tab w:val="left" w:pos="709"/>
        </w:tabs>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1871F3FC" w14:textId="77777777" w:rsidR="00977317" w:rsidRPr="005B7654" w:rsidRDefault="00977317" w:rsidP="00B82F95">
      <w:pPr>
        <w:tabs>
          <w:tab w:val="left" w:pos="709"/>
        </w:tabs>
        <w:jc w:val="both"/>
        <w:rPr>
          <w:rFonts w:ascii="Cambria" w:hAnsi="Cambria"/>
        </w:rPr>
      </w:pPr>
    </w:p>
    <w:p w14:paraId="66A9C06B" w14:textId="77777777" w:rsidR="00977317" w:rsidRPr="005B7654" w:rsidRDefault="00977317" w:rsidP="00B82F95">
      <w:pPr>
        <w:numPr>
          <w:ilvl w:val="0"/>
          <w:numId w:val="19"/>
        </w:numPr>
        <w:tabs>
          <w:tab w:val="clear" w:pos="960"/>
          <w:tab w:val="left" w:pos="709"/>
        </w:tabs>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1947B9B7" w14:textId="77777777" w:rsidR="00EA09C9" w:rsidRDefault="00EA09C9" w:rsidP="00C4022B">
      <w:pPr>
        <w:tabs>
          <w:tab w:val="left" w:pos="709"/>
        </w:tabs>
        <w:jc w:val="center"/>
        <w:rPr>
          <w:rFonts w:ascii="Cambria" w:hAnsi="Cambria"/>
          <w:b/>
        </w:rPr>
      </w:pPr>
    </w:p>
    <w:p w14:paraId="2A92BA74" w14:textId="77777777" w:rsidR="0054565E" w:rsidRPr="005B7654" w:rsidRDefault="0054565E" w:rsidP="00C4022B">
      <w:pPr>
        <w:tabs>
          <w:tab w:val="left" w:pos="709"/>
        </w:tabs>
        <w:jc w:val="center"/>
        <w:rPr>
          <w:rFonts w:ascii="Cambria" w:hAnsi="Cambria"/>
          <w:b/>
        </w:rPr>
      </w:pPr>
    </w:p>
    <w:p w14:paraId="6FAC6A15"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446EA835"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6437C767"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2" w:name="_Hlk69189762"/>
    </w:p>
    <w:p w14:paraId="4AE9A591" w14:textId="77777777" w:rsidR="001F471E" w:rsidRDefault="001F471E" w:rsidP="00B82F95">
      <w:pPr>
        <w:pStyle w:val="Odstavecseseznamem"/>
        <w:numPr>
          <w:ilvl w:val="0"/>
          <w:numId w:val="44"/>
        </w:numPr>
        <w:tabs>
          <w:tab w:val="left" w:pos="0"/>
        </w:tabs>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00817BC7" w14:textId="77777777" w:rsidR="002D7D0F" w:rsidRPr="002D7D0F" w:rsidRDefault="002D7D0F" w:rsidP="00B82F95">
      <w:pPr>
        <w:pStyle w:val="Odstavecseseznamem"/>
        <w:tabs>
          <w:tab w:val="left" w:pos="0"/>
        </w:tabs>
        <w:ind w:left="0"/>
        <w:jc w:val="both"/>
        <w:rPr>
          <w:rFonts w:asciiTheme="majorHAnsi" w:hAnsiTheme="majorHAnsi"/>
        </w:rPr>
      </w:pPr>
    </w:p>
    <w:p w14:paraId="02763B71" w14:textId="77777777" w:rsidR="001F471E" w:rsidRDefault="001F471E" w:rsidP="00B82F95">
      <w:pPr>
        <w:pStyle w:val="Odstavecseseznamem"/>
        <w:numPr>
          <w:ilvl w:val="0"/>
          <w:numId w:val="44"/>
        </w:numPr>
        <w:tabs>
          <w:tab w:val="left" w:pos="0"/>
        </w:tabs>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0CD30FBC" w14:textId="77777777" w:rsidR="001F471E" w:rsidRPr="001F471E" w:rsidRDefault="001F471E" w:rsidP="00B82F95">
      <w:pPr>
        <w:pStyle w:val="Odstavecseseznamem"/>
        <w:tabs>
          <w:tab w:val="left" w:pos="0"/>
        </w:tabs>
        <w:ind w:left="0"/>
        <w:jc w:val="both"/>
        <w:rPr>
          <w:rFonts w:asciiTheme="majorHAnsi" w:hAnsiTheme="majorHAnsi"/>
        </w:rPr>
      </w:pPr>
    </w:p>
    <w:p w14:paraId="180F4852" w14:textId="77777777" w:rsidR="001F471E" w:rsidRPr="001F471E" w:rsidRDefault="001F471E" w:rsidP="00B82F95">
      <w:pPr>
        <w:pStyle w:val="Odstavecseseznamem"/>
        <w:numPr>
          <w:ilvl w:val="0"/>
          <w:numId w:val="44"/>
        </w:numPr>
        <w:tabs>
          <w:tab w:val="left" w:pos="0"/>
        </w:tabs>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1D5632A7" w14:textId="77777777" w:rsidR="001F471E" w:rsidRPr="001F471E" w:rsidRDefault="001F471E" w:rsidP="00B82F95">
      <w:pPr>
        <w:rPr>
          <w:lang w:eastAsia="en-US"/>
        </w:rPr>
      </w:pPr>
    </w:p>
    <w:p w14:paraId="0EE1E845" w14:textId="77777777" w:rsidR="007C1157" w:rsidRPr="001F471E" w:rsidRDefault="007C1157" w:rsidP="00B82F95">
      <w:pPr>
        <w:pStyle w:val="Odstavecseseznamem"/>
        <w:numPr>
          <w:ilvl w:val="0"/>
          <w:numId w:val="44"/>
        </w:numPr>
        <w:tabs>
          <w:tab w:val="left" w:pos="0"/>
        </w:tabs>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0B984A01" w14:textId="77777777" w:rsidR="007C1157" w:rsidRPr="001F471E" w:rsidRDefault="007C1157" w:rsidP="00B82F95">
      <w:pPr>
        <w:pStyle w:val="Odstavecseseznamem"/>
        <w:ind w:left="0"/>
        <w:rPr>
          <w:rFonts w:ascii="Cambria" w:hAnsi="Cambria" w:cstheme="minorHAnsi"/>
        </w:rPr>
      </w:pPr>
    </w:p>
    <w:p w14:paraId="6C5BBEE9" w14:textId="77777777" w:rsidR="007C1157" w:rsidRPr="001F471E" w:rsidRDefault="007C1157" w:rsidP="00B82F95">
      <w:pPr>
        <w:pStyle w:val="Odstavecseseznamem"/>
        <w:numPr>
          <w:ilvl w:val="0"/>
          <w:numId w:val="44"/>
        </w:numPr>
        <w:tabs>
          <w:tab w:val="left" w:pos="0"/>
        </w:tabs>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16B7D37A" w14:textId="77777777" w:rsidR="007C1157" w:rsidRPr="001F471E" w:rsidRDefault="007C1157" w:rsidP="00B82F95">
      <w:pPr>
        <w:pStyle w:val="Odstavecseseznamem"/>
        <w:ind w:left="0"/>
        <w:rPr>
          <w:rFonts w:ascii="Cambria" w:hAnsi="Cambria" w:cstheme="minorHAnsi"/>
        </w:rPr>
      </w:pPr>
    </w:p>
    <w:p w14:paraId="2538B947" w14:textId="77777777" w:rsidR="007C1157" w:rsidRPr="001F471E" w:rsidRDefault="007C1157" w:rsidP="00B82F95">
      <w:pPr>
        <w:pStyle w:val="Odstavecseseznamem"/>
        <w:numPr>
          <w:ilvl w:val="0"/>
          <w:numId w:val="44"/>
        </w:numPr>
        <w:tabs>
          <w:tab w:val="left" w:pos="0"/>
        </w:tabs>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0C2896FD" w14:textId="77777777" w:rsidR="007C1157" w:rsidRPr="001F471E" w:rsidRDefault="007C1157" w:rsidP="00B82F95">
      <w:pPr>
        <w:pStyle w:val="Odstavecseseznamem"/>
        <w:ind w:left="0"/>
        <w:rPr>
          <w:rFonts w:ascii="Cambria" w:hAnsi="Cambria" w:cstheme="minorHAnsi"/>
        </w:rPr>
      </w:pPr>
    </w:p>
    <w:p w14:paraId="0C351240" w14:textId="77777777" w:rsidR="007C1157" w:rsidRPr="001F471E" w:rsidRDefault="007C1157" w:rsidP="00B82F95">
      <w:pPr>
        <w:pStyle w:val="Odstavecseseznamem"/>
        <w:numPr>
          <w:ilvl w:val="0"/>
          <w:numId w:val="44"/>
        </w:numPr>
        <w:tabs>
          <w:tab w:val="left" w:pos="0"/>
        </w:tabs>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6B09C66A" w14:textId="77777777" w:rsidR="007C1157" w:rsidRPr="001F471E" w:rsidRDefault="007C1157" w:rsidP="00B82F95">
      <w:pPr>
        <w:pStyle w:val="Odstavecseseznamem"/>
        <w:numPr>
          <w:ilvl w:val="0"/>
          <w:numId w:val="43"/>
        </w:numPr>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710DADF1" w14:textId="77777777" w:rsidR="007C1157" w:rsidRPr="001F471E" w:rsidRDefault="007C1157" w:rsidP="00B82F95">
      <w:pPr>
        <w:pStyle w:val="Odstavecseseznamem"/>
        <w:numPr>
          <w:ilvl w:val="0"/>
          <w:numId w:val="43"/>
        </w:numPr>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34D6E3DF" w14:textId="77777777" w:rsidR="00E502CF" w:rsidRPr="00531572" w:rsidRDefault="007C1157" w:rsidP="00B82F95">
      <w:pPr>
        <w:pStyle w:val="Odstavecseseznamem"/>
        <w:numPr>
          <w:ilvl w:val="0"/>
          <w:numId w:val="43"/>
        </w:numPr>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sidRPr="00531572">
        <w:rPr>
          <w:rFonts w:ascii="Cambria" w:hAnsi="Cambria"/>
          <w:iCs/>
        </w:rPr>
        <w:t>kupujícím</w:t>
      </w:r>
      <w:r w:rsidRPr="00531572">
        <w:rPr>
          <w:rFonts w:ascii="Cambria" w:hAnsi="Cambria"/>
          <w:iCs/>
        </w:rPr>
        <w:t xml:space="preserve"> stanovena).</w:t>
      </w:r>
    </w:p>
    <w:p w14:paraId="0604976E" w14:textId="2647414C" w:rsidR="005D2BF5" w:rsidRPr="00531572" w:rsidRDefault="005D2BF5" w:rsidP="00B82F95">
      <w:pPr>
        <w:pStyle w:val="Odstavecseseznamem"/>
        <w:numPr>
          <w:ilvl w:val="0"/>
          <w:numId w:val="43"/>
        </w:numPr>
        <w:ind w:left="1276" w:hanging="283"/>
        <w:jc w:val="both"/>
        <w:rPr>
          <w:rFonts w:asciiTheme="majorHAnsi" w:hAnsiTheme="majorHAnsi"/>
          <w:iCs/>
          <w:lang w:eastAsia="zh-CN"/>
        </w:rPr>
      </w:pPr>
      <w:r w:rsidRPr="00531572">
        <w:rPr>
          <w:rFonts w:asciiTheme="majorHAnsi" w:hAnsiTheme="majorHAnsi"/>
          <w:i/>
          <w:iCs/>
          <w:lang w:eastAsia="zh-CN"/>
        </w:rPr>
        <w:t xml:space="preserve"> </w:t>
      </w:r>
      <w:r w:rsidRPr="00531572">
        <w:rPr>
          <w:rFonts w:asciiTheme="majorHAnsi" w:hAnsiTheme="majorHAnsi"/>
          <w:lang w:eastAsia="zh-CN"/>
        </w:rPr>
        <w:t>odškodnit kupujícího za případné škody a soudní spory</w:t>
      </w:r>
      <w:r w:rsidR="0099456F" w:rsidRPr="00531572">
        <w:rPr>
          <w:rFonts w:asciiTheme="majorHAnsi" w:hAnsiTheme="majorHAnsi"/>
          <w:i/>
          <w:iCs/>
          <w:lang w:eastAsia="zh-CN"/>
        </w:rPr>
        <w:t>.</w:t>
      </w:r>
    </w:p>
    <w:bookmarkEnd w:id="2"/>
    <w:p w14:paraId="32F0BC74" w14:textId="77777777" w:rsidR="00341BC4" w:rsidRDefault="00341BC4" w:rsidP="00C4022B">
      <w:pPr>
        <w:tabs>
          <w:tab w:val="left" w:pos="709"/>
        </w:tabs>
        <w:jc w:val="center"/>
        <w:rPr>
          <w:rFonts w:ascii="Cambria" w:hAnsi="Cambria"/>
          <w:b/>
        </w:rPr>
      </w:pPr>
    </w:p>
    <w:p w14:paraId="587A6AD5" w14:textId="77777777" w:rsidR="007C1157" w:rsidRPr="005B7654" w:rsidRDefault="007C1157" w:rsidP="00C4022B">
      <w:pPr>
        <w:tabs>
          <w:tab w:val="left" w:pos="709"/>
        </w:tabs>
        <w:jc w:val="center"/>
        <w:rPr>
          <w:rFonts w:ascii="Cambria" w:hAnsi="Cambria"/>
          <w:b/>
        </w:rPr>
      </w:pPr>
      <w:r>
        <w:rPr>
          <w:rFonts w:ascii="Cambria" w:hAnsi="Cambria"/>
          <w:b/>
        </w:rPr>
        <w:t>XIV.</w:t>
      </w:r>
    </w:p>
    <w:p w14:paraId="6B614C29"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0EB3B87C"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1FB91CA1" w14:textId="43E864F1" w:rsidR="00977317" w:rsidRPr="005B7654" w:rsidRDefault="00977317" w:rsidP="00B82F95">
      <w:pPr>
        <w:pStyle w:val="Zkladntext"/>
        <w:numPr>
          <w:ilvl w:val="0"/>
          <w:numId w:val="21"/>
        </w:numPr>
        <w:tabs>
          <w:tab w:val="clear" w:pos="720"/>
          <w:tab w:val="left" w:pos="709"/>
        </w:tabs>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w:t>
      </w:r>
      <w:r w:rsidR="00E07BF7" w:rsidRPr="005B7654">
        <w:rPr>
          <w:rFonts w:ascii="Cambria" w:hAnsi="Cambria"/>
        </w:rPr>
        <w:t>smlouvě,</w:t>
      </w:r>
      <w:r w:rsidRPr="005B7654">
        <w:rPr>
          <w:rFonts w:ascii="Cambria" w:hAnsi="Cambria"/>
        </w:rPr>
        <w:t xml:space="preserve"> popř. dohodou. Jiné zápisy, protokoly apod., se za změnu smlouvy nepovažují. </w:t>
      </w:r>
    </w:p>
    <w:p w14:paraId="1B8C0D14" w14:textId="77777777" w:rsidR="00977317" w:rsidRPr="005B7654" w:rsidRDefault="00977317" w:rsidP="00B82F95">
      <w:pPr>
        <w:pStyle w:val="Zkladntext"/>
        <w:tabs>
          <w:tab w:val="left" w:pos="709"/>
        </w:tabs>
        <w:jc w:val="both"/>
        <w:rPr>
          <w:rFonts w:ascii="Cambria" w:hAnsi="Cambria"/>
        </w:rPr>
      </w:pPr>
    </w:p>
    <w:p w14:paraId="66DE81C5" w14:textId="77777777" w:rsidR="00977317" w:rsidRPr="005B7654" w:rsidRDefault="00977317" w:rsidP="00B82F95">
      <w:pPr>
        <w:pStyle w:val="Zkladntext"/>
        <w:numPr>
          <w:ilvl w:val="0"/>
          <w:numId w:val="21"/>
        </w:numPr>
        <w:tabs>
          <w:tab w:val="clear" w:pos="720"/>
          <w:tab w:val="left" w:pos="709"/>
        </w:tabs>
        <w:ind w:left="0" w:firstLine="0"/>
        <w:jc w:val="both"/>
        <w:rPr>
          <w:rFonts w:ascii="Cambria" w:hAnsi="Cambria"/>
        </w:rPr>
      </w:pPr>
      <w:r w:rsidRPr="005B7654">
        <w:rPr>
          <w:rFonts w:ascii="Cambria" w:hAnsi="Cambria"/>
        </w:rPr>
        <w:t xml:space="preserve">K platnosti dodatků této smlouvy se vyžaduje dohoda o celém obsahu. </w:t>
      </w:r>
    </w:p>
    <w:p w14:paraId="012543AD" w14:textId="77777777" w:rsidR="00977317" w:rsidRPr="005B7654" w:rsidRDefault="00977317" w:rsidP="00B82F95">
      <w:pPr>
        <w:pStyle w:val="Zkladntext"/>
        <w:tabs>
          <w:tab w:val="left" w:pos="709"/>
        </w:tabs>
        <w:jc w:val="both"/>
        <w:rPr>
          <w:rFonts w:ascii="Cambria" w:hAnsi="Cambria"/>
        </w:rPr>
      </w:pPr>
    </w:p>
    <w:p w14:paraId="0DA206E9" w14:textId="77777777" w:rsidR="00977317" w:rsidRPr="005B7654" w:rsidRDefault="00977317" w:rsidP="00B82F95">
      <w:pPr>
        <w:pStyle w:val="Zkladntext"/>
        <w:numPr>
          <w:ilvl w:val="0"/>
          <w:numId w:val="21"/>
        </w:numPr>
        <w:tabs>
          <w:tab w:val="clear" w:pos="720"/>
          <w:tab w:val="left" w:pos="709"/>
        </w:tabs>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1BEFE1EE" w14:textId="77777777" w:rsidR="00977317" w:rsidRPr="005B7654" w:rsidRDefault="00977317" w:rsidP="00B82F95">
      <w:pPr>
        <w:pStyle w:val="Zkladntext"/>
        <w:tabs>
          <w:tab w:val="left" w:pos="709"/>
        </w:tabs>
        <w:jc w:val="both"/>
        <w:rPr>
          <w:rFonts w:ascii="Cambria" w:hAnsi="Cambria"/>
        </w:rPr>
      </w:pPr>
    </w:p>
    <w:p w14:paraId="5CBB18CD" w14:textId="77777777" w:rsidR="00FE7A84" w:rsidRPr="00FE7A84" w:rsidRDefault="00977317" w:rsidP="00B82F95">
      <w:pPr>
        <w:pStyle w:val="Zkladntext"/>
        <w:numPr>
          <w:ilvl w:val="0"/>
          <w:numId w:val="21"/>
        </w:numPr>
        <w:tabs>
          <w:tab w:val="clear" w:pos="720"/>
          <w:tab w:val="left" w:pos="709"/>
        </w:tabs>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49D91964" w14:textId="77777777" w:rsidR="00977317" w:rsidRDefault="00D7648B" w:rsidP="00B82F95">
      <w:pPr>
        <w:pStyle w:val="Zkladntext"/>
        <w:tabs>
          <w:tab w:val="left" w:pos="709"/>
        </w:tabs>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28AFE493" w14:textId="77777777" w:rsidR="00ED4239" w:rsidRPr="005B7654" w:rsidRDefault="00ED4239" w:rsidP="00B82F95">
      <w:pPr>
        <w:pStyle w:val="Zkladntext"/>
        <w:tabs>
          <w:tab w:val="left" w:pos="709"/>
        </w:tabs>
        <w:jc w:val="both"/>
        <w:rPr>
          <w:rFonts w:ascii="Cambria" w:hAnsi="Cambria"/>
        </w:rPr>
      </w:pPr>
    </w:p>
    <w:p w14:paraId="7EE0ADAC" w14:textId="77777777" w:rsidR="00EB5975" w:rsidRDefault="00EB5975" w:rsidP="00B82F95">
      <w:pPr>
        <w:pStyle w:val="Zkladntext"/>
        <w:numPr>
          <w:ilvl w:val="0"/>
          <w:numId w:val="21"/>
        </w:numPr>
        <w:tabs>
          <w:tab w:val="clear" w:pos="720"/>
          <w:tab w:val="left" w:pos="709"/>
        </w:tabs>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0C738A43" w14:textId="77777777" w:rsidR="00AC139B" w:rsidRDefault="00AC139B" w:rsidP="00B82F95">
      <w:pPr>
        <w:pStyle w:val="Zkladntext"/>
        <w:jc w:val="both"/>
        <w:rPr>
          <w:rFonts w:ascii="Cambria" w:hAnsi="Cambria"/>
        </w:rPr>
      </w:pPr>
    </w:p>
    <w:p w14:paraId="478BD9AC" w14:textId="296EB790" w:rsidR="00AC139B" w:rsidRPr="005B7654" w:rsidRDefault="00AC139B" w:rsidP="00B82F95">
      <w:pPr>
        <w:pStyle w:val="Zkladntext"/>
        <w:numPr>
          <w:ilvl w:val="0"/>
          <w:numId w:val="21"/>
        </w:numPr>
        <w:tabs>
          <w:tab w:val="clear" w:pos="720"/>
          <w:tab w:val="left" w:pos="709"/>
        </w:tabs>
        <w:ind w:left="0" w:firstLine="0"/>
        <w:jc w:val="both"/>
        <w:rPr>
          <w:rFonts w:ascii="Cambria" w:hAnsi="Cambria"/>
        </w:rPr>
      </w:pPr>
      <w:r w:rsidRPr="00AC139B">
        <w:rPr>
          <w:rFonts w:ascii="Cambria" w:hAnsi="Cambria"/>
        </w:rPr>
        <w:t>Prodávající je povinen řádně uchovávat veškerou dokumentaci související s realizací projektu včetně účetních dokladů minimálně do konce roku 203</w:t>
      </w:r>
      <w:r w:rsidR="00D0524C">
        <w:rPr>
          <w:rFonts w:ascii="Cambria" w:hAnsi="Cambria"/>
        </w:rPr>
        <w:t>5</w:t>
      </w:r>
      <w:r w:rsidRPr="00AC139B">
        <w:rPr>
          <w:rFonts w:ascii="Cambria" w:hAnsi="Cambria"/>
        </w:rPr>
        <w:t>.</w:t>
      </w:r>
    </w:p>
    <w:p w14:paraId="5B2A7133" w14:textId="77777777" w:rsidR="0007509F" w:rsidRPr="005B7654" w:rsidRDefault="0007509F" w:rsidP="00B82F95">
      <w:pPr>
        <w:pStyle w:val="Odstavecseseznamem"/>
        <w:tabs>
          <w:tab w:val="left" w:pos="709"/>
        </w:tabs>
        <w:ind w:left="0"/>
        <w:rPr>
          <w:rFonts w:ascii="Cambria" w:hAnsi="Cambria"/>
        </w:rPr>
      </w:pPr>
    </w:p>
    <w:p w14:paraId="0645A9F1" w14:textId="77777777" w:rsidR="0007509F" w:rsidRPr="005B7654" w:rsidRDefault="0007509F" w:rsidP="00B82F95">
      <w:pPr>
        <w:pStyle w:val="Zkladntext"/>
        <w:numPr>
          <w:ilvl w:val="0"/>
          <w:numId w:val="21"/>
        </w:numPr>
        <w:tabs>
          <w:tab w:val="clear" w:pos="720"/>
          <w:tab w:val="left" w:pos="709"/>
        </w:tabs>
        <w:ind w:left="0" w:firstLine="0"/>
        <w:jc w:val="both"/>
        <w:rPr>
          <w:rFonts w:ascii="Cambria" w:hAnsi="Cambria"/>
          <w:szCs w:val="24"/>
        </w:rPr>
      </w:pPr>
      <w:r w:rsidRPr="005B7654">
        <w:rPr>
          <w:rFonts w:ascii="Cambria" w:hAnsi="Cambria"/>
          <w:szCs w:val="24"/>
        </w:rPr>
        <w:t xml:space="preserve">Prodávající prohlašuje, že je pojištěn na odpovědnost za škodu způsobenou třetím osobám dodávkou, </w:t>
      </w:r>
      <w:proofErr w:type="gramStart"/>
      <w:r w:rsidRPr="005B7654">
        <w:rPr>
          <w:rFonts w:ascii="Cambria" w:hAnsi="Cambria"/>
          <w:szCs w:val="24"/>
        </w:rPr>
        <w:t>instalací</w:t>
      </w:r>
      <w:proofErr w:type="gramEnd"/>
      <w:r w:rsidRPr="005B7654">
        <w:rPr>
          <w:rFonts w:ascii="Cambria" w:hAnsi="Cambria"/>
          <w:szCs w:val="24"/>
        </w:rPr>
        <w:t xml:space="preserve"> resp. montáží nebo testování předmětu plnění způsobenou na ostatním majetku až do výše kupní ceny zboží.</w:t>
      </w:r>
    </w:p>
    <w:p w14:paraId="3995320E" w14:textId="77777777" w:rsidR="00CB2E2A" w:rsidRDefault="00CB2E2A" w:rsidP="00B82F95">
      <w:pPr>
        <w:pStyle w:val="Zkladntext"/>
        <w:jc w:val="both"/>
        <w:rPr>
          <w:rFonts w:ascii="Cambria" w:hAnsi="Cambria"/>
        </w:rPr>
      </w:pPr>
    </w:p>
    <w:p w14:paraId="2BAE2312" w14:textId="77777777" w:rsidR="00977317" w:rsidRPr="005B7654" w:rsidRDefault="00977317" w:rsidP="00B82F95">
      <w:pPr>
        <w:pStyle w:val="Zkladntext"/>
        <w:numPr>
          <w:ilvl w:val="0"/>
          <w:numId w:val="21"/>
        </w:numPr>
        <w:tabs>
          <w:tab w:val="clear" w:pos="720"/>
          <w:tab w:val="left" w:pos="709"/>
        </w:tabs>
        <w:ind w:left="0" w:firstLine="0"/>
        <w:jc w:val="both"/>
        <w:rPr>
          <w:rFonts w:ascii="Cambria" w:hAnsi="Cambria"/>
        </w:rPr>
      </w:pPr>
      <w:r w:rsidRPr="005B7654">
        <w:rPr>
          <w:rFonts w:ascii="Cambria" w:hAnsi="Cambria"/>
        </w:rPr>
        <w:t xml:space="preserve">Obě strany prohlašují, že došlo k dohodě o celém rozsahu smlouvy. </w:t>
      </w:r>
    </w:p>
    <w:p w14:paraId="5284372A" w14:textId="77777777" w:rsidR="00977317" w:rsidRPr="005B7654" w:rsidRDefault="00977317" w:rsidP="00B82F95">
      <w:pPr>
        <w:pStyle w:val="Zkladntext"/>
        <w:tabs>
          <w:tab w:val="left" w:pos="709"/>
        </w:tabs>
        <w:jc w:val="both"/>
        <w:rPr>
          <w:rFonts w:ascii="Cambria" w:hAnsi="Cambria"/>
        </w:rPr>
      </w:pPr>
    </w:p>
    <w:p w14:paraId="354526FE" w14:textId="3CCEF586" w:rsidR="00977317" w:rsidRPr="005B7654" w:rsidRDefault="00977317" w:rsidP="00B82F95">
      <w:pPr>
        <w:pStyle w:val="Zkladntext"/>
        <w:numPr>
          <w:ilvl w:val="0"/>
          <w:numId w:val="21"/>
        </w:numPr>
        <w:tabs>
          <w:tab w:val="clear" w:pos="720"/>
          <w:tab w:val="left" w:pos="709"/>
        </w:tabs>
        <w:ind w:left="0" w:firstLine="0"/>
        <w:jc w:val="both"/>
        <w:rPr>
          <w:rFonts w:ascii="Cambria" w:hAnsi="Cambria"/>
        </w:rPr>
      </w:pPr>
      <w:r w:rsidRPr="005B7654">
        <w:rPr>
          <w:rFonts w:ascii="Cambria" w:hAnsi="Cambria"/>
        </w:rPr>
        <w:t xml:space="preserve">Smluvní strany se dohodly, že veškeré spory mezi sebou budou řešit především smírem a </w:t>
      </w:r>
      <w:r w:rsidRPr="00531572">
        <w:rPr>
          <w:rFonts w:ascii="Cambria" w:hAnsi="Cambria"/>
        </w:rPr>
        <w:t>vyvinou veškeré úsilí k tomu, aby byl dosažen bez zbytečné ztráty času</w:t>
      </w:r>
      <w:r w:rsidR="005D2BF5" w:rsidRPr="00531572">
        <w:rPr>
          <w:rFonts w:ascii="Cambria" w:hAnsi="Cambria"/>
        </w:rPr>
        <w:t xml:space="preserve"> </w:t>
      </w:r>
      <w:proofErr w:type="spellStart"/>
      <w:r w:rsidR="005D2BF5" w:rsidRPr="00531572">
        <w:rPr>
          <w:rFonts w:ascii="Cambria" w:hAnsi="Cambria"/>
        </w:rPr>
        <w:t>nejpozdějí</w:t>
      </w:r>
      <w:proofErr w:type="spellEnd"/>
      <w:r w:rsidR="005D2BF5" w:rsidRPr="00531572">
        <w:rPr>
          <w:rFonts w:ascii="Cambria" w:hAnsi="Cambria"/>
        </w:rPr>
        <w:t xml:space="preserve"> však do 15 dnů od vzniku sporu</w:t>
      </w:r>
      <w:r w:rsidRPr="00531572">
        <w:rPr>
          <w:rFonts w:ascii="Cambria" w:hAnsi="Cambria"/>
        </w:rPr>
        <w:t xml:space="preserve">. Vzniknou-li spory o výkladu smlouvy či jejích jednotlivých bodů, předloží </w:t>
      </w:r>
      <w:r w:rsidR="008C5D6B" w:rsidRPr="00531572">
        <w:rPr>
          <w:rFonts w:ascii="Cambria" w:hAnsi="Cambria"/>
        </w:rPr>
        <w:t>prodávající</w:t>
      </w:r>
      <w:r w:rsidRPr="00531572">
        <w:rPr>
          <w:rFonts w:ascii="Cambria" w:hAnsi="Cambria"/>
        </w:rPr>
        <w:t xml:space="preserve"> tento</w:t>
      </w:r>
      <w:r w:rsidRPr="005B7654">
        <w:rPr>
          <w:rFonts w:ascii="Cambria" w:hAnsi="Cambria"/>
        </w:rPr>
        <w:t xml:space="preserve">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38F5A4DB" w14:textId="77777777" w:rsidR="00977317" w:rsidRPr="005B7654" w:rsidRDefault="00977317" w:rsidP="00B82F95">
      <w:pPr>
        <w:pStyle w:val="Zkladntext"/>
        <w:tabs>
          <w:tab w:val="left" w:pos="709"/>
        </w:tabs>
        <w:jc w:val="both"/>
        <w:rPr>
          <w:rFonts w:ascii="Cambria" w:hAnsi="Cambria"/>
        </w:rPr>
      </w:pPr>
    </w:p>
    <w:p w14:paraId="42C24372" w14:textId="41680EAE" w:rsidR="00977317" w:rsidRPr="005B7654" w:rsidRDefault="00977317" w:rsidP="00B82F95">
      <w:pPr>
        <w:pStyle w:val="Zkladntext"/>
        <w:numPr>
          <w:ilvl w:val="0"/>
          <w:numId w:val="21"/>
        </w:numPr>
        <w:tabs>
          <w:tab w:val="clear" w:pos="720"/>
          <w:tab w:val="left" w:pos="709"/>
        </w:tabs>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31A236BE" w14:textId="77777777" w:rsidR="00977317" w:rsidRPr="005B7654" w:rsidRDefault="00977317" w:rsidP="00B82F95">
      <w:pPr>
        <w:pStyle w:val="Zkladntext"/>
        <w:tabs>
          <w:tab w:val="left" w:pos="709"/>
        </w:tabs>
        <w:jc w:val="both"/>
        <w:rPr>
          <w:rFonts w:ascii="Cambria" w:hAnsi="Cambria"/>
        </w:rPr>
      </w:pPr>
    </w:p>
    <w:p w14:paraId="371AF80E" w14:textId="77777777" w:rsidR="00977317" w:rsidRPr="005B7654" w:rsidRDefault="00977317" w:rsidP="00B82F95">
      <w:pPr>
        <w:pStyle w:val="Zkladntext"/>
        <w:numPr>
          <w:ilvl w:val="0"/>
          <w:numId w:val="21"/>
        </w:numPr>
        <w:tabs>
          <w:tab w:val="clear" w:pos="720"/>
          <w:tab w:val="left" w:pos="709"/>
        </w:tabs>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 xml:space="preserve">jejich pravé a </w:t>
      </w:r>
      <w:r w:rsidRPr="005B7654">
        <w:rPr>
          <w:rFonts w:ascii="Cambria" w:hAnsi="Cambria"/>
        </w:rPr>
        <w:lastRenderedPageBreak/>
        <w:t>svobodné vůle, nikoliv v tísni a za jednostranně nevýhodných podmínek. Na důkaz toho připojují své vlastnoruční podpisy.</w:t>
      </w:r>
    </w:p>
    <w:p w14:paraId="20AB138B" w14:textId="77777777" w:rsidR="0066217C" w:rsidRPr="005B7654" w:rsidRDefault="0066217C" w:rsidP="00B82F95">
      <w:pPr>
        <w:pStyle w:val="Zkladntext"/>
        <w:jc w:val="both"/>
        <w:rPr>
          <w:rFonts w:ascii="Cambria" w:hAnsi="Cambria"/>
        </w:rPr>
      </w:pPr>
    </w:p>
    <w:p w14:paraId="14A5AB63" w14:textId="77777777" w:rsidR="00977317" w:rsidRPr="005B7654" w:rsidRDefault="00977317" w:rsidP="00B82F95">
      <w:pPr>
        <w:pStyle w:val="Zkladntext"/>
        <w:rPr>
          <w:rFonts w:ascii="Cambria" w:hAnsi="Cambria"/>
        </w:rPr>
      </w:pPr>
      <w:r w:rsidRPr="005B7654">
        <w:rPr>
          <w:rFonts w:ascii="Cambria" w:hAnsi="Cambria"/>
        </w:rPr>
        <w:t>Přílohy a nedílné součásti Smlouvy:</w:t>
      </w:r>
    </w:p>
    <w:p w14:paraId="32ACA18C" w14:textId="77777777" w:rsidR="00977317" w:rsidRPr="005B7654" w:rsidRDefault="00977317" w:rsidP="00977317">
      <w:pPr>
        <w:pStyle w:val="Zkladntext"/>
        <w:spacing w:line="240" w:lineRule="atLeast"/>
        <w:rPr>
          <w:rFonts w:ascii="Cambria" w:hAnsi="Cambria"/>
        </w:rPr>
      </w:pPr>
    </w:p>
    <w:p w14:paraId="23BE549F" w14:textId="5BF39FEA" w:rsidR="00575157" w:rsidRPr="0054565E" w:rsidRDefault="00DC53E9" w:rsidP="00F97631">
      <w:pPr>
        <w:pStyle w:val="Zkladntext"/>
        <w:numPr>
          <w:ilvl w:val="0"/>
          <w:numId w:val="8"/>
        </w:numPr>
        <w:spacing w:line="240" w:lineRule="atLeast"/>
        <w:rPr>
          <w:rFonts w:ascii="Cambria" w:hAnsi="Cambria"/>
          <w:i/>
        </w:rPr>
      </w:pPr>
      <w:r w:rsidRPr="0054565E">
        <w:rPr>
          <w:rFonts w:ascii="Cambria" w:hAnsi="Cambria"/>
          <w:i/>
        </w:rPr>
        <w:t>Specifikace předmětu plnění</w:t>
      </w:r>
      <w:r w:rsidR="00B82F95" w:rsidRPr="0054565E">
        <w:rPr>
          <w:rFonts w:ascii="Cambria" w:hAnsi="Cambria"/>
          <w:i/>
        </w:rPr>
        <w:t xml:space="preserve"> ve formě položkové</w:t>
      </w:r>
      <w:r w:rsidR="004A0841" w:rsidRPr="0054565E">
        <w:rPr>
          <w:rFonts w:ascii="Cambria" w:hAnsi="Cambria"/>
          <w:i/>
        </w:rPr>
        <w:t>ho rozpočtu</w:t>
      </w:r>
    </w:p>
    <w:p w14:paraId="57C12CA8" w14:textId="77777777" w:rsidR="00977317" w:rsidRPr="005B7654" w:rsidRDefault="00977317" w:rsidP="00977317">
      <w:pPr>
        <w:pStyle w:val="Zkladntext"/>
        <w:spacing w:line="240" w:lineRule="atLeast"/>
        <w:jc w:val="both"/>
        <w:rPr>
          <w:rFonts w:ascii="Cambria" w:hAnsi="Cambria"/>
        </w:rPr>
      </w:pPr>
    </w:p>
    <w:p w14:paraId="28DAFB28" w14:textId="7FE29DCB"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684393">
        <w:rPr>
          <w:rFonts w:ascii="Cambria" w:hAnsi="Cambria"/>
        </w:rPr>
        <w:t>5</w:t>
      </w:r>
      <w:r w:rsidR="00134F81" w:rsidRPr="005B7654">
        <w:rPr>
          <w:rFonts w:ascii="Cambria" w:hAnsi="Cambria"/>
        </w:rPr>
        <w:tab/>
      </w:r>
      <w:r w:rsidR="00AC139B">
        <w:rPr>
          <w:rFonts w:ascii="Cambria" w:hAnsi="Cambria"/>
        </w:rPr>
        <w:t>V Benešově</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684393">
        <w:rPr>
          <w:rFonts w:ascii="Cambria" w:hAnsi="Cambria"/>
        </w:rPr>
        <w:t>5</w:t>
      </w:r>
    </w:p>
    <w:p w14:paraId="73E1E400" w14:textId="77777777" w:rsidR="00575157" w:rsidRPr="005B7654" w:rsidRDefault="00575157" w:rsidP="00662EDE">
      <w:pPr>
        <w:pStyle w:val="Zkladntext"/>
        <w:tabs>
          <w:tab w:val="left" w:pos="5103"/>
        </w:tabs>
        <w:spacing w:line="240" w:lineRule="atLeast"/>
        <w:jc w:val="both"/>
        <w:rPr>
          <w:rFonts w:ascii="Cambria" w:hAnsi="Cambria"/>
        </w:rPr>
      </w:pPr>
    </w:p>
    <w:p w14:paraId="3ACB3D39" w14:textId="77777777" w:rsidR="00977317" w:rsidRPr="005B7654" w:rsidRDefault="00977317" w:rsidP="000C1607">
      <w:pPr>
        <w:pStyle w:val="Zkladntext"/>
        <w:tabs>
          <w:tab w:val="left" w:pos="5103"/>
          <w:tab w:val="left" w:pos="8002"/>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r w:rsidR="000C1607">
        <w:rPr>
          <w:rFonts w:ascii="Cambria" w:hAnsi="Cambria"/>
        </w:rPr>
        <w:tab/>
      </w:r>
    </w:p>
    <w:p w14:paraId="21F8787E" w14:textId="77777777" w:rsidR="00796E1D" w:rsidRDefault="00796E1D" w:rsidP="00662EDE">
      <w:pPr>
        <w:pStyle w:val="Zkladntext"/>
        <w:tabs>
          <w:tab w:val="left" w:pos="5103"/>
        </w:tabs>
        <w:spacing w:line="240" w:lineRule="atLeast"/>
        <w:jc w:val="both"/>
        <w:rPr>
          <w:rFonts w:ascii="Cambria" w:hAnsi="Cambria"/>
        </w:rPr>
      </w:pPr>
    </w:p>
    <w:p w14:paraId="543349DF" w14:textId="77777777" w:rsidR="00796E1D" w:rsidRPr="005B7654" w:rsidRDefault="00796E1D" w:rsidP="00662EDE">
      <w:pPr>
        <w:pStyle w:val="Zkladntext"/>
        <w:tabs>
          <w:tab w:val="left" w:pos="5103"/>
        </w:tabs>
        <w:spacing w:line="240" w:lineRule="atLeast"/>
        <w:jc w:val="both"/>
        <w:rPr>
          <w:rFonts w:ascii="Cambria" w:hAnsi="Cambria"/>
        </w:rPr>
      </w:pPr>
    </w:p>
    <w:p w14:paraId="4EA5D085" w14:textId="77777777" w:rsidR="00AE241A" w:rsidRDefault="00AE241A" w:rsidP="00662EDE">
      <w:pPr>
        <w:pStyle w:val="Zkladntext"/>
        <w:tabs>
          <w:tab w:val="left" w:pos="5103"/>
        </w:tabs>
        <w:spacing w:line="240" w:lineRule="atLeast"/>
        <w:jc w:val="both"/>
        <w:rPr>
          <w:rFonts w:ascii="Cambria" w:hAnsi="Cambria"/>
        </w:rPr>
      </w:pPr>
    </w:p>
    <w:p w14:paraId="4A3D565B" w14:textId="77777777" w:rsidR="00F97631" w:rsidRDefault="008272D4" w:rsidP="00AC139B">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2E26CB4F" w14:textId="1485C2BC" w:rsidR="00AC139B" w:rsidRDefault="00921627" w:rsidP="00AC139B">
      <w:pPr>
        <w:pStyle w:val="Zkladntext"/>
        <w:tabs>
          <w:tab w:val="left" w:pos="5103"/>
        </w:tabs>
        <w:spacing w:line="240" w:lineRule="atLeast"/>
        <w:jc w:val="both"/>
        <w:rPr>
          <w:rFonts w:ascii="Cambria" w:hAnsi="Cambria"/>
          <w:b/>
          <w:bCs/>
        </w:rPr>
      </w:pPr>
      <w:r w:rsidRPr="00921627">
        <w:rPr>
          <w:rFonts w:ascii="Cambria" w:hAnsi="Cambria"/>
          <w:b/>
          <w:bCs/>
          <w:highlight w:val="yellow"/>
        </w:rPr>
        <w:t>…</w:t>
      </w:r>
      <w:r w:rsidR="00AC139B">
        <w:rPr>
          <w:rFonts w:ascii="Cambria" w:hAnsi="Cambria"/>
          <w:b/>
          <w:bCs/>
        </w:rPr>
        <w:tab/>
      </w:r>
      <w:r w:rsidR="00AC139B" w:rsidRPr="00AC139B">
        <w:rPr>
          <w:rFonts w:ascii="Cambria" w:hAnsi="Cambria"/>
          <w:b/>
          <w:bCs/>
        </w:rPr>
        <w:t>Schreiber Czech Republic s.r.o.</w:t>
      </w:r>
    </w:p>
    <w:p w14:paraId="3021DDF3" w14:textId="0F35843A" w:rsidR="00921627" w:rsidRPr="00921627" w:rsidRDefault="00921627" w:rsidP="00AC139B">
      <w:pPr>
        <w:pStyle w:val="Zkladntext"/>
        <w:tabs>
          <w:tab w:val="left" w:pos="5103"/>
        </w:tabs>
        <w:spacing w:line="240" w:lineRule="atLeast"/>
        <w:jc w:val="both"/>
        <w:rPr>
          <w:rFonts w:ascii="Cambria" w:hAnsi="Cambria"/>
        </w:rPr>
      </w:pPr>
      <w:r>
        <w:rPr>
          <w:rFonts w:ascii="Cambria" w:hAnsi="Cambria"/>
          <w:b/>
          <w:bCs/>
        </w:rPr>
        <w:tab/>
      </w:r>
      <w:r w:rsidR="005A19F4">
        <w:rPr>
          <w:rFonts w:ascii="Cambria" w:hAnsi="Cambria"/>
        </w:rPr>
        <w:t xml:space="preserve">Miloš </w:t>
      </w:r>
      <w:proofErr w:type="spellStart"/>
      <w:r w:rsidR="005A19F4">
        <w:rPr>
          <w:rFonts w:ascii="Cambria" w:hAnsi="Cambria"/>
        </w:rPr>
        <w:t>Štafen</w:t>
      </w:r>
      <w:proofErr w:type="spellEnd"/>
      <w:r w:rsidRPr="00921627">
        <w:rPr>
          <w:rFonts w:ascii="Cambria" w:hAnsi="Cambria"/>
        </w:rPr>
        <w:t xml:space="preserve">, </w:t>
      </w:r>
      <w:r w:rsidR="005A19F4">
        <w:rPr>
          <w:rFonts w:ascii="Cambria" w:hAnsi="Cambria"/>
        </w:rPr>
        <w:t>Plant Manager</w:t>
      </w:r>
    </w:p>
    <w:sectPr w:rsidR="00921627" w:rsidRPr="00921627" w:rsidSect="0054565E">
      <w:headerReference w:type="default" r:id="rId10"/>
      <w:footerReference w:type="even" r:id="rId11"/>
      <w:footerReference w:type="default" r:id="rId12"/>
      <w:pgSz w:w="11906" w:h="16838"/>
      <w:pgMar w:top="1418" w:right="1417" w:bottom="1702"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A58237" w14:textId="77777777" w:rsidR="00B04A6D" w:rsidRDefault="00B04A6D">
      <w:r>
        <w:separator/>
      </w:r>
    </w:p>
  </w:endnote>
  <w:endnote w:type="continuationSeparator" w:id="0">
    <w:p w14:paraId="24E81116" w14:textId="77777777" w:rsidR="00B04A6D" w:rsidRDefault="00B04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font>
  <w:font w:name="Cambria-Italic">
    <w:altName w:val="Cambria"/>
    <w:panose1 w:val="00000000000000000000"/>
    <w:charset w:val="EE"/>
    <w:family w:val="auto"/>
    <w:notTrueType/>
    <w:pitch w:val="default"/>
    <w:sig w:usb0="00000005" w:usb1="00000000" w:usb2="00000000" w:usb3="00000000" w:csb0="00000002"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4ABE7" w14:textId="77777777" w:rsidR="005C4880" w:rsidRDefault="0035355F"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14:paraId="329367EE" w14:textId="77777777" w:rsidR="005C4880" w:rsidRDefault="005C488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89F88" w14:textId="77777777" w:rsidR="005C4880" w:rsidRDefault="0035355F"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0C1607">
      <w:rPr>
        <w:rStyle w:val="slostrnky"/>
        <w:noProof/>
      </w:rPr>
      <w:t>11</w:t>
    </w:r>
    <w:r>
      <w:rPr>
        <w:rStyle w:val="slostrnky"/>
      </w:rPr>
      <w:fldChar w:fldCharType="end"/>
    </w:r>
  </w:p>
  <w:p w14:paraId="6D6CEEA8" w14:textId="77777777" w:rsidR="005C4880" w:rsidRDefault="005C48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5A8268" w14:textId="77777777" w:rsidR="00B04A6D" w:rsidRDefault="00B04A6D">
      <w:r>
        <w:separator/>
      </w:r>
    </w:p>
  </w:footnote>
  <w:footnote w:type="continuationSeparator" w:id="0">
    <w:p w14:paraId="4B1BA3F3" w14:textId="77777777" w:rsidR="00B04A6D" w:rsidRDefault="00B04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80BD1" w14:textId="77777777" w:rsidR="005C4880" w:rsidRDefault="005C4880"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EA846EF"/>
    <w:multiLevelType w:val="hybridMultilevel"/>
    <w:tmpl w:val="7AF0D2A8"/>
    <w:lvl w:ilvl="0" w:tplc="31285B88">
      <w:start w:val="1"/>
      <w:numFmt w:val="lowerLetter"/>
      <w:lvlText w:val="%1)"/>
      <w:lvlJc w:val="left"/>
      <w:pPr>
        <w:ind w:left="1428" w:hanging="360"/>
      </w:pPr>
      <w:rPr>
        <w:rFonts w:asciiTheme="majorHAnsi" w:eastAsia="Times New Roman" w:hAnsiTheme="majorHAnsi" w:cs="Times New Roman" w:hint="default"/>
        <w:b w:val="0"/>
        <w:sz w:val="22"/>
        <w:szCs w:val="22"/>
      </w:r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16"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9"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20"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1"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2"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5"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6"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7"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2"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4"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5"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7"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8"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9"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40"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1"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2" w15:restartNumberingAfterBreak="0">
    <w:nsid w:val="78E77FCE"/>
    <w:multiLevelType w:val="hybridMultilevel"/>
    <w:tmpl w:val="EE36576A"/>
    <w:lvl w:ilvl="0" w:tplc="452AB998">
      <w:start w:val="1"/>
      <w:numFmt w:val="decimal"/>
      <w:lvlText w:val="%1."/>
      <w:lvlJc w:val="left"/>
      <w:pPr>
        <w:tabs>
          <w:tab w:val="num" w:pos="720"/>
        </w:tabs>
        <w:ind w:left="720" w:hanging="360"/>
      </w:pPr>
      <w:rPr>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3"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4"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64189559">
    <w:abstractNumId w:val="22"/>
  </w:num>
  <w:num w:numId="2" w16cid:durableId="1956402084">
    <w:abstractNumId w:val="38"/>
  </w:num>
  <w:num w:numId="3" w16cid:durableId="40136196">
    <w:abstractNumId w:val="7"/>
  </w:num>
  <w:num w:numId="4" w16cid:durableId="604071800">
    <w:abstractNumId w:val="19"/>
  </w:num>
  <w:num w:numId="5" w16cid:durableId="1480225289">
    <w:abstractNumId w:val="20"/>
  </w:num>
  <w:num w:numId="6" w16cid:durableId="1088846206">
    <w:abstractNumId w:val="37"/>
  </w:num>
  <w:num w:numId="7" w16cid:durableId="357706146">
    <w:abstractNumId w:val="29"/>
  </w:num>
  <w:num w:numId="8" w16cid:durableId="553547319">
    <w:abstractNumId w:val="39"/>
  </w:num>
  <w:num w:numId="9" w16cid:durableId="1583635250">
    <w:abstractNumId w:val="4"/>
  </w:num>
  <w:num w:numId="10" w16cid:durableId="779835689">
    <w:abstractNumId w:val="31"/>
  </w:num>
  <w:num w:numId="11" w16cid:durableId="1683388338">
    <w:abstractNumId w:val="1"/>
  </w:num>
  <w:num w:numId="12" w16cid:durableId="1234776207">
    <w:abstractNumId w:val="30"/>
  </w:num>
  <w:num w:numId="13" w16cid:durableId="598830999">
    <w:abstractNumId w:val="9"/>
  </w:num>
  <w:num w:numId="14" w16cid:durableId="1268194360">
    <w:abstractNumId w:val="43"/>
  </w:num>
  <w:num w:numId="15" w16cid:durableId="1376003185">
    <w:abstractNumId w:val="13"/>
  </w:num>
  <w:num w:numId="16" w16cid:durableId="1071347349">
    <w:abstractNumId w:val="21"/>
  </w:num>
  <w:num w:numId="17" w16cid:durableId="2039578203">
    <w:abstractNumId w:val="11"/>
  </w:num>
  <w:num w:numId="18" w16cid:durableId="785736992">
    <w:abstractNumId w:val="24"/>
  </w:num>
  <w:num w:numId="19" w16cid:durableId="1994719713">
    <w:abstractNumId w:val="25"/>
  </w:num>
  <w:num w:numId="20" w16cid:durableId="1972438119">
    <w:abstractNumId w:val="36"/>
  </w:num>
  <w:num w:numId="21" w16cid:durableId="186716118">
    <w:abstractNumId w:val="42"/>
  </w:num>
  <w:num w:numId="22" w16cid:durableId="1436098414">
    <w:abstractNumId w:val="44"/>
  </w:num>
  <w:num w:numId="23" w16cid:durableId="438720942">
    <w:abstractNumId w:val="3"/>
  </w:num>
  <w:num w:numId="24" w16cid:durableId="405305933">
    <w:abstractNumId w:val="2"/>
  </w:num>
  <w:num w:numId="25" w16cid:durableId="2143377288">
    <w:abstractNumId w:val="12"/>
  </w:num>
  <w:num w:numId="26" w16cid:durableId="686567201">
    <w:abstractNumId w:val="34"/>
  </w:num>
  <w:num w:numId="27" w16cid:durableId="1033657394">
    <w:abstractNumId w:val="6"/>
  </w:num>
  <w:num w:numId="28" w16cid:durableId="1008092513">
    <w:abstractNumId w:val="35"/>
  </w:num>
  <w:num w:numId="29" w16cid:durableId="529490291">
    <w:abstractNumId w:val="41"/>
  </w:num>
  <w:num w:numId="30" w16cid:durableId="2130078808">
    <w:abstractNumId w:val="18"/>
  </w:num>
  <w:num w:numId="31" w16cid:durableId="1668290962">
    <w:abstractNumId w:val="0"/>
  </w:num>
  <w:num w:numId="32" w16cid:durableId="1171915302">
    <w:abstractNumId w:val="17"/>
  </w:num>
  <w:num w:numId="33" w16cid:durableId="11681374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71668438">
    <w:abstractNumId w:val="32"/>
  </w:num>
  <w:num w:numId="35" w16cid:durableId="1626890244">
    <w:abstractNumId w:val="10"/>
  </w:num>
  <w:num w:numId="36" w16cid:durableId="9451614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4455614">
    <w:abstractNumId w:val="5"/>
  </w:num>
  <w:num w:numId="38" w16cid:durableId="1623879375">
    <w:abstractNumId w:val="33"/>
  </w:num>
  <w:num w:numId="39" w16cid:durableId="1705867918">
    <w:abstractNumId w:val="8"/>
  </w:num>
  <w:num w:numId="40" w16cid:durableId="1717582407">
    <w:abstractNumId w:val="14"/>
  </w:num>
  <w:num w:numId="41" w16cid:durableId="1914774900">
    <w:abstractNumId w:val="28"/>
  </w:num>
  <w:num w:numId="42" w16cid:durableId="1084230233">
    <w:abstractNumId w:val="23"/>
  </w:num>
  <w:num w:numId="43" w16cid:durableId="57331908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23571499">
    <w:abstractNumId w:val="16"/>
  </w:num>
  <w:num w:numId="45" w16cid:durableId="647900741">
    <w:abstractNumId w:val="27"/>
  </w:num>
  <w:num w:numId="46" w16cid:durableId="1225876351">
    <w:abstractNumId w:val="40"/>
  </w:num>
  <w:num w:numId="47" w16cid:durableId="24156830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2E7"/>
    <w:rsid w:val="000066AB"/>
    <w:rsid w:val="00006AD4"/>
    <w:rsid w:val="0001350B"/>
    <w:rsid w:val="000141FC"/>
    <w:rsid w:val="00014795"/>
    <w:rsid w:val="00014B34"/>
    <w:rsid w:val="00020639"/>
    <w:rsid w:val="00021D34"/>
    <w:rsid w:val="00023854"/>
    <w:rsid w:val="00023904"/>
    <w:rsid w:val="00027641"/>
    <w:rsid w:val="000336E1"/>
    <w:rsid w:val="00037725"/>
    <w:rsid w:val="00040F01"/>
    <w:rsid w:val="0004267F"/>
    <w:rsid w:val="00043ED9"/>
    <w:rsid w:val="0005257B"/>
    <w:rsid w:val="00060BF7"/>
    <w:rsid w:val="0006144D"/>
    <w:rsid w:val="000614A9"/>
    <w:rsid w:val="0007107E"/>
    <w:rsid w:val="00071A45"/>
    <w:rsid w:val="0007509F"/>
    <w:rsid w:val="00075B87"/>
    <w:rsid w:val="00077C7D"/>
    <w:rsid w:val="0008008D"/>
    <w:rsid w:val="00080308"/>
    <w:rsid w:val="00082323"/>
    <w:rsid w:val="000842FE"/>
    <w:rsid w:val="00086E00"/>
    <w:rsid w:val="00090D5A"/>
    <w:rsid w:val="000914A5"/>
    <w:rsid w:val="00095165"/>
    <w:rsid w:val="00096377"/>
    <w:rsid w:val="000A12FA"/>
    <w:rsid w:val="000B740D"/>
    <w:rsid w:val="000C0B59"/>
    <w:rsid w:val="000C0DDF"/>
    <w:rsid w:val="000C1607"/>
    <w:rsid w:val="000C346D"/>
    <w:rsid w:val="000D3C4F"/>
    <w:rsid w:val="000D5042"/>
    <w:rsid w:val="000E0789"/>
    <w:rsid w:val="000E3949"/>
    <w:rsid w:val="000E7765"/>
    <w:rsid w:val="000F6BCE"/>
    <w:rsid w:val="000F78BF"/>
    <w:rsid w:val="00105A8B"/>
    <w:rsid w:val="00114954"/>
    <w:rsid w:val="00120655"/>
    <w:rsid w:val="00121009"/>
    <w:rsid w:val="001223D1"/>
    <w:rsid w:val="00122CAA"/>
    <w:rsid w:val="00124E44"/>
    <w:rsid w:val="00130D03"/>
    <w:rsid w:val="00134F81"/>
    <w:rsid w:val="001363FF"/>
    <w:rsid w:val="00137D7B"/>
    <w:rsid w:val="00137DC4"/>
    <w:rsid w:val="0014082A"/>
    <w:rsid w:val="00142928"/>
    <w:rsid w:val="00142F6E"/>
    <w:rsid w:val="001434C6"/>
    <w:rsid w:val="001455C2"/>
    <w:rsid w:val="00146B8B"/>
    <w:rsid w:val="0014762C"/>
    <w:rsid w:val="00154F6E"/>
    <w:rsid w:val="00155152"/>
    <w:rsid w:val="001557AD"/>
    <w:rsid w:val="001618BA"/>
    <w:rsid w:val="00162D35"/>
    <w:rsid w:val="00163CBC"/>
    <w:rsid w:val="0016597C"/>
    <w:rsid w:val="00176D88"/>
    <w:rsid w:val="0018067A"/>
    <w:rsid w:val="00192DB1"/>
    <w:rsid w:val="00193CB2"/>
    <w:rsid w:val="001A0B26"/>
    <w:rsid w:val="001A37DB"/>
    <w:rsid w:val="001A5F9C"/>
    <w:rsid w:val="001B1E88"/>
    <w:rsid w:val="001B5973"/>
    <w:rsid w:val="001C0DEC"/>
    <w:rsid w:val="001C1B8B"/>
    <w:rsid w:val="001C3B19"/>
    <w:rsid w:val="001C5A06"/>
    <w:rsid w:val="001D2E14"/>
    <w:rsid w:val="001D5D70"/>
    <w:rsid w:val="001D7CE9"/>
    <w:rsid w:val="001E46B0"/>
    <w:rsid w:val="001E5BF2"/>
    <w:rsid w:val="001E7B86"/>
    <w:rsid w:val="001F0912"/>
    <w:rsid w:val="001F0A89"/>
    <w:rsid w:val="001F292F"/>
    <w:rsid w:val="001F35ED"/>
    <w:rsid w:val="001F471E"/>
    <w:rsid w:val="001F54CA"/>
    <w:rsid w:val="001F5FA2"/>
    <w:rsid w:val="002006B2"/>
    <w:rsid w:val="00200D9B"/>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550"/>
    <w:rsid w:val="00234DD2"/>
    <w:rsid w:val="00235258"/>
    <w:rsid w:val="00235980"/>
    <w:rsid w:val="002373F2"/>
    <w:rsid w:val="002408AE"/>
    <w:rsid w:val="00241C9B"/>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4B39"/>
    <w:rsid w:val="002A089E"/>
    <w:rsid w:val="002A492D"/>
    <w:rsid w:val="002B0455"/>
    <w:rsid w:val="002C0464"/>
    <w:rsid w:val="002C31FC"/>
    <w:rsid w:val="002D102C"/>
    <w:rsid w:val="002D4151"/>
    <w:rsid w:val="002D47B9"/>
    <w:rsid w:val="002D6A07"/>
    <w:rsid w:val="002D7D0F"/>
    <w:rsid w:val="002E5E4F"/>
    <w:rsid w:val="002F2B51"/>
    <w:rsid w:val="002F45D5"/>
    <w:rsid w:val="002F5C58"/>
    <w:rsid w:val="002F74E7"/>
    <w:rsid w:val="002F7DDE"/>
    <w:rsid w:val="00300CEE"/>
    <w:rsid w:val="00302269"/>
    <w:rsid w:val="00304CB8"/>
    <w:rsid w:val="003106E5"/>
    <w:rsid w:val="00322DB4"/>
    <w:rsid w:val="003231D2"/>
    <w:rsid w:val="003237EE"/>
    <w:rsid w:val="00324010"/>
    <w:rsid w:val="00331CD5"/>
    <w:rsid w:val="003374BC"/>
    <w:rsid w:val="003405F9"/>
    <w:rsid w:val="00341B76"/>
    <w:rsid w:val="00341BC4"/>
    <w:rsid w:val="00347BE3"/>
    <w:rsid w:val="0035355F"/>
    <w:rsid w:val="003551A5"/>
    <w:rsid w:val="00360069"/>
    <w:rsid w:val="00361867"/>
    <w:rsid w:val="00361F7B"/>
    <w:rsid w:val="003634A3"/>
    <w:rsid w:val="003711DB"/>
    <w:rsid w:val="003732FA"/>
    <w:rsid w:val="00373786"/>
    <w:rsid w:val="003758D2"/>
    <w:rsid w:val="00376582"/>
    <w:rsid w:val="00377EDA"/>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61EE"/>
    <w:rsid w:val="003C65DD"/>
    <w:rsid w:val="003C70E6"/>
    <w:rsid w:val="003D4AF4"/>
    <w:rsid w:val="003E429E"/>
    <w:rsid w:val="003E6B6C"/>
    <w:rsid w:val="003F282E"/>
    <w:rsid w:val="003F331E"/>
    <w:rsid w:val="003F3AB9"/>
    <w:rsid w:val="003F3CE3"/>
    <w:rsid w:val="003F66AD"/>
    <w:rsid w:val="0040022F"/>
    <w:rsid w:val="00400E6A"/>
    <w:rsid w:val="00403322"/>
    <w:rsid w:val="00404F69"/>
    <w:rsid w:val="004058A4"/>
    <w:rsid w:val="00405A36"/>
    <w:rsid w:val="00406A0B"/>
    <w:rsid w:val="0041535A"/>
    <w:rsid w:val="0041555D"/>
    <w:rsid w:val="00420196"/>
    <w:rsid w:val="00422245"/>
    <w:rsid w:val="00422DD8"/>
    <w:rsid w:val="00423F9E"/>
    <w:rsid w:val="00425145"/>
    <w:rsid w:val="0043532D"/>
    <w:rsid w:val="004364CC"/>
    <w:rsid w:val="00436F51"/>
    <w:rsid w:val="004377CD"/>
    <w:rsid w:val="00442A8B"/>
    <w:rsid w:val="00447CBC"/>
    <w:rsid w:val="00450B93"/>
    <w:rsid w:val="00451F9A"/>
    <w:rsid w:val="00454ADA"/>
    <w:rsid w:val="004553FD"/>
    <w:rsid w:val="00456268"/>
    <w:rsid w:val="004650B8"/>
    <w:rsid w:val="004662FE"/>
    <w:rsid w:val="004679A9"/>
    <w:rsid w:val="00483022"/>
    <w:rsid w:val="00484629"/>
    <w:rsid w:val="004953DE"/>
    <w:rsid w:val="00497EDB"/>
    <w:rsid w:val="004A0841"/>
    <w:rsid w:val="004A5FB7"/>
    <w:rsid w:val="004A72EE"/>
    <w:rsid w:val="004A7C7E"/>
    <w:rsid w:val="004B3EA4"/>
    <w:rsid w:val="004B4D9E"/>
    <w:rsid w:val="004B5EFD"/>
    <w:rsid w:val="004D2D80"/>
    <w:rsid w:val="004D6884"/>
    <w:rsid w:val="004E5B9D"/>
    <w:rsid w:val="004E6F17"/>
    <w:rsid w:val="004F4B50"/>
    <w:rsid w:val="004F67DF"/>
    <w:rsid w:val="00506042"/>
    <w:rsid w:val="00506056"/>
    <w:rsid w:val="005100B5"/>
    <w:rsid w:val="005170BE"/>
    <w:rsid w:val="0051790C"/>
    <w:rsid w:val="005202E9"/>
    <w:rsid w:val="0052306D"/>
    <w:rsid w:val="00525182"/>
    <w:rsid w:val="00527F52"/>
    <w:rsid w:val="00531572"/>
    <w:rsid w:val="00540363"/>
    <w:rsid w:val="00540D83"/>
    <w:rsid w:val="005421B8"/>
    <w:rsid w:val="00542A0B"/>
    <w:rsid w:val="0054565E"/>
    <w:rsid w:val="00551872"/>
    <w:rsid w:val="00555137"/>
    <w:rsid w:val="0056465A"/>
    <w:rsid w:val="005678B3"/>
    <w:rsid w:val="005716F4"/>
    <w:rsid w:val="00575157"/>
    <w:rsid w:val="00581049"/>
    <w:rsid w:val="005840D6"/>
    <w:rsid w:val="005858AF"/>
    <w:rsid w:val="0058728F"/>
    <w:rsid w:val="00593EDD"/>
    <w:rsid w:val="00594A26"/>
    <w:rsid w:val="005A0E02"/>
    <w:rsid w:val="005A19F4"/>
    <w:rsid w:val="005A1B2C"/>
    <w:rsid w:val="005A5C50"/>
    <w:rsid w:val="005B620E"/>
    <w:rsid w:val="005B7654"/>
    <w:rsid w:val="005C4880"/>
    <w:rsid w:val="005D05A3"/>
    <w:rsid w:val="005D139C"/>
    <w:rsid w:val="005D1A7D"/>
    <w:rsid w:val="005D2BF5"/>
    <w:rsid w:val="005D60D9"/>
    <w:rsid w:val="005E534C"/>
    <w:rsid w:val="005E692E"/>
    <w:rsid w:val="005F2ADE"/>
    <w:rsid w:val="005F4641"/>
    <w:rsid w:val="005F7001"/>
    <w:rsid w:val="0060274E"/>
    <w:rsid w:val="006245E9"/>
    <w:rsid w:val="0062768B"/>
    <w:rsid w:val="00630E64"/>
    <w:rsid w:val="00633965"/>
    <w:rsid w:val="00636D34"/>
    <w:rsid w:val="00641FB7"/>
    <w:rsid w:val="006445A5"/>
    <w:rsid w:val="00644D49"/>
    <w:rsid w:val="0064566C"/>
    <w:rsid w:val="006508A5"/>
    <w:rsid w:val="006518EF"/>
    <w:rsid w:val="00652C5F"/>
    <w:rsid w:val="006558C0"/>
    <w:rsid w:val="0066153F"/>
    <w:rsid w:val="0066217C"/>
    <w:rsid w:val="00662EDE"/>
    <w:rsid w:val="00670AFA"/>
    <w:rsid w:val="0067135D"/>
    <w:rsid w:val="00672AD6"/>
    <w:rsid w:val="00672CA0"/>
    <w:rsid w:val="00674564"/>
    <w:rsid w:val="006755F8"/>
    <w:rsid w:val="00684393"/>
    <w:rsid w:val="006843DA"/>
    <w:rsid w:val="00693259"/>
    <w:rsid w:val="006974A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706785"/>
    <w:rsid w:val="0070740D"/>
    <w:rsid w:val="00710DF3"/>
    <w:rsid w:val="007112F6"/>
    <w:rsid w:val="00713F5D"/>
    <w:rsid w:val="0072007F"/>
    <w:rsid w:val="0072197E"/>
    <w:rsid w:val="00723AED"/>
    <w:rsid w:val="00726DA5"/>
    <w:rsid w:val="00727FCF"/>
    <w:rsid w:val="007308AD"/>
    <w:rsid w:val="00735849"/>
    <w:rsid w:val="00735E27"/>
    <w:rsid w:val="00736226"/>
    <w:rsid w:val="00736E30"/>
    <w:rsid w:val="00737311"/>
    <w:rsid w:val="007374EC"/>
    <w:rsid w:val="00751DF6"/>
    <w:rsid w:val="00753886"/>
    <w:rsid w:val="00760347"/>
    <w:rsid w:val="00763BD9"/>
    <w:rsid w:val="007645AF"/>
    <w:rsid w:val="00771351"/>
    <w:rsid w:val="00772029"/>
    <w:rsid w:val="00774BE5"/>
    <w:rsid w:val="00784D8E"/>
    <w:rsid w:val="00784E44"/>
    <w:rsid w:val="00793FB9"/>
    <w:rsid w:val="007964C7"/>
    <w:rsid w:val="00796E1D"/>
    <w:rsid w:val="007A390B"/>
    <w:rsid w:val="007A3E3E"/>
    <w:rsid w:val="007A5123"/>
    <w:rsid w:val="007A551A"/>
    <w:rsid w:val="007B1242"/>
    <w:rsid w:val="007B350B"/>
    <w:rsid w:val="007B640D"/>
    <w:rsid w:val="007C0937"/>
    <w:rsid w:val="007C0EC6"/>
    <w:rsid w:val="007C1157"/>
    <w:rsid w:val="007C1B09"/>
    <w:rsid w:val="007C1E1C"/>
    <w:rsid w:val="007C26A3"/>
    <w:rsid w:val="007C33C5"/>
    <w:rsid w:val="007C399B"/>
    <w:rsid w:val="007D2CE1"/>
    <w:rsid w:val="007D6A31"/>
    <w:rsid w:val="007E0D90"/>
    <w:rsid w:val="007E4F07"/>
    <w:rsid w:val="007F00BF"/>
    <w:rsid w:val="007F36F0"/>
    <w:rsid w:val="007F3961"/>
    <w:rsid w:val="00810BBE"/>
    <w:rsid w:val="00813B3D"/>
    <w:rsid w:val="008159F4"/>
    <w:rsid w:val="00821D2E"/>
    <w:rsid w:val="00822F1F"/>
    <w:rsid w:val="00825106"/>
    <w:rsid w:val="0082580D"/>
    <w:rsid w:val="00825A80"/>
    <w:rsid w:val="00825CD5"/>
    <w:rsid w:val="0082704A"/>
    <w:rsid w:val="008272D4"/>
    <w:rsid w:val="0083356A"/>
    <w:rsid w:val="008359F2"/>
    <w:rsid w:val="00837C52"/>
    <w:rsid w:val="00841B91"/>
    <w:rsid w:val="00841EC6"/>
    <w:rsid w:val="00843F64"/>
    <w:rsid w:val="00843FA8"/>
    <w:rsid w:val="0084694C"/>
    <w:rsid w:val="00855CE3"/>
    <w:rsid w:val="00856806"/>
    <w:rsid w:val="0086512C"/>
    <w:rsid w:val="00866AA4"/>
    <w:rsid w:val="008673E3"/>
    <w:rsid w:val="00875C65"/>
    <w:rsid w:val="00875E5E"/>
    <w:rsid w:val="00875FBB"/>
    <w:rsid w:val="0088010B"/>
    <w:rsid w:val="00881791"/>
    <w:rsid w:val="0088204B"/>
    <w:rsid w:val="00885B9A"/>
    <w:rsid w:val="0088783E"/>
    <w:rsid w:val="00890C8F"/>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2BE0"/>
    <w:rsid w:val="008D5122"/>
    <w:rsid w:val="008D5BA0"/>
    <w:rsid w:val="008D5D35"/>
    <w:rsid w:val="008D782A"/>
    <w:rsid w:val="008E2DDE"/>
    <w:rsid w:val="008E4753"/>
    <w:rsid w:val="008E4C67"/>
    <w:rsid w:val="008E5501"/>
    <w:rsid w:val="008E61F7"/>
    <w:rsid w:val="008F1B07"/>
    <w:rsid w:val="008F2D2F"/>
    <w:rsid w:val="008F2DD7"/>
    <w:rsid w:val="008F3BA2"/>
    <w:rsid w:val="008F6987"/>
    <w:rsid w:val="00900C5D"/>
    <w:rsid w:val="00900F35"/>
    <w:rsid w:val="00902C0E"/>
    <w:rsid w:val="009049FF"/>
    <w:rsid w:val="00920C34"/>
    <w:rsid w:val="00921627"/>
    <w:rsid w:val="00926D0C"/>
    <w:rsid w:val="00927053"/>
    <w:rsid w:val="0093090B"/>
    <w:rsid w:val="00931BEC"/>
    <w:rsid w:val="009321B4"/>
    <w:rsid w:val="00934512"/>
    <w:rsid w:val="0093488E"/>
    <w:rsid w:val="00935E03"/>
    <w:rsid w:val="00935F79"/>
    <w:rsid w:val="0093677D"/>
    <w:rsid w:val="00941494"/>
    <w:rsid w:val="0094377D"/>
    <w:rsid w:val="0095081F"/>
    <w:rsid w:val="00951F5B"/>
    <w:rsid w:val="00956D48"/>
    <w:rsid w:val="00957298"/>
    <w:rsid w:val="009601FD"/>
    <w:rsid w:val="00961D69"/>
    <w:rsid w:val="009638A6"/>
    <w:rsid w:val="00966BEB"/>
    <w:rsid w:val="009720BD"/>
    <w:rsid w:val="00973E49"/>
    <w:rsid w:val="009748A3"/>
    <w:rsid w:val="00975357"/>
    <w:rsid w:val="00977317"/>
    <w:rsid w:val="00993B7F"/>
    <w:rsid w:val="0099456F"/>
    <w:rsid w:val="00997409"/>
    <w:rsid w:val="009A7ECF"/>
    <w:rsid w:val="009B0849"/>
    <w:rsid w:val="009C14D1"/>
    <w:rsid w:val="009C173D"/>
    <w:rsid w:val="009C1954"/>
    <w:rsid w:val="009C2F33"/>
    <w:rsid w:val="009D0B9A"/>
    <w:rsid w:val="009D3682"/>
    <w:rsid w:val="009E0DE0"/>
    <w:rsid w:val="009E1EFF"/>
    <w:rsid w:val="009E7724"/>
    <w:rsid w:val="009F5208"/>
    <w:rsid w:val="009F72CD"/>
    <w:rsid w:val="009F7C21"/>
    <w:rsid w:val="00A01E0C"/>
    <w:rsid w:val="00A1107A"/>
    <w:rsid w:val="00A15F20"/>
    <w:rsid w:val="00A1694E"/>
    <w:rsid w:val="00A23E58"/>
    <w:rsid w:val="00A25D10"/>
    <w:rsid w:val="00A30E1F"/>
    <w:rsid w:val="00A35A7A"/>
    <w:rsid w:val="00A36F26"/>
    <w:rsid w:val="00A52F11"/>
    <w:rsid w:val="00A53915"/>
    <w:rsid w:val="00A643EF"/>
    <w:rsid w:val="00A6518E"/>
    <w:rsid w:val="00A70AAD"/>
    <w:rsid w:val="00A735C9"/>
    <w:rsid w:val="00A739AE"/>
    <w:rsid w:val="00A74838"/>
    <w:rsid w:val="00A757F2"/>
    <w:rsid w:val="00A763F5"/>
    <w:rsid w:val="00A76772"/>
    <w:rsid w:val="00A8068A"/>
    <w:rsid w:val="00A82CEA"/>
    <w:rsid w:val="00A8306E"/>
    <w:rsid w:val="00A84DF7"/>
    <w:rsid w:val="00A84FBF"/>
    <w:rsid w:val="00A864E7"/>
    <w:rsid w:val="00A92B37"/>
    <w:rsid w:val="00A957BF"/>
    <w:rsid w:val="00A95B52"/>
    <w:rsid w:val="00AA6B91"/>
    <w:rsid w:val="00AA77DE"/>
    <w:rsid w:val="00AB235F"/>
    <w:rsid w:val="00AB3960"/>
    <w:rsid w:val="00AB44A9"/>
    <w:rsid w:val="00AB5D30"/>
    <w:rsid w:val="00AC09FB"/>
    <w:rsid w:val="00AC139B"/>
    <w:rsid w:val="00AC1DE5"/>
    <w:rsid w:val="00AC2DC6"/>
    <w:rsid w:val="00AC3482"/>
    <w:rsid w:val="00AC55B9"/>
    <w:rsid w:val="00AC7BB6"/>
    <w:rsid w:val="00AC7D3A"/>
    <w:rsid w:val="00AD2D1E"/>
    <w:rsid w:val="00AD7D06"/>
    <w:rsid w:val="00AE241A"/>
    <w:rsid w:val="00AE5C75"/>
    <w:rsid w:val="00AE6F65"/>
    <w:rsid w:val="00AE75E8"/>
    <w:rsid w:val="00AF0D84"/>
    <w:rsid w:val="00AF2E71"/>
    <w:rsid w:val="00AF7A96"/>
    <w:rsid w:val="00B04A6D"/>
    <w:rsid w:val="00B07E89"/>
    <w:rsid w:val="00B10DAA"/>
    <w:rsid w:val="00B128E8"/>
    <w:rsid w:val="00B225A1"/>
    <w:rsid w:val="00B237BA"/>
    <w:rsid w:val="00B2655C"/>
    <w:rsid w:val="00B34BEC"/>
    <w:rsid w:val="00B354FC"/>
    <w:rsid w:val="00B36709"/>
    <w:rsid w:val="00B40926"/>
    <w:rsid w:val="00B43273"/>
    <w:rsid w:val="00B433F8"/>
    <w:rsid w:val="00B45777"/>
    <w:rsid w:val="00B47737"/>
    <w:rsid w:val="00B47BFD"/>
    <w:rsid w:val="00B47C49"/>
    <w:rsid w:val="00B50032"/>
    <w:rsid w:val="00B520E8"/>
    <w:rsid w:val="00B609C8"/>
    <w:rsid w:val="00B60C64"/>
    <w:rsid w:val="00B62EEE"/>
    <w:rsid w:val="00B668C5"/>
    <w:rsid w:val="00B6699A"/>
    <w:rsid w:val="00B721F1"/>
    <w:rsid w:val="00B72510"/>
    <w:rsid w:val="00B744C0"/>
    <w:rsid w:val="00B75096"/>
    <w:rsid w:val="00B77E72"/>
    <w:rsid w:val="00B82F95"/>
    <w:rsid w:val="00B84A15"/>
    <w:rsid w:val="00B872EC"/>
    <w:rsid w:val="00B90127"/>
    <w:rsid w:val="00B9266A"/>
    <w:rsid w:val="00B93CE0"/>
    <w:rsid w:val="00B95434"/>
    <w:rsid w:val="00B97584"/>
    <w:rsid w:val="00BA336E"/>
    <w:rsid w:val="00BB09AC"/>
    <w:rsid w:val="00BB14C6"/>
    <w:rsid w:val="00BB371A"/>
    <w:rsid w:val="00BB5615"/>
    <w:rsid w:val="00BC2491"/>
    <w:rsid w:val="00BC4968"/>
    <w:rsid w:val="00BC504E"/>
    <w:rsid w:val="00BC7317"/>
    <w:rsid w:val="00BC79E3"/>
    <w:rsid w:val="00BD39A1"/>
    <w:rsid w:val="00BD6D3A"/>
    <w:rsid w:val="00BD740A"/>
    <w:rsid w:val="00BD7C16"/>
    <w:rsid w:val="00BE1CB0"/>
    <w:rsid w:val="00BE4C93"/>
    <w:rsid w:val="00BE53A0"/>
    <w:rsid w:val="00BF1105"/>
    <w:rsid w:val="00BF5F4A"/>
    <w:rsid w:val="00C028F6"/>
    <w:rsid w:val="00C0451D"/>
    <w:rsid w:val="00C05304"/>
    <w:rsid w:val="00C0541B"/>
    <w:rsid w:val="00C07474"/>
    <w:rsid w:val="00C172C8"/>
    <w:rsid w:val="00C175D4"/>
    <w:rsid w:val="00C202FD"/>
    <w:rsid w:val="00C2208E"/>
    <w:rsid w:val="00C23C31"/>
    <w:rsid w:val="00C24BF1"/>
    <w:rsid w:val="00C311D9"/>
    <w:rsid w:val="00C37085"/>
    <w:rsid w:val="00C4022B"/>
    <w:rsid w:val="00C43CE2"/>
    <w:rsid w:val="00C51FCB"/>
    <w:rsid w:val="00C547A7"/>
    <w:rsid w:val="00C55B01"/>
    <w:rsid w:val="00C572EA"/>
    <w:rsid w:val="00C618D1"/>
    <w:rsid w:val="00C61EB8"/>
    <w:rsid w:val="00C65468"/>
    <w:rsid w:val="00C65961"/>
    <w:rsid w:val="00C72D99"/>
    <w:rsid w:val="00C749C0"/>
    <w:rsid w:val="00C74C0F"/>
    <w:rsid w:val="00C82397"/>
    <w:rsid w:val="00C94CF6"/>
    <w:rsid w:val="00CA3DE1"/>
    <w:rsid w:val="00CA44F3"/>
    <w:rsid w:val="00CA4780"/>
    <w:rsid w:val="00CA718D"/>
    <w:rsid w:val="00CA7A32"/>
    <w:rsid w:val="00CB2E2A"/>
    <w:rsid w:val="00CB4F32"/>
    <w:rsid w:val="00CB7528"/>
    <w:rsid w:val="00CC0ED0"/>
    <w:rsid w:val="00CC42BD"/>
    <w:rsid w:val="00CC4E4E"/>
    <w:rsid w:val="00CD4709"/>
    <w:rsid w:val="00CE093C"/>
    <w:rsid w:val="00CE127C"/>
    <w:rsid w:val="00CE38C4"/>
    <w:rsid w:val="00CF5566"/>
    <w:rsid w:val="00CF6568"/>
    <w:rsid w:val="00CF6C48"/>
    <w:rsid w:val="00D007D9"/>
    <w:rsid w:val="00D0524C"/>
    <w:rsid w:val="00D146AD"/>
    <w:rsid w:val="00D14FAE"/>
    <w:rsid w:val="00D170E6"/>
    <w:rsid w:val="00D173C1"/>
    <w:rsid w:val="00D21EE2"/>
    <w:rsid w:val="00D24908"/>
    <w:rsid w:val="00D304BF"/>
    <w:rsid w:val="00D30C04"/>
    <w:rsid w:val="00D33391"/>
    <w:rsid w:val="00D355E2"/>
    <w:rsid w:val="00D50CD1"/>
    <w:rsid w:val="00D525D5"/>
    <w:rsid w:val="00D54547"/>
    <w:rsid w:val="00D54D4C"/>
    <w:rsid w:val="00D63BD3"/>
    <w:rsid w:val="00D65266"/>
    <w:rsid w:val="00D70CC3"/>
    <w:rsid w:val="00D7517D"/>
    <w:rsid w:val="00D754FE"/>
    <w:rsid w:val="00D7648B"/>
    <w:rsid w:val="00D80E48"/>
    <w:rsid w:val="00D81CC5"/>
    <w:rsid w:val="00D879F5"/>
    <w:rsid w:val="00D917F5"/>
    <w:rsid w:val="00D936F9"/>
    <w:rsid w:val="00D97235"/>
    <w:rsid w:val="00D97819"/>
    <w:rsid w:val="00D97B44"/>
    <w:rsid w:val="00DA0DC3"/>
    <w:rsid w:val="00DB2295"/>
    <w:rsid w:val="00DB6C6F"/>
    <w:rsid w:val="00DC10F8"/>
    <w:rsid w:val="00DC3F5E"/>
    <w:rsid w:val="00DC53E9"/>
    <w:rsid w:val="00DC70DB"/>
    <w:rsid w:val="00DC7AD5"/>
    <w:rsid w:val="00DC7D3D"/>
    <w:rsid w:val="00DD2343"/>
    <w:rsid w:val="00DD6042"/>
    <w:rsid w:val="00DD708C"/>
    <w:rsid w:val="00DD74DF"/>
    <w:rsid w:val="00DE0789"/>
    <w:rsid w:val="00DE078D"/>
    <w:rsid w:val="00DE4B4F"/>
    <w:rsid w:val="00DE6340"/>
    <w:rsid w:val="00DF3D4F"/>
    <w:rsid w:val="00E02C45"/>
    <w:rsid w:val="00E03578"/>
    <w:rsid w:val="00E04846"/>
    <w:rsid w:val="00E07BF7"/>
    <w:rsid w:val="00E133F0"/>
    <w:rsid w:val="00E13BB1"/>
    <w:rsid w:val="00E20041"/>
    <w:rsid w:val="00E30AA6"/>
    <w:rsid w:val="00E37FDF"/>
    <w:rsid w:val="00E40CA7"/>
    <w:rsid w:val="00E502CF"/>
    <w:rsid w:val="00E51851"/>
    <w:rsid w:val="00E53281"/>
    <w:rsid w:val="00E57917"/>
    <w:rsid w:val="00E61DD7"/>
    <w:rsid w:val="00E626D2"/>
    <w:rsid w:val="00E6532C"/>
    <w:rsid w:val="00E70E77"/>
    <w:rsid w:val="00E72533"/>
    <w:rsid w:val="00E72D7F"/>
    <w:rsid w:val="00E733FB"/>
    <w:rsid w:val="00E74528"/>
    <w:rsid w:val="00E83D57"/>
    <w:rsid w:val="00E84FE8"/>
    <w:rsid w:val="00E91938"/>
    <w:rsid w:val="00E940E4"/>
    <w:rsid w:val="00EA09C9"/>
    <w:rsid w:val="00EA1090"/>
    <w:rsid w:val="00EA4879"/>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826"/>
    <w:rsid w:val="00F8736F"/>
    <w:rsid w:val="00F92938"/>
    <w:rsid w:val="00F97631"/>
    <w:rsid w:val="00FA01AF"/>
    <w:rsid w:val="00FA28B7"/>
    <w:rsid w:val="00FA2AC3"/>
    <w:rsid w:val="00FA304E"/>
    <w:rsid w:val="00FA337A"/>
    <w:rsid w:val="00FB3375"/>
    <w:rsid w:val="00FB3720"/>
    <w:rsid w:val="00FB7576"/>
    <w:rsid w:val="00FC12BF"/>
    <w:rsid w:val="00FD31D4"/>
    <w:rsid w:val="00FD3BC6"/>
    <w:rsid w:val="00FD59A6"/>
    <w:rsid w:val="00FD75A4"/>
    <w:rsid w:val="00FD7D68"/>
    <w:rsid w:val="00FE2EA3"/>
    <w:rsid w:val="00FE4901"/>
    <w:rsid w:val="00FE71C5"/>
    <w:rsid w:val="00FE7A84"/>
    <w:rsid w:val="00FF28F9"/>
    <w:rsid w:val="00FF2E67"/>
    <w:rsid w:val="00FF48C5"/>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D9102A"/>
  <w15:docId w15:val="{729E5F6C-2DDE-4BC5-96F6-E0BECF38C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B640D"/>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53436592">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435443498">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38903804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1423718459">
      <w:bodyDiv w:val="1"/>
      <w:marLeft w:val="0"/>
      <w:marRight w:val="0"/>
      <w:marTop w:val="0"/>
      <w:marBottom w:val="0"/>
      <w:divBdr>
        <w:top w:val="none" w:sz="0" w:space="0" w:color="auto"/>
        <w:left w:val="none" w:sz="0" w:space="0" w:color="auto"/>
        <w:bottom w:val="none" w:sz="0" w:space="0" w:color="auto"/>
        <w:right w:val="none" w:sz="0" w:space="0" w:color="auto"/>
      </w:divBdr>
    </w:div>
    <w:div w:id="1536963377">
      <w:bodyDiv w:val="1"/>
      <w:marLeft w:val="0"/>
      <w:marRight w:val="0"/>
      <w:marTop w:val="0"/>
      <w:marBottom w:val="0"/>
      <w:divBdr>
        <w:top w:val="none" w:sz="0" w:space="0" w:color="auto"/>
        <w:left w:val="none" w:sz="0" w:space="0" w:color="auto"/>
        <w:bottom w:val="none" w:sz="0" w:space="0" w:color="auto"/>
        <w:right w:val="none" w:sz="0" w:space="0" w:color="auto"/>
      </w:divBdr>
    </w:div>
    <w:div w:id="1569919177">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8FAB74-F2CB-47AB-BC8F-AF6CE436DE45}">
  <ds:schemaRefs>
    <ds:schemaRef ds:uri="http://schemas.openxmlformats.org/officeDocument/2006/bibliography"/>
  </ds:schemaRefs>
</ds:datastoreItem>
</file>

<file path=customXml/itemProps3.xml><?xml version="1.0" encoding="utf-8"?>
<ds:datastoreItem xmlns:ds="http://schemas.openxmlformats.org/officeDocument/2006/customXml" ds:itemID="{8EEF80CC-A6E3-44B5-A0A3-D2F9B6164871}">
  <ds:schemaRefs>
    <ds:schemaRef ds:uri="http://schemas.microsoft.com/sharepoint/v3/contenttype/forms"/>
  </ds:schemaRefs>
</ds:datastoreItem>
</file>

<file path=docMetadata/LabelInfo.xml><?xml version="1.0" encoding="utf-8"?>
<clbl:labelList xmlns:clbl="http://schemas.microsoft.com/office/2020/mipLabelMetadata">
  <clbl:label id="{9ec5e722-30c0-4704-b8e1-251aa315c951}" enabled="0" method="" siteId="{9ec5e722-30c0-4704-b8e1-251aa315c951}" removed="1"/>
</clbl:labelList>
</file>

<file path=docProps/app.xml><?xml version="1.0" encoding="utf-8"?>
<Properties xmlns="http://schemas.openxmlformats.org/officeDocument/2006/extended-properties" xmlns:vt="http://schemas.openxmlformats.org/officeDocument/2006/docPropsVTypes">
  <Template>Normal</Template>
  <TotalTime>184</TotalTime>
  <Pages>12</Pages>
  <Words>3671</Words>
  <Characters>20865</Characters>
  <Application>Microsoft Office Word</Application>
  <DocSecurity>0</DocSecurity>
  <Lines>173</Lines>
  <Paragraphs>48</Paragraphs>
  <ScaleCrop>false</ScaleCrop>
  <HeadingPairs>
    <vt:vector size="6" baseType="variant">
      <vt:variant>
        <vt:lpstr>Název</vt:lpstr>
      </vt:variant>
      <vt:variant>
        <vt:i4>1</vt:i4>
      </vt:variant>
      <vt:variant>
        <vt:lpstr>Título</vt:lpstr>
      </vt:variant>
      <vt:variant>
        <vt:i4>1</vt:i4>
      </vt:variant>
      <vt:variant>
        <vt:lpstr>Title</vt:lpstr>
      </vt:variant>
      <vt:variant>
        <vt:i4>1</vt:i4>
      </vt:variant>
    </vt:vector>
  </HeadingPairs>
  <TitlesOfParts>
    <vt:vector size="3" baseType="lpstr">
      <vt:lpstr>OBCHODNÍ PODMÍNKY</vt:lpstr>
      <vt:lpstr>OBCHODNÍ PODMÍNKY</vt:lpstr>
      <vt:lpstr>OBCHODNÍ PODMÍNKY</vt:lpstr>
    </vt:vector>
  </TitlesOfParts>
  <Company>HP</Company>
  <LinksUpToDate>false</LinksUpToDate>
  <CharactersWithSpaces>2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12</cp:revision>
  <cp:lastPrinted>2019-09-06T09:57:00Z</cp:lastPrinted>
  <dcterms:created xsi:type="dcterms:W3CDTF">2025-03-28T08:26:00Z</dcterms:created>
  <dcterms:modified xsi:type="dcterms:W3CDTF">2025-05-07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